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9FAB6" w14:textId="1B8C0977" w:rsidR="002F01FF" w:rsidRDefault="00EC5CA4" w:rsidP="00DB0F4C">
      <w:pPr>
        <w:shd w:val="clear" w:color="auto" w:fill="F2F2F2" w:themeFill="background1" w:themeFillShade="F2"/>
        <w:jc w:val="center"/>
        <w:rPr>
          <w:rFonts w:asciiTheme="majorHAnsi" w:hAnsiTheme="majorHAnsi" w:cstheme="majorHAnsi"/>
          <w:b/>
          <w:sz w:val="28"/>
        </w:rPr>
      </w:pPr>
      <w:r w:rsidRPr="00422D90">
        <w:rPr>
          <w:rFonts w:asciiTheme="majorHAnsi" w:hAnsiTheme="majorHAnsi" w:cstheme="majorHAnsi"/>
        </w:rPr>
        <w:t xml:space="preserve"> </w:t>
      </w:r>
      <w:r w:rsidR="005D4089" w:rsidRPr="009A276E">
        <w:rPr>
          <w:rFonts w:asciiTheme="majorHAnsi" w:hAnsiTheme="majorHAnsi" w:cstheme="majorHAnsi"/>
          <w:b/>
          <w:sz w:val="28"/>
        </w:rPr>
        <w:t>Sunday</w:t>
      </w:r>
      <w:r w:rsidR="00AB5C92" w:rsidRPr="009A276E">
        <w:rPr>
          <w:rFonts w:asciiTheme="majorHAnsi" w:hAnsiTheme="majorHAnsi" w:cstheme="majorHAnsi"/>
          <w:b/>
          <w:sz w:val="28"/>
        </w:rPr>
        <w:t xml:space="preserve"> </w:t>
      </w:r>
      <w:r w:rsidR="0038393D">
        <w:rPr>
          <w:rFonts w:asciiTheme="majorHAnsi" w:hAnsiTheme="majorHAnsi" w:cstheme="majorHAnsi"/>
          <w:b/>
          <w:sz w:val="28"/>
        </w:rPr>
        <w:t>8</w:t>
      </w:r>
      <w:r w:rsidR="0038393D" w:rsidRPr="0038393D">
        <w:rPr>
          <w:rFonts w:asciiTheme="majorHAnsi" w:hAnsiTheme="majorHAnsi" w:cstheme="majorHAnsi"/>
          <w:b/>
          <w:sz w:val="28"/>
          <w:vertAlign w:val="superscript"/>
        </w:rPr>
        <w:t>th</w:t>
      </w:r>
      <w:r w:rsidR="0038393D">
        <w:rPr>
          <w:rFonts w:asciiTheme="majorHAnsi" w:hAnsiTheme="majorHAnsi" w:cstheme="majorHAnsi"/>
          <w:b/>
          <w:sz w:val="28"/>
        </w:rPr>
        <w:t xml:space="preserve"> </w:t>
      </w:r>
      <w:r w:rsidR="003503FA">
        <w:rPr>
          <w:rFonts w:asciiTheme="majorHAnsi" w:hAnsiTheme="majorHAnsi" w:cstheme="majorHAnsi"/>
          <w:b/>
          <w:sz w:val="28"/>
        </w:rPr>
        <w:t>March</w:t>
      </w:r>
      <w:r w:rsidR="00123672">
        <w:rPr>
          <w:rFonts w:asciiTheme="majorHAnsi" w:hAnsiTheme="majorHAnsi" w:cstheme="majorHAnsi"/>
          <w:b/>
          <w:sz w:val="28"/>
        </w:rPr>
        <w:t xml:space="preserve"> 2020</w:t>
      </w:r>
    </w:p>
    <w:p w14:paraId="0D23CCDF" w14:textId="09B94C13" w:rsidR="00DB0F4C" w:rsidRDefault="0038393D" w:rsidP="00DB0F4C">
      <w:pPr>
        <w:shd w:val="clear" w:color="auto" w:fill="F2F2F2" w:themeFill="background1" w:themeFillShade="F2"/>
        <w:jc w:val="center"/>
        <w:rPr>
          <w:rFonts w:asciiTheme="majorHAnsi" w:hAnsiTheme="majorHAnsi" w:cstheme="majorHAnsi"/>
          <w:b/>
          <w:sz w:val="28"/>
        </w:rPr>
      </w:pPr>
      <w:r>
        <w:rPr>
          <w:rFonts w:asciiTheme="majorHAnsi" w:hAnsiTheme="majorHAnsi" w:cstheme="majorHAnsi"/>
          <w:b/>
          <w:sz w:val="28"/>
        </w:rPr>
        <w:t>2</w:t>
      </w:r>
      <w:r w:rsidRPr="0038393D">
        <w:rPr>
          <w:rFonts w:asciiTheme="majorHAnsi" w:hAnsiTheme="majorHAnsi" w:cstheme="majorHAnsi"/>
          <w:b/>
          <w:sz w:val="28"/>
          <w:vertAlign w:val="superscript"/>
        </w:rPr>
        <w:t>nd</w:t>
      </w:r>
      <w:r>
        <w:rPr>
          <w:rFonts w:asciiTheme="majorHAnsi" w:hAnsiTheme="majorHAnsi" w:cstheme="majorHAnsi"/>
          <w:b/>
          <w:sz w:val="28"/>
        </w:rPr>
        <w:t xml:space="preserve"> </w:t>
      </w:r>
      <w:r w:rsidR="003503FA">
        <w:rPr>
          <w:rFonts w:asciiTheme="majorHAnsi" w:hAnsiTheme="majorHAnsi" w:cstheme="majorHAnsi"/>
          <w:b/>
          <w:sz w:val="28"/>
        </w:rPr>
        <w:t xml:space="preserve">Sunday of </w:t>
      </w:r>
      <w:r w:rsidR="00DB7285">
        <w:rPr>
          <w:rFonts w:asciiTheme="majorHAnsi" w:hAnsiTheme="majorHAnsi" w:cstheme="majorHAnsi"/>
          <w:b/>
          <w:sz w:val="28"/>
        </w:rPr>
        <w:t xml:space="preserve"> Lent</w:t>
      </w:r>
    </w:p>
    <w:p w14:paraId="64338E17" w14:textId="77777777" w:rsidR="00B0179D" w:rsidRDefault="00B0179D" w:rsidP="00B0179D">
      <w:pPr>
        <w:pStyle w:val="Heading2"/>
        <w:spacing w:before="0"/>
        <w:contextualSpacing/>
        <w:jc w:val="center"/>
        <w:rPr>
          <w:rFonts w:asciiTheme="majorHAnsi" w:hAnsiTheme="majorHAnsi" w:cstheme="majorHAnsi"/>
        </w:rPr>
      </w:pPr>
      <w:bookmarkStart w:id="0" w:name="_Hlk25238653"/>
      <w:bookmarkStart w:id="1" w:name="_Hlk5890972"/>
      <w:r w:rsidRPr="00422D90">
        <w:rPr>
          <w:rFonts w:asciiTheme="majorHAnsi" w:hAnsiTheme="majorHAnsi" w:cstheme="majorHAnsi"/>
        </w:rPr>
        <w:t>THOUGHT FOR TODA</w:t>
      </w:r>
      <w:r>
        <w:rPr>
          <w:rFonts w:asciiTheme="majorHAnsi" w:hAnsiTheme="majorHAnsi" w:cstheme="majorHAnsi"/>
        </w:rPr>
        <w:t>Y</w:t>
      </w:r>
    </w:p>
    <w:p w14:paraId="28DEFA19" w14:textId="77777777" w:rsidR="00B0179D" w:rsidRPr="008520C4" w:rsidRDefault="00B0179D" w:rsidP="00B0179D">
      <w:pPr>
        <w:pStyle w:val="Normal105"/>
        <w:ind w:right="-206"/>
        <w:rPr>
          <w:rFonts w:asciiTheme="majorHAnsi" w:hAnsiTheme="majorHAnsi" w:cstheme="majorHAnsi"/>
          <w:i/>
          <w:sz w:val="22"/>
          <w:szCs w:val="24"/>
        </w:rPr>
      </w:pPr>
      <w:bookmarkStart w:id="2" w:name="_GoBack"/>
      <w:r w:rsidRPr="009343C8">
        <w:rPr>
          <w:rFonts w:asciiTheme="majorHAnsi" w:hAnsiTheme="majorHAnsi" w:cstheme="majorHAnsi"/>
          <w:noProof/>
          <w:sz w:val="22"/>
          <w:szCs w:val="24"/>
        </w:rPr>
        <w:drawing>
          <wp:anchor distT="0" distB="0" distL="114300" distR="114300" simplePos="0" relativeHeight="251685888" behindDoc="1" locked="0" layoutInCell="1" allowOverlap="1" wp14:anchorId="228B5EAA" wp14:editId="128516CF">
            <wp:simplePos x="0" y="0"/>
            <wp:positionH relativeFrom="column">
              <wp:posOffset>5080</wp:posOffset>
            </wp:positionH>
            <wp:positionV relativeFrom="paragraph">
              <wp:posOffset>2540</wp:posOffset>
            </wp:positionV>
            <wp:extent cx="1638065" cy="1092200"/>
            <wp:effectExtent l="0" t="0" r="635" b="0"/>
            <wp:wrapTight wrapText="bothSides">
              <wp:wrapPolygon edited="0">
                <wp:start x="0" y="0"/>
                <wp:lineTo x="0" y="21349"/>
                <wp:lineTo x="21441" y="21349"/>
                <wp:lineTo x="2144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screen">
                      <a:extLst>
                        <a:ext uri="{28A0092B-C50C-407E-A947-70E740481C1C}">
                          <a14:useLocalDpi xmlns:a14="http://schemas.microsoft.com/office/drawing/2010/main"/>
                        </a:ext>
                      </a:extLst>
                    </a:blip>
                    <a:stretch>
                      <a:fillRect/>
                    </a:stretch>
                  </pic:blipFill>
                  <pic:spPr>
                    <a:xfrm>
                      <a:off x="0" y="0"/>
                      <a:ext cx="1638065" cy="1092200"/>
                    </a:xfrm>
                    <a:prstGeom prst="rect">
                      <a:avLst/>
                    </a:prstGeom>
                  </pic:spPr>
                </pic:pic>
              </a:graphicData>
            </a:graphic>
            <wp14:sizeRelH relativeFrom="page">
              <wp14:pctWidth>0</wp14:pctWidth>
            </wp14:sizeRelH>
            <wp14:sizeRelV relativeFrom="page">
              <wp14:pctHeight>0</wp14:pctHeight>
            </wp14:sizeRelV>
          </wp:anchor>
        </w:drawing>
      </w:r>
      <w:bookmarkEnd w:id="2"/>
      <w:r w:rsidRPr="008520C4">
        <w:rPr>
          <w:rFonts w:asciiTheme="majorHAnsi" w:hAnsiTheme="majorHAnsi" w:cstheme="majorHAnsi"/>
          <w:sz w:val="22"/>
          <w:szCs w:val="24"/>
        </w:rPr>
        <w:t xml:space="preserve">It is a busy time in the church year. We have Annual Church Meetings and the </w:t>
      </w:r>
      <w:proofErr w:type="spellStart"/>
      <w:r w:rsidRPr="008520C4">
        <w:rPr>
          <w:rFonts w:asciiTheme="majorHAnsi" w:hAnsiTheme="majorHAnsi" w:cstheme="majorHAnsi"/>
          <w:sz w:val="22"/>
          <w:szCs w:val="24"/>
        </w:rPr>
        <w:t>APCM</w:t>
      </w:r>
      <w:proofErr w:type="spellEnd"/>
      <w:r w:rsidRPr="008520C4">
        <w:rPr>
          <w:rFonts w:asciiTheme="majorHAnsi" w:hAnsiTheme="majorHAnsi" w:cstheme="majorHAnsi"/>
          <w:sz w:val="22"/>
          <w:szCs w:val="24"/>
        </w:rPr>
        <w:t xml:space="preserve"> coming up. We also are working hard to plan the work of the Parish and Benefice for the future. Please pray for the Ministry Team, our Church Wardens and lots of other volunteers who are all giving huge amounts of time and energy. Our GROWTH, FELLOWSHIP &amp; UNITY AND PRAYERS are all vital to our VISION of a flourishing church where lives are being touched and transformed.</w:t>
      </w:r>
      <w:r>
        <w:rPr>
          <w:rFonts w:asciiTheme="majorHAnsi" w:hAnsiTheme="majorHAnsi" w:cstheme="majorHAnsi"/>
          <w:sz w:val="22"/>
          <w:szCs w:val="24"/>
        </w:rPr>
        <w:t xml:space="preserve"> </w:t>
      </w:r>
      <w:r w:rsidRPr="008520C4">
        <w:rPr>
          <w:rFonts w:asciiTheme="majorHAnsi" w:hAnsiTheme="majorHAnsi" w:cstheme="majorHAnsi"/>
          <w:i/>
          <w:sz w:val="22"/>
          <w:szCs w:val="24"/>
        </w:rPr>
        <w:t>Fr David</w:t>
      </w:r>
    </w:p>
    <w:p w14:paraId="0D2D6096" w14:textId="77777777" w:rsidR="00B0179D" w:rsidRPr="008520C4" w:rsidRDefault="00B0179D" w:rsidP="00B0179D">
      <w:pPr>
        <w:pStyle w:val="Normal105"/>
        <w:ind w:right="-206"/>
        <w:rPr>
          <w:rFonts w:asciiTheme="majorHAnsi" w:hAnsiTheme="majorHAnsi" w:cstheme="majorHAnsi"/>
          <w:sz w:val="16"/>
          <w:szCs w:val="24"/>
        </w:rPr>
      </w:pPr>
    </w:p>
    <w:p w14:paraId="20DF0341" w14:textId="77777777" w:rsidR="00B0179D" w:rsidRPr="003848D8" w:rsidRDefault="00B0179D" w:rsidP="00B0179D">
      <w:pPr>
        <w:pStyle w:val="Heading2"/>
        <w:keepNext w:val="0"/>
        <w:spacing w:before="0"/>
        <w:rPr>
          <w:rFonts w:asciiTheme="majorHAnsi" w:hAnsiTheme="majorHAnsi" w:cstheme="majorHAnsi"/>
          <w:u w:val="single"/>
        </w:rPr>
      </w:pPr>
      <w:r>
        <w:rPr>
          <w:rFonts w:asciiTheme="majorHAnsi" w:hAnsiTheme="majorHAnsi" w:cstheme="majorHAnsi"/>
          <w:u w:val="single"/>
        </w:rPr>
        <w:t xml:space="preserve">THE COMING </w:t>
      </w:r>
      <w:r w:rsidRPr="003848D8">
        <w:rPr>
          <w:rFonts w:asciiTheme="majorHAnsi" w:hAnsiTheme="majorHAnsi" w:cstheme="majorHAnsi"/>
          <w:u w:val="single"/>
        </w:rPr>
        <w:t xml:space="preserve"> WEEK</w:t>
      </w:r>
      <w:r>
        <w:rPr>
          <w:rFonts w:asciiTheme="majorHAnsi" w:hAnsiTheme="majorHAnsi" w:cstheme="majorHAnsi"/>
          <w:u w:val="single"/>
        </w:rPr>
        <w:t xml:space="preserve"> ACROSS THE PARISH</w:t>
      </w:r>
      <w:r w:rsidRPr="003848D8">
        <w:rPr>
          <w:rFonts w:asciiTheme="majorHAnsi" w:hAnsiTheme="majorHAnsi" w:cstheme="majorHAnsi"/>
          <w:u w:val="single"/>
        </w:rPr>
        <w:t xml:space="preserve"> </w:t>
      </w:r>
    </w:p>
    <w:p w14:paraId="268CA743"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u w:val="single"/>
        </w:rPr>
        <w:t>Today:</w:t>
      </w:r>
      <w:r w:rsidRPr="00937AD3">
        <w:rPr>
          <w:rFonts w:ascii="Calibri" w:hAnsi="Calibri" w:cs="Calibri"/>
          <w:sz w:val="20"/>
          <w:szCs w:val="22"/>
        </w:rPr>
        <w:t xml:space="preserve"> 8.00am Holy Communion at </w:t>
      </w:r>
      <w:r w:rsidRPr="008520C4">
        <w:rPr>
          <w:rFonts w:ascii="Calibri" w:hAnsi="Calibri" w:cs="Calibri"/>
          <w:b/>
          <w:sz w:val="20"/>
          <w:szCs w:val="22"/>
        </w:rPr>
        <w:t>St Augustine’s, St Michael’s and St John’s, Armitage</w:t>
      </w:r>
    </w:p>
    <w:p w14:paraId="7CF97639"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rPr>
        <w:t xml:space="preserve">9.00am service at </w:t>
      </w:r>
      <w:r w:rsidRPr="008520C4">
        <w:rPr>
          <w:rFonts w:ascii="Calibri" w:hAnsi="Calibri" w:cs="Calibri"/>
          <w:b/>
          <w:sz w:val="20"/>
          <w:szCs w:val="22"/>
        </w:rPr>
        <w:t>St John’s Slitting Mill</w:t>
      </w:r>
    </w:p>
    <w:p w14:paraId="09397474" w14:textId="77777777" w:rsidR="00B0179D" w:rsidRPr="00937AD3" w:rsidRDefault="00B0179D" w:rsidP="00B0179D">
      <w:pPr>
        <w:pStyle w:val="Time"/>
        <w:ind w:left="0" w:firstLine="0"/>
        <w:rPr>
          <w:rFonts w:ascii="Calibri" w:hAnsi="Calibri" w:cs="Calibri"/>
          <w:sz w:val="20"/>
          <w:szCs w:val="22"/>
        </w:rPr>
      </w:pPr>
      <w:r w:rsidRPr="00937AD3">
        <w:rPr>
          <w:rFonts w:ascii="Calibri" w:hAnsi="Calibri" w:cs="Calibri"/>
          <w:sz w:val="20"/>
          <w:szCs w:val="22"/>
        </w:rPr>
        <w:t xml:space="preserve">9.45am Sung Eucharist at </w:t>
      </w:r>
      <w:r w:rsidRPr="008520C4">
        <w:rPr>
          <w:rFonts w:ascii="Calibri" w:hAnsi="Calibri" w:cs="Calibri"/>
          <w:b/>
          <w:sz w:val="20"/>
          <w:szCs w:val="22"/>
        </w:rPr>
        <w:t>St Michael’s</w:t>
      </w:r>
      <w:r>
        <w:rPr>
          <w:rFonts w:ascii="Calibri" w:hAnsi="Calibri" w:cs="Calibri"/>
          <w:sz w:val="20"/>
          <w:szCs w:val="22"/>
        </w:rPr>
        <w:t xml:space="preserve"> with children’s activities.</w:t>
      </w:r>
    </w:p>
    <w:p w14:paraId="7C353079" w14:textId="77777777" w:rsidR="00B0179D" w:rsidRPr="00937AD3" w:rsidRDefault="00B0179D" w:rsidP="00B0179D">
      <w:pPr>
        <w:pStyle w:val="Time"/>
        <w:ind w:left="0" w:firstLine="0"/>
        <w:rPr>
          <w:rFonts w:ascii="Calibri" w:hAnsi="Calibri" w:cs="Calibri"/>
          <w:sz w:val="20"/>
          <w:szCs w:val="22"/>
        </w:rPr>
      </w:pPr>
      <w:r w:rsidRPr="00937AD3">
        <w:rPr>
          <w:rFonts w:ascii="Calibri" w:hAnsi="Calibri" w:cs="Calibri"/>
          <w:sz w:val="20"/>
          <w:szCs w:val="22"/>
        </w:rPr>
        <w:t xml:space="preserve">10.00am Communion service at </w:t>
      </w:r>
      <w:r w:rsidRPr="008520C4">
        <w:rPr>
          <w:rFonts w:ascii="Calibri" w:hAnsi="Calibri" w:cs="Calibri"/>
          <w:b/>
          <w:sz w:val="20"/>
          <w:szCs w:val="22"/>
        </w:rPr>
        <w:t xml:space="preserve">Church of Holy Spirit </w:t>
      </w:r>
      <w:r>
        <w:rPr>
          <w:rFonts w:ascii="Calibri" w:hAnsi="Calibri" w:cs="Calibri"/>
          <w:sz w:val="20"/>
          <w:szCs w:val="22"/>
        </w:rPr>
        <w:t>with Sunday School</w:t>
      </w:r>
    </w:p>
    <w:p w14:paraId="1F9183DA" w14:textId="77777777" w:rsidR="00B0179D"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0.30am Sung Eucharist service </w:t>
      </w:r>
      <w:r w:rsidRPr="008520C4">
        <w:rPr>
          <w:rFonts w:ascii="Calibri" w:hAnsi="Calibri" w:cs="Calibri"/>
          <w:b/>
          <w:sz w:val="20"/>
          <w:szCs w:val="22"/>
        </w:rPr>
        <w:t xml:space="preserve">at St Augustine’s </w:t>
      </w:r>
      <w:r w:rsidRPr="00937AD3">
        <w:rPr>
          <w:rFonts w:ascii="Calibri" w:hAnsi="Calibri" w:cs="Calibri"/>
          <w:sz w:val="20"/>
          <w:szCs w:val="22"/>
        </w:rPr>
        <w:t xml:space="preserve">with Treasure Seekers </w:t>
      </w:r>
      <w:r>
        <w:rPr>
          <w:rFonts w:ascii="Calibri" w:hAnsi="Calibri" w:cs="Calibri"/>
          <w:sz w:val="20"/>
          <w:szCs w:val="22"/>
        </w:rPr>
        <w:t>followed at 12.30pm Baptism (Walter cox)</w:t>
      </w:r>
    </w:p>
    <w:p w14:paraId="2C7BF945" w14:textId="77777777" w:rsidR="00B0179D" w:rsidRPr="00937AD3" w:rsidRDefault="00B0179D" w:rsidP="00B0179D">
      <w:pPr>
        <w:pStyle w:val="Time"/>
        <w:widowControl w:val="0"/>
        <w:ind w:left="0" w:firstLine="0"/>
        <w:rPr>
          <w:rFonts w:ascii="Calibri" w:hAnsi="Calibri" w:cs="Calibri"/>
          <w:sz w:val="20"/>
          <w:szCs w:val="22"/>
        </w:rPr>
      </w:pPr>
      <w:r>
        <w:rPr>
          <w:rFonts w:ascii="Calibri" w:hAnsi="Calibri" w:cs="Calibri"/>
          <w:sz w:val="20"/>
          <w:szCs w:val="22"/>
        </w:rPr>
        <w:t xml:space="preserve">6.00pm Evensong at </w:t>
      </w:r>
      <w:r w:rsidRPr="008520C4">
        <w:rPr>
          <w:rFonts w:ascii="Calibri" w:hAnsi="Calibri" w:cs="Calibri"/>
          <w:b/>
          <w:sz w:val="20"/>
          <w:szCs w:val="22"/>
        </w:rPr>
        <w:t>St Michael’s</w:t>
      </w:r>
    </w:p>
    <w:p w14:paraId="2B1692F3" w14:textId="77777777" w:rsidR="00B0179D" w:rsidRDefault="00B0179D" w:rsidP="00B0179D">
      <w:pPr>
        <w:pStyle w:val="Time"/>
        <w:widowControl w:val="0"/>
        <w:ind w:left="0" w:firstLine="0"/>
        <w:rPr>
          <w:rFonts w:ascii="Calibri" w:hAnsi="Calibri" w:cs="Calibri"/>
          <w:sz w:val="20"/>
          <w:szCs w:val="22"/>
        </w:rPr>
      </w:pPr>
      <w:r w:rsidRPr="00937AD3">
        <w:rPr>
          <w:rFonts w:asciiTheme="majorHAnsi" w:hAnsiTheme="majorHAnsi" w:cstheme="majorHAnsi"/>
          <w:b/>
          <w:color w:val="000000" w:themeColor="text1"/>
          <w:sz w:val="20"/>
          <w:szCs w:val="22"/>
          <w:u w:val="single"/>
        </w:rPr>
        <w:drawing>
          <wp:anchor distT="0" distB="0" distL="114300" distR="114300" simplePos="0" relativeHeight="251683840" behindDoc="1" locked="0" layoutInCell="1" allowOverlap="1" wp14:anchorId="4AED5A04" wp14:editId="0EA332EF">
            <wp:simplePos x="0" y="0"/>
            <wp:positionH relativeFrom="column">
              <wp:posOffset>1549400</wp:posOffset>
            </wp:positionH>
            <wp:positionV relativeFrom="paragraph">
              <wp:posOffset>10795</wp:posOffset>
            </wp:positionV>
            <wp:extent cx="673100" cy="192405"/>
            <wp:effectExtent l="0" t="0" r="0" b="0"/>
            <wp:wrapTight wrapText="bothSides">
              <wp:wrapPolygon edited="0">
                <wp:start x="0" y="0"/>
                <wp:lineTo x="0" y="19960"/>
                <wp:lineTo x="21192" y="19960"/>
                <wp:lineTo x="21192" y="0"/>
                <wp:lineTo x="0" y="0"/>
              </wp:wrapPolygon>
            </wp:wrapTight>
            <wp:docPr id="5" name="Picture 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9"/>
                    </pic:cNvPr>
                    <pic:cNvPicPr/>
                  </pic:nvPicPr>
                  <pic:blipFill>
                    <a:blip r:embed="rId10" cstate="screen">
                      <a:extLst>
                        <a:ext uri="{28A0092B-C50C-407E-A947-70E740481C1C}">
                          <a14:useLocalDpi xmlns:a14="http://schemas.microsoft.com/office/drawing/2010/main"/>
                        </a:ext>
                      </a:extLst>
                    </a:blip>
                    <a:stretch>
                      <a:fillRect/>
                    </a:stretch>
                  </pic:blipFill>
                  <pic:spPr>
                    <a:xfrm>
                      <a:off x="0" y="0"/>
                      <a:ext cx="673100" cy="192405"/>
                    </a:xfrm>
                    <a:prstGeom prst="rect">
                      <a:avLst/>
                    </a:prstGeom>
                  </pic:spPr>
                </pic:pic>
              </a:graphicData>
            </a:graphic>
            <wp14:sizeRelH relativeFrom="page">
              <wp14:pctWidth>0</wp14:pctWidth>
            </wp14:sizeRelH>
            <wp14:sizeRelV relativeFrom="page">
              <wp14:pctHeight>0</wp14:pctHeight>
            </wp14:sizeRelV>
          </wp:anchor>
        </w:drawing>
      </w:r>
      <w:r w:rsidRPr="00937AD3">
        <w:rPr>
          <w:rFonts w:ascii="Calibri" w:hAnsi="Calibri" w:cs="Calibri"/>
          <w:sz w:val="20"/>
          <w:szCs w:val="22"/>
          <w:u w:val="single"/>
        </w:rPr>
        <w:t xml:space="preserve">Mon </w:t>
      </w:r>
      <w:r>
        <w:rPr>
          <w:rFonts w:ascii="Calibri" w:hAnsi="Calibri" w:cs="Calibri"/>
          <w:sz w:val="20"/>
          <w:szCs w:val="22"/>
          <w:u w:val="single"/>
        </w:rPr>
        <w:t>9</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 xml:space="preserve"> March</w:t>
      </w:r>
      <w:r w:rsidRPr="00937AD3">
        <w:rPr>
          <w:rFonts w:ascii="Calibri" w:hAnsi="Calibri" w:cs="Calibri"/>
          <w:sz w:val="20"/>
          <w:szCs w:val="22"/>
        </w:rPr>
        <w:t xml:space="preserve">. </w:t>
      </w:r>
      <w:r w:rsidRPr="008520C4">
        <w:rPr>
          <w:rFonts w:ascii="Calibri" w:hAnsi="Calibri" w:cs="Calibri"/>
          <w:b/>
          <w:sz w:val="20"/>
          <w:szCs w:val="22"/>
        </w:rPr>
        <w:t>St Augustine’s</w:t>
      </w:r>
      <w:r w:rsidRPr="00937AD3">
        <w:rPr>
          <w:rFonts w:ascii="Calibri" w:hAnsi="Calibri" w:cs="Calibri"/>
          <w:sz w:val="20"/>
          <w:szCs w:val="22"/>
        </w:rPr>
        <w:t xml:space="preserve"> Church open 11am-2pm</w:t>
      </w:r>
    </w:p>
    <w:p w14:paraId="1C1047AD" w14:textId="77777777" w:rsidR="00B0179D" w:rsidRPr="008520C4" w:rsidRDefault="00B0179D" w:rsidP="00B0179D">
      <w:pPr>
        <w:pStyle w:val="Time"/>
        <w:widowControl w:val="0"/>
        <w:ind w:left="0" w:firstLine="0"/>
        <w:rPr>
          <w:rFonts w:ascii="Calibri" w:hAnsi="Calibri" w:cs="Calibri"/>
          <w:b/>
          <w:sz w:val="20"/>
          <w:szCs w:val="22"/>
        </w:rPr>
      </w:pPr>
      <w:r>
        <w:rPr>
          <w:rFonts w:ascii="Calibri" w:hAnsi="Calibri" w:cs="Calibri"/>
          <w:sz w:val="20"/>
          <w:szCs w:val="22"/>
        </w:rPr>
        <w:t xml:space="preserve">6.30pm Alpha at </w:t>
      </w:r>
      <w:r w:rsidRPr="008520C4">
        <w:rPr>
          <w:rFonts w:ascii="Calibri" w:hAnsi="Calibri" w:cs="Calibri"/>
          <w:b/>
          <w:sz w:val="20"/>
          <w:szCs w:val="22"/>
        </w:rPr>
        <w:t>Church of Good Shepherd</w:t>
      </w:r>
    </w:p>
    <w:p w14:paraId="379A71B1" w14:textId="77777777" w:rsidR="00B0179D" w:rsidRDefault="00B0179D" w:rsidP="00B0179D">
      <w:pPr>
        <w:pStyle w:val="Time"/>
        <w:ind w:left="0" w:firstLine="0"/>
        <w:rPr>
          <w:rFonts w:ascii="Calibri" w:hAnsi="Calibri" w:cs="Calibri"/>
          <w:sz w:val="20"/>
          <w:szCs w:val="22"/>
          <w:u w:val="single"/>
        </w:rPr>
      </w:pPr>
      <w:r w:rsidRPr="00937AD3">
        <w:rPr>
          <w:rFonts w:ascii="Calibri" w:hAnsi="Calibri" w:cs="Calibri"/>
          <w:sz w:val="20"/>
          <w:szCs w:val="22"/>
          <w:u w:val="single"/>
        </w:rPr>
        <w:t xml:space="preserve">Tues </w:t>
      </w:r>
      <w:r>
        <w:rPr>
          <w:rFonts w:ascii="Calibri" w:hAnsi="Calibri" w:cs="Calibri"/>
          <w:sz w:val="20"/>
          <w:szCs w:val="22"/>
          <w:u w:val="single"/>
        </w:rPr>
        <w:t>10</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8520C4">
        <w:rPr>
          <w:rFonts w:ascii="Calibri" w:hAnsi="Calibri" w:cs="Calibri"/>
          <w:sz w:val="20"/>
          <w:szCs w:val="22"/>
          <w:u w:val="single"/>
        </w:rPr>
        <w:t>March</w:t>
      </w:r>
      <w:r>
        <w:rPr>
          <w:rFonts w:ascii="Calibri" w:hAnsi="Calibri" w:cs="Calibri"/>
          <w:sz w:val="20"/>
          <w:szCs w:val="22"/>
        </w:rPr>
        <w:t xml:space="preserve"> </w:t>
      </w:r>
      <w:r w:rsidRPr="008520C4">
        <w:rPr>
          <w:rFonts w:ascii="Calibri" w:hAnsi="Calibri" w:cs="Calibri"/>
          <w:sz w:val="20"/>
          <w:szCs w:val="22"/>
        </w:rPr>
        <w:t>9.00am Mornin</w:t>
      </w:r>
      <w:r>
        <w:rPr>
          <w:rFonts w:ascii="Calibri" w:hAnsi="Calibri" w:cs="Calibri"/>
          <w:sz w:val="20"/>
          <w:szCs w:val="22"/>
        </w:rPr>
        <w:t>g</w:t>
      </w:r>
      <w:r w:rsidRPr="008520C4">
        <w:rPr>
          <w:rFonts w:ascii="Calibri" w:hAnsi="Calibri" w:cs="Calibri"/>
          <w:sz w:val="20"/>
          <w:szCs w:val="22"/>
        </w:rPr>
        <w:t xml:space="preserve"> Prayer at </w:t>
      </w:r>
      <w:r w:rsidRPr="008520C4">
        <w:rPr>
          <w:rFonts w:ascii="Calibri" w:hAnsi="Calibri" w:cs="Calibri"/>
          <w:b/>
          <w:sz w:val="20"/>
          <w:szCs w:val="22"/>
        </w:rPr>
        <w:t>St John’s, Armitage</w:t>
      </w:r>
    </w:p>
    <w:p w14:paraId="3B0875D5" w14:textId="77777777" w:rsidR="00B0179D" w:rsidRPr="00937AD3" w:rsidRDefault="00B0179D" w:rsidP="00B0179D">
      <w:pPr>
        <w:pStyle w:val="Time"/>
        <w:ind w:left="0" w:firstLine="0"/>
        <w:rPr>
          <w:rFonts w:ascii="Calibri" w:hAnsi="Calibri" w:cs="Calibri"/>
          <w:sz w:val="20"/>
          <w:szCs w:val="22"/>
        </w:rPr>
      </w:pPr>
      <w:r w:rsidRPr="00937AD3">
        <w:rPr>
          <w:rFonts w:ascii="Calibri" w:hAnsi="Calibri" w:cs="Calibri"/>
          <w:sz w:val="20"/>
          <w:szCs w:val="22"/>
        </w:rPr>
        <w:t xml:space="preserve">9.30am </w:t>
      </w:r>
      <w:r w:rsidRPr="008520C4">
        <w:rPr>
          <w:rFonts w:ascii="Calibri" w:hAnsi="Calibri" w:cs="Calibri"/>
          <w:b/>
          <w:sz w:val="20"/>
          <w:szCs w:val="22"/>
        </w:rPr>
        <w:t>St Augustine’s</w:t>
      </w:r>
      <w:r w:rsidRPr="00937AD3">
        <w:rPr>
          <w:rFonts w:ascii="Calibri" w:hAnsi="Calibri" w:cs="Calibri"/>
          <w:sz w:val="20"/>
          <w:szCs w:val="22"/>
        </w:rPr>
        <w:t xml:space="preserve"> Coffee ‘n Craft group. Changing Room Counselling</w:t>
      </w:r>
    </w:p>
    <w:p w14:paraId="4E9D40BF" w14:textId="77777777" w:rsidR="00B0179D" w:rsidRPr="008520C4" w:rsidRDefault="00B0179D" w:rsidP="00B0179D">
      <w:pPr>
        <w:pStyle w:val="Time"/>
        <w:widowControl w:val="0"/>
        <w:ind w:left="0" w:firstLine="0"/>
        <w:rPr>
          <w:rFonts w:ascii="Calibri" w:hAnsi="Calibri" w:cs="Calibri"/>
          <w:b/>
          <w:sz w:val="20"/>
          <w:szCs w:val="22"/>
        </w:rPr>
      </w:pPr>
      <w:r w:rsidRPr="00937AD3">
        <w:rPr>
          <w:rFonts w:asciiTheme="majorHAnsi" w:hAnsiTheme="majorHAnsi" w:cstheme="majorHAnsi"/>
          <w:b/>
          <w:color w:val="000000" w:themeColor="text1"/>
          <w:sz w:val="20"/>
          <w:szCs w:val="22"/>
          <w:u w:val="single"/>
        </w:rPr>
        <w:drawing>
          <wp:anchor distT="0" distB="0" distL="0" distR="0" simplePos="0" relativeHeight="251682816" behindDoc="1" locked="0" layoutInCell="1" allowOverlap="1" wp14:anchorId="25E5A862" wp14:editId="76797BDC">
            <wp:simplePos x="0" y="0"/>
            <wp:positionH relativeFrom="column">
              <wp:posOffset>1539240</wp:posOffset>
            </wp:positionH>
            <wp:positionV relativeFrom="paragraph">
              <wp:posOffset>165100</wp:posOffset>
            </wp:positionV>
            <wp:extent cx="676656" cy="192024"/>
            <wp:effectExtent l="0" t="0" r="0" b="0"/>
            <wp:wrapTight wrapText="bothSides">
              <wp:wrapPolygon edited="0">
                <wp:start x="0" y="0"/>
                <wp:lineTo x="0" y="19311"/>
                <wp:lineTo x="20687" y="19311"/>
                <wp:lineTo x="20687" y="0"/>
                <wp:lineTo x="0" y="0"/>
              </wp:wrapPolygon>
            </wp:wrapTight>
            <wp:docPr id="11" name="Picture 1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9"/>
                    </pic:cNvPr>
                    <pic:cNvPicPr/>
                  </pic:nvPicPr>
                  <pic:blipFill>
                    <a:blip r:embed="rId10" cstate="screen">
                      <a:extLst>
                        <a:ext uri="{28A0092B-C50C-407E-A947-70E740481C1C}">
                          <a14:useLocalDpi xmlns:a14="http://schemas.microsoft.com/office/drawing/2010/main"/>
                        </a:ext>
                      </a:extLst>
                    </a:blip>
                    <a:stretch>
                      <a:fillRect/>
                    </a:stretch>
                  </pic:blipFill>
                  <pic:spPr>
                    <a:xfrm>
                      <a:off x="0" y="0"/>
                      <a:ext cx="676656" cy="192024"/>
                    </a:xfrm>
                    <a:prstGeom prst="rect">
                      <a:avLst/>
                    </a:prstGeom>
                  </pic:spPr>
                </pic:pic>
              </a:graphicData>
            </a:graphic>
            <wp14:sizeRelH relativeFrom="page">
              <wp14:pctWidth>0</wp14:pctWidth>
            </wp14:sizeRelH>
            <wp14:sizeRelV relativeFrom="page">
              <wp14:pctHeight>0</wp14:pctHeight>
            </wp14:sizeRelV>
          </wp:anchor>
        </w:drawing>
      </w:r>
      <w:r w:rsidRPr="00937AD3">
        <w:rPr>
          <w:rFonts w:ascii="Calibri" w:hAnsi="Calibri" w:cs="Calibri"/>
          <w:sz w:val="20"/>
          <w:szCs w:val="22"/>
        </w:rPr>
        <w:t xml:space="preserve">1.30-2.30pm Church Mice at </w:t>
      </w:r>
      <w:r w:rsidRPr="008520C4">
        <w:rPr>
          <w:rFonts w:ascii="Calibri" w:hAnsi="Calibri" w:cs="Calibri"/>
          <w:b/>
          <w:sz w:val="20"/>
          <w:szCs w:val="22"/>
        </w:rPr>
        <w:t xml:space="preserve">St Augustine’s </w:t>
      </w:r>
    </w:p>
    <w:p w14:paraId="01C9CD76" w14:textId="77777777" w:rsidR="00B0179D" w:rsidRPr="00937AD3" w:rsidRDefault="00B0179D" w:rsidP="00B0179D">
      <w:pPr>
        <w:pStyle w:val="Time"/>
        <w:widowControl w:val="0"/>
        <w:ind w:left="0" w:firstLine="0"/>
        <w:rPr>
          <w:rFonts w:ascii="Calibri" w:hAnsi="Calibri" w:cs="Calibri"/>
          <w:sz w:val="20"/>
          <w:szCs w:val="22"/>
        </w:rPr>
      </w:pPr>
      <w:r>
        <w:rPr>
          <w:rFonts w:ascii="Calibri" w:hAnsi="Calibri" w:cs="Calibri"/>
          <w:sz w:val="20"/>
          <w:szCs w:val="22"/>
        </w:rPr>
        <w:t>7.30pm PCC Standing Committee at Rectory</w:t>
      </w:r>
    </w:p>
    <w:p w14:paraId="35DBD4D3" w14:textId="77777777" w:rsidR="00B0179D"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u w:val="single"/>
        </w:rPr>
        <w:t xml:space="preserve">Weds </w:t>
      </w:r>
      <w:r>
        <w:rPr>
          <w:rFonts w:ascii="Calibri" w:hAnsi="Calibri" w:cs="Calibri"/>
          <w:sz w:val="20"/>
          <w:szCs w:val="22"/>
          <w:u w:val="single"/>
        </w:rPr>
        <w:t>11</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March</w:t>
      </w:r>
      <w:r w:rsidRPr="00937AD3">
        <w:rPr>
          <w:rFonts w:ascii="Calibri" w:hAnsi="Calibri" w:cs="Calibri"/>
          <w:sz w:val="20"/>
          <w:szCs w:val="22"/>
        </w:rPr>
        <w:t xml:space="preserve"> </w:t>
      </w:r>
    </w:p>
    <w:p w14:paraId="4D807BE5" w14:textId="77777777" w:rsidR="00B0179D" w:rsidRPr="008520C4" w:rsidRDefault="00B0179D" w:rsidP="00B0179D">
      <w:pPr>
        <w:pStyle w:val="Time"/>
        <w:widowControl w:val="0"/>
        <w:ind w:left="0" w:firstLine="0"/>
        <w:rPr>
          <w:rFonts w:ascii="Calibri" w:hAnsi="Calibri" w:cs="Calibri"/>
          <w:b/>
          <w:sz w:val="20"/>
          <w:szCs w:val="22"/>
        </w:rPr>
      </w:pPr>
      <w:r>
        <w:rPr>
          <w:rFonts w:ascii="Calibri" w:hAnsi="Calibri" w:cs="Calibri"/>
          <w:sz w:val="20"/>
          <w:szCs w:val="22"/>
        </w:rPr>
        <w:t xml:space="preserve">9.30-10.30am Church Mice at </w:t>
      </w:r>
      <w:r w:rsidRPr="008520C4">
        <w:rPr>
          <w:rFonts w:ascii="Calibri" w:hAnsi="Calibri" w:cs="Calibri"/>
          <w:b/>
          <w:sz w:val="20"/>
          <w:szCs w:val="22"/>
        </w:rPr>
        <w:t>St John’s Armitage</w:t>
      </w:r>
    </w:p>
    <w:p w14:paraId="551DD77B" w14:textId="77777777" w:rsidR="00B0179D" w:rsidRPr="00937AD3"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0.00am Holy Communion at </w:t>
      </w:r>
      <w:r w:rsidRPr="008520C4">
        <w:rPr>
          <w:rFonts w:ascii="Calibri" w:hAnsi="Calibri" w:cs="Calibri"/>
          <w:b/>
          <w:sz w:val="20"/>
          <w:szCs w:val="22"/>
        </w:rPr>
        <w:t>St Michael’s</w:t>
      </w:r>
    </w:p>
    <w:p w14:paraId="74E07AF9" w14:textId="77777777" w:rsidR="00B0179D" w:rsidRPr="00937AD3"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1am-2.00pm Changing Room Counselling </w:t>
      </w:r>
      <w:r>
        <w:rPr>
          <w:rFonts w:ascii="Calibri" w:hAnsi="Calibri" w:cs="Calibri"/>
          <w:sz w:val="20"/>
          <w:szCs w:val="22"/>
        </w:rPr>
        <w:t xml:space="preserve">at </w:t>
      </w:r>
      <w:r w:rsidRPr="008520C4">
        <w:rPr>
          <w:rFonts w:ascii="Calibri" w:hAnsi="Calibri" w:cs="Calibri"/>
          <w:b/>
          <w:sz w:val="20"/>
          <w:szCs w:val="22"/>
        </w:rPr>
        <w:t>St Augustine’s</w:t>
      </w:r>
    </w:p>
    <w:p w14:paraId="62DA94DF" w14:textId="77777777" w:rsidR="00B0179D" w:rsidRPr="00937AD3"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2.30pm Lent Lunch at </w:t>
      </w:r>
      <w:r w:rsidRPr="008520C4">
        <w:rPr>
          <w:rFonts w:ascii="Calibri" w:hAnsi="Calibri" w:cs="Calibri"/>
          <w:b/>
          <w:sz w:val="20"/>
          <w:szCs w:val="22"/>
        </w:rPr>
        <w:t>Church of Holy Spirit</w:t>
      </w:r>
      <w:r>
        <w:rPr>
          <w:rFonts w:ascii="Calibri" w:hAnsi="Calibri" w:cs="Calibri"/>
          <w:sz w:val="20"/>
          <w:szCs w:val="22"/>
        </w:rPr>
        <w:t>, Mount Rd, Etching Hill WS15 2TL</w:t>
      </w:r>
    </w:p>
    <w:p w14:paraId="768E16EF"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rPr>
        <w:t xml:space="preserve">5.30pm Evening Prayer Lady Chapel </w:t>
      </w:r>
      <w:r w:rsidRPr="008520C4">
        <w:rPr>
          <w:rFonts w:ascii="Calibri" w:hAnsi="Calibri" w:cs="Calibri"/>
          <w:b/>
          <w:sz w:val="20"/>
          <w:szCs w:val="22"/>
        </w:rPr>
        <w:t>St Augustine’s</w:t>
      </w:r>
    </w:p>
    <w:p w14:paraId="4412CC8E" w14:textId="77777777" w:rsidR="00B0179D" w:rsidRDefault="00B0179D" w:rsidP="00B0179D">
      <w:pPr>
        <w:pStyle w:val="Time"/>
        <w:ind w:left="0" w:firstLine="0"/>
        <w:rPr>
          <w:rFonts w:ascii="Calibri" w:hAnsi="Calibri" w:cs="Calibri"/>
          <w:sz w:val="20"/>
          <w:szCs w:val="22"/>
        </w:rPr>
      </w:pPr>
      <w:r>
        <w:rPr>
          <w:rFonts w:ascii="Calibri" w:hAnsi="Calibri" w:cs="Calibri"/>
          <w:sz w:val="20"/>
          <w:szCs w:val="22"/>
        </w:rPr>
        <w:t xml:space="preserve">7.00-8.00pm Office Hour at </w:t>
      </w:r>
      <w:r w:rsidRPr="008520C4">
        <w:rPr>
          <w:rFonts w:ascii="Calibri" w:hAnsi="Calibri" w:cs="Calibri"/>
          <w:b/>
          <w:sz w:val="20"/>
          <w:szCs w:val="22"/>
        </w:rPr>
        <w:t>St Augustine’s</w:t>
      </w:r>
    </w:p>
    <w:p w14:paraId="203E35A2" w14:textId="77777777" w:rsidR="00B0179D" w:rsidRPr="008520C4" w:rsidRDefault="00B0179D" w:rsidP="00B0179D">
      <w:pPr>
        <w:pStyle w:val="Time"/>
        <w:ind w:left="0" w:firstLine="0"/>
        <w:rPr>
          <w:rFonts w:ascii="Calibri" w:hAnsi="Calibri" w:cs="Calibri"/>
          <w:b/>
          <w:sz w:val="20"/>
          <w:szCs w:val="22"/>
        </w:rPr>
      </w:pPr>
      <w:r>
        <w:rPr>
          <w:rFonts w:ascii="Calibri" w:hAnsi="Calibri" w:cs="Calibri"/>
          <w:sz w:val="20"/>
          <w:szCs w:val="22"/>
        </w:rPr>
        <w:t xml:space="preserve">7.00pm Confirmation rehearsal at </w:t>
      </w:r>
      <w:r w:rsidRPr="008520C4">
        <w:rPr>
          <w:rFonts w:ascii="Calibri" w:hAnsi="Calibri" w:cs="Calibri"/>
          <w:b/>
          <w:sz w:val="20"/>
          <w:szCs w:val="22"/>
        </w:rPr>
        <w:t>Church of Holy Spirit.</w:t>
      </w:r>
    </w:p>
    <w:p w14:paraId="0D9C5DB9" w14:textId="77777777" w:rsidR="00B0179D" w:rsidRPr="00937AD3" w:rsidRDefault="00B0179D" w:rsidP="00B0179D">
      <w:pPr>
        <w:pStyle w:val="Time"/>
        <w:ind w:left="0" w:firstLine="0"/>
        <w:rPr>
          <w:rFonts w:ascii="Calibri" w:hAnsi="Calibri" w:cs="Calibri"/>
          <w:sz w:val="20"/>
          <w:szCs w:val="22"/>
          <w:u w:val="single"/>
        </w:rPr>
      </w:pPr>
      <w:r w:rsidRPr="00937AD3">
        <w:rPr>
          <w:rFonts w:ascii="Calibri" w:hAnsi="Calibri" w:cs="Calibri"/>
          <w:sz w:val="20"/>
          <w:szCs w:val="22"/>
          <w:u w:val="single"/>
        </w:rPr>
        <w:t xml:space="preserve">Thurs </w:t>
      </w:r>
      <w:r>
        <w:rPr>
          <w:rFonts w:ascii="Calibri" w:hAnsi="Calibri" w:cs="Calibri"/>
          <w:sz w:val="20"/>
          <w:szCs w:val="22"/>
          <w:u w:val="single"/>
        </w:rPr>
        <w:t>12</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March</w:t>
      </w:r>
    </w:p>
    <w:p w14:paraId="42C43BD4" w14:textId="77777777" w:rsidR="00B0179D" w:rsidRDefault="00B0179D" w:rsidP="00B0179D">
      <w:pPr>
        <w:pStyle w:val="Time"/>
        <w:ind w:left="0" w:firstLine="0"/>
        <w:rPr>
          <w:rFonts w:ascii="Calibri" w:hAnsi="Calibri" w:cs="Calibri"/>
          <w:sz w:val="20"/>
          <w:szCs w:val="22"/>
        </w:rPr>
      </w:pPr>
      <w:r w:rsidRPr="00937AD3">
        <w:rPr>
          <w:rFonts w:ascii="Calibri" w:hAnsi="Calibri" w:cs="Calibri"/>
          <w:sz w:val="20"/>
          <w:szCs w:val="22"/>
        </w:rPr>
        <w:t xml:space="preserve">10.00am Holy Communion at </w:t>
      </w:r>
      <w:r w:rsidRPr="008520C4">
        <w:rPr>
          <w:rFonts w:ascii="Calibri" w:hAnsi="Calibri" w:cs="Calibri"/>
          <w:b/>
          <w:sz w:val="20"/>
          <w:szCs w:val="22"/>
        </w:rPr>
        <w:t>St Augustine’s and St John’s, Armitage</w:t>
      </w:r>
    </w:p>
    <w:p w14:paraId="7D3801A3" w14:textId="77777777" w:rsidR="00B0179D" w:rsidRPr="00937AD3" w:rsidRDefault="00B0179D" w:rsidP="00B0179D">
      <w:pPr>
        <w:pStyle w:val="Time"/>
        <w:ind w:left="0" w:firstLine="0"/>
        <w:rPr>
          <w:rFonts w:ascii="Calibri" w:hAnsi="Calibri" w:cs="Calibri"/>
          <w:sz w:val="20"/>
          <w:szCs w:val="22"/>
        </w:rPr>
      </w:pPr>
      <w:r>
        <w:rPr>
          <w:rFonts w:ascii="Calibri" w:hAnsi="Calibri" w:cs="Calibri"/>
          <w:sz w:val="20"/>
          <w:szCs w:val="22"/>
        </w:rPr>
        <w:t>7.30pm Ministry Team meeting at Rectory</w:t>
      </w:r>
    </w:p>
    <w:p w14:paraId="68A3D14F" w14:textId="77777777" w:rsidR="00B0179D" w:rsidRPr="00937AD3" w:rsidRDefault="00B0179D" w:rsidP="00B0179D">
      <w:pPr>
        <w:pStyle w:val="Time"/>
        <w:ind w:left="0" w:firstLine="0"/>
        <w:rPr>
          <w:rFonts w:ascii="Calibri" w:hAnsi="Calibri" w:cs="Calibri"/>
          <w:sz w:val="20"/>
          <w:szCs w:val="22"/>
          <w:u w:val="single"/>
        </w:rPr>
      </w:pPr>
      <w:r w:rsidRPr="00937AD3">
        <w:rPr>
          <w:rFonts w:ascii="Calibri" w:hAnsi="Calibri" w:cs="Calibri"/>
          <w:sz w:val="20"/>
          <w:szCs w:val="22"/>
          <w:u w:val="single"/>
        </w:rPr>
        <w:t xml:space="preserve">Fri </w:t>
      </w:r>
      <w:r>
        <w:rPr>
          <w:rFonts w:ascii="Calibri" w:hAnsi="Calibri" w:cs="Calibri"/>
          <w:sz w:val="20"/>
          <w:szCs w:val="22"/>
          <w:u w:val="single"/>
        </w:rPr>
        <w:t>13</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March</w:t>
      </w:r>
    </w:p>
    <w:p w14:paraId="6FA1B0B8" w14:textId="77777777" w:rsidR="00B0179D" w:rsidRPr="00937AD3" w:rsidRDefault="00B0179D" w:rsidP="00B0179D">
      <w:pPr>
        <w:pStyle w:val="Time"/>
        <w:widowControl w:val="0"/>
        <w:ind w:left="0" w:firstLine="0"/>
        <w:rPr>
          <w:rFonts w:ascii="Calibri" w:hAnsi="Calibri" w:cs="Calibri"/>
          <w:sz w:val="20"/>
          <w:szCs w:val="22"/>
        </w:rPr>
      </w:pPr>
      <w:bookmarkStart w:id="3" w:name="_Hlk527061890"/>
      <w:r w:rsidRPr="008520C4">
        <w:rPr>
          <w:rFonts w:asciiTheme="majorHAnsi" w:hAnsiTheme="majorHAnsi" w:cstheme="majorHAnsi"/>
          <w:b/>
          <w:color w:val="000000" w:themeColor="text1"/>
          <w:sz w:val="20"/>
          <w:szCs w:val="22"/>
          <w:u w:val="single"/>
        </w:rPr>
        <w:drawing>
          <wp:anchor distT="0" distB="0" distL="114300" distR="114300" simplePos="0" relativeHeight="251684864" behindDoc="1" locked="0" layoutInCell="1" allowOverlap="1" wp14:anchorId="2D9192F8" wp14:editId="44C00B3C">
            <wp:simplePos x="0" y="0"/>
            <wp:positionH relativeFrom="column">
              <wp:posOffset>1539240</wp:posOffset>
            </wp:positionH>
            <wp:positionV relativeFrom="paragraph">
              <wp:posOffset>35560</wp:posOffset>
            </wp:positionV>
            <wp:extent cx="673100" cy="192405"/>
            <wp:effectExtent l="0" t="0" r="0" b="0"/>
            <wp:wrapTight wrapText="bothSides">
              <wp:wrapPolygon edited="0">
                <wp:start x="0" y="0"/>
                <wp:lineTo x="0" y="19960"/>
                <wp:lineTo x="21192" y="19960"/>
                <wp:lineTo x="21192" y="0"/>
                <wp:lineTo x="0" y="0"/>
              </wp:wrapPolygon>
            </wp:wrapTight>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9"/>
                    </pic:cNvPr>
                    <pic:cNvPicPr/>
                  </pic:nvPicPr>
                  <pic:blipFill>
                    <a:blip r:embed="rId10" cstate="screen">
                      <a:extLst>
                        <a:ext uri="{28A0092B-C50C-407E-A947-70E740481C1C}">
                          <a14:useLocalDpi xmlns:a14="http://schemas.microsoft.com/office/drawing/2010/main"/>
                        </a:ext>
                      </a:extLst>
                    </a:blip>
                    <a:stretch>
                      <a:fillRect/>
                    </a:stretch>
                  </pic:blipFill>
                  <pic:spPr>
                    <a:xfrm>
                      <a:off x="0" y="0"/>
                      <a:ext cx="673100" cy="192405"/>
                    </a:xfrm>
                    <a:prstGeom prst="rect">
                      <a:avLst/>
                    </a:prstGeom>
                  </pic:spPr>
                </pic:pic>
              </a:graphicData>
            </a:graphic>
            <wp14:sizeRelH relativeFrom="page">
              <wp14:pctWidth>0</wp14:pctWidth>
            </wp14:sizeRelH>
            <wp14:sizeRelV relativeFrom="page">
              <wp14:pctHeight>0</wp14:pctHeight>
            </wp14:sizeRelV>
          </wp:anchor>
        </w:drawing>
      </w:r>
      <w:r w:rsidRPr="008520C4">
        <w:rPr>
          <w:rFonts w:ascii="Calibri" w:hAnsi="Calibri" w:cs="Calibri"/>
          <w:b/>
          <w:sz w:val="20"/>
          <w:szCs w:val="22"/>
        </w:rPr>
        <w:t>St Augustine’s</w:t>
      </w:r>
      <w:r w:rsidRPr="00937AD3">
        <w:rPr>
          <w:rFonts w:ascii="Calibri" w:hAnsi="Calibri" w:cs="Calibri"/>
          <w:sz w:val="20"/>
          <w:szCs w:val="22"/>
        </w:rPr>
        <w:t xml:space="preserve"> Church open 11am-2pm.</w:t>
      </w:r>
    </w:p>
    <w:p w14:paraId="290567B3" w14:textId="77777777" w:rsidR="00B0179D"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Changing Room Counselling.</w:t>
      </w:r>
    </w:p>
    <w:p w14:paraId="4F680462" w14:textId="77777777" w:rsidR="00B0179D" w:rsidRPr="008520C4" w:rsidRDefault="00B0179D" w:rsidP="00B0179D">
      <w:pPr>
        <w:pStyle w:val="Time"/>
        <w:widowControl w:val="0"/>
        <w:ind w:left="0" w:firstLine="0"/>
        <w:rPr>
          <w:rFonts w:ascii="Calibri" w:hAnsi="Calibri" w:cs="Calibri"/>
          <w:b/>
          <w:sz w:val="20"/>
          <w:szCs w:val="22"/>
        </w:rPr>
      </w:pPr>
      <w:r>
        <w:rPr>
          <w:rFonts w:ascii="Calibri" w:hAnsi="Calibri" w:cs="Calibri"/>
          <w:sz w:val="20"/>
          <w:szCs w:val="22"/>
        </w:rPr>
        <w:t xml:space="preserve">2.00pm Funeral for Mavis Harvey </w:t>
      </w:r>
      <w:r w:rsidRPr="008520C4">
        <w:rPr>
          <w:rFonts w:ascii="Calibri" w:hAnsi="Calibri" w:cs="Calibri"/>
          <w:b/>
          <w:sz w:val="20"/>
          <w:szCs w:val="22"/>
        </w:rPr>
        <w:t>St Augustine’s</w:t>
      </w:r>
    </w:p>
    <w:p w14:paraId="647D12F1" w14:textId="77777777" w:rsidR="00B0179D" w:rsidRPr="00937AD3"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1.00am Lunch Club at </w:t>
      </w:r>
      <w:r w:rsidRPr="008520C4">
        <w:rPr>
          <w:rFonts w:ascii="Calibri" w:hAnsi="Calibri" w:cs="Calibri"/>
          <w:b/>
          <w:sz w:val="20"/>
          <w:szCs w:val="22"/>
        </w:rPr>
        <w:t>Church of Good Shepherd</w:t>
      </w:r>
      <w:r>
        <w:rPr>
          <w:rFonts w:ascii="Calibri" w:hAnsi="Calibri" w:cs="Calibri"/>
          <w:sz w:val="20"/>
          <w:szCs w:val="22"/>
        </w:rPr>
        <w:t>, Hislop Rd, Pear Tree.</w:t>
      </w:r>
    </w:p>
    <w:p w14:paraId="2D4CA49C" w14:textId="77777777" w:rsidR="00B0179D" w:rsidRPr="00937AD3" w:rsidRDefault="00B0179D" w:rsidP="00B0179D">
      <w:pPr>
        <w:pStyle w:val="Time"/>
        <w:widowControl w:val="0"/>
        <w:ind w:left="0" w:firstLine="0"/>
        <w:rPr>
          <w:rFonts w:ascii="Calibri" w:hAnsi="Calibri" w:cs="Calibri"/>
          <w:sz w:val="20"/>
          <w:szCs w:val="22"/>
          <w:u w:val="single"/>
        </w:rPr>
      </w:pPr>
      <w:r w:rsidRPr="00937AD3">
        <w:rPr>
          <w:rFonts w:ascii="Calibri" w:hAnsi="Calibri" w:cs="Calibri"/>
          <w:sz w:val="20"/>
          <w:szCs w:val="22"/>
          <w:u w:val="single"/>
        </w:rPr>
        <w:t xml:space="preserve">Sat </w:t>
      </w:r>
      <w:r>
        <w:rPr>
          <w:rFonts w:ascii="Calibri" w:hAnsi="Calibri" w:cs="Calibri"/>
          <w:sz w:val="20"/>
          <w:szCs w:val="22"/>
          <w:u w:val="single"/>
        </w:rPr>
        <w:t>14</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March</w:t>
      </w:r>
    </w:p>
    <w:p w14:paraId="7053AE37" w14:textId="77777777" w:rsidR="00B0179D" w:rsidRPr="00937AD3" w:rsidRDefault="00B0179D" w:rsidP="00B0179D">
      <w:pPr>
        <w:pStyle w:val="Time"/>
        <w:ind w:left="0" w:firstLine="0"/>
        <w:rPr>
          <w:rFonts w:ascii="Calibri" w:hAnsi="Calibri" w:cs="Calibri"/>
          <w:sz w:val="20"/>
          <w:szCs w:val="22"/>
        </w:rPr>
      </w:pPr>
      <w:r>
        <w:rPr>
          <w:rFonts w:ascii="Calibri" w:hAnsi="Calibri" w:cs="Calibri"/>
          <w:sz w:val="20"/>
          <w:szCs w:val="22"/>
        </w:rPr>
        <w:t xml:space="preserve">10.30am Wedding Preparation session at </w:t>
      </w:r>
      <w:r w:rsidRPr="008520C4">
        <w:rPr>
          <w:rFonts w:ascii="Calibri" w:hAnsi="Calibri" w:cs="Calibri"/>
          <w:b/>
          <w:sz w:val="20"/>
          <w:szCs w:val="22"/>
        </w:rPr>
        <w:t>St Augustine’s</w:t>
      </w:r>
    </w:p>
    <w:p w14:paraId="554F6100" w14:textId="77777777" w:rsidR="00B0179D" w:rsidRPr="00937AD3" w:rsidRDefault="00B0179D" w:rsidP="00B0179D">
      <w:pPr>
        <w:pStyle w:val="Time"/>
        <w:widowControl w:val="0"/>
        <w:ind w:left="0" w:firstLine="0"/>
        <w:rPr>
          <w:rFonts w:ascii="Calibri" w:hAnsi="Calibri" w:cs="Calibri"/>
          <w:sz w:val="20"/>
          <w:szCs w:val="22"/>
          <w:u w:val="single"/>
        </w:rPr>
      </w:pPr>
      <w:r w:rsidRPr="00937AD3">
        <w:rPr>
          <w:rFonts w:ascii="Calibri" w:hAnsi="Calibri" w:cs="Calibri"/>
          <w:sz w:val="20"/>
          <w:szCs w:val="22"/>
          <w:u w:val="single"/>
        </w:rPr>
        <w:t xml:space="preserve">Sun </w:t>
      </w:r>
      <w:r>
        <w:rPr>
          <w:rFonts w:ascii="Calibri" w:hAnsi="Calibri" w:cs="Calibri"/>
          <w:sz w:val="20"/>
          <w:szCs w:val="22"/>
          <w:u w:val="single"/>
        </w:rPr>
        <w:t>15</w:t>
      </w:r>
      <w:r w:rsidRPr="008520C4">
        <w:rPr>
          <w:rFonts w:ascii="Calibri" w:hAnsi="Calibri" w:cs="Calibri"/>
          <w:sz w:val="20"/>
          <w:szCs w:val="22"/>
          <w:u w:val="single"/>
          <w:vertAlign w:val="superscript"/>
        </w:rPr>
        <w:t>th</w:t>
      </w:r>
      <w:r>
        <w:rPr>
          <w:rFonts w:ascii="Calibri" w:hAnsi="Calibri" w:cs="Calibri"/>
          <w:sz w:val="20"/>
          <w:szCs w:val="22"/>
          <w:u w:val="single"/>
        </w:rPr>
        <w:t xml:space="preserve"> </w:t>
      </w:r>
      <w:r w:rsidRPr="00937AD3">
        <w:rPr>
          <w:rFonts w:ascii="Calibri" w:hAnsi="Calibri" w:cs="Calibri"/>
          <w:sz w:val="20"/>
          <w:szCs w:val="22"/>
          <w:u w:val="single"/>
        </w:rPr>
        <w:t>March</w:t>
      </w:r>
    </w:p>
    <w:p w14:paraId="614921ED"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rPr>
        <w:t xml:space="preserve">8.00am Holy Communion at </w:t>
      </w:r>
      <w:r w:rsidRPr="008520C4">
        <w:rPr>
          <w:rFonts w:ascii="Calibri" w:hAnsi="Calibri" w:cs="Calibri"/>
          <w:b/>
          <w:sz w:val="20"/>
          <w:szCs w:val="22"/>
        </w:rPr>
        <w:t>St Augustine’s, St Michael’s and St John’s, Armitage</w:t>
      </w:r>
    </w:p>
    <w:p w14:paraId="4DA774A3" w14:textId="77777777" w:rsidR="00B0179D" w:rsidRPr="00937AD3" w:rsidRDefault="00B0179D" w:rsidP="00B0179D">
      <w:pPr>
        <w:pStyle w:val="Time"/>
        <w:ind w:left="0" w:firstLine="0"/>
        <w:rPr>
          <w:rFonts w:ascii="Calibri" w:hAnsi="Calibri" w:cs="Calibri"/>
          <w:sz w:val="20"/>
          <w:szCs w:val="22"/>
        </w:rPr>
      </w:pPr>
      <w:r w:rsidRPr="00937AD3">
        <w:rPr>
          <w:rFonts w:ascii="Calibri" w:hAnsi="Calibri" w:cs="Calibri"/>
          <w:sz w:val="20"/>
          <w:szCs w:val="22"/>
        </w:rPr>
        <w:t xml:space="preserve">9.00am service at </w:t>
      </w:r>
      <w:r w:rsidRPr="008520C4">
        <w:rPr>
          <w:rFonts w:ascii="Calibri" w:hAnsi="Calibri" w:cs="Calibri"/>
          <w:b/>
          <w:sz w:val="20"/>
          <w:szCs w:val="22"/>
        </w:rPr>
        <w:t>St John’s Slitting Mill</w:t>
      </w:r>
    </w:p>
    <w:p w14:paraId="2C326E81"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rPr>
        <w:t xml:space="preserve">9.45am Sung Eucharist at </w:t>
      </w:r>
      <w:r w:rsidRPr="008520C4">
        <w:rPr>
          <w:rFonts w:ascii="Calibri" w:hAnsi="Calibri" w:cs="Calibri"/>
          <w:b/>
          <w:sz w:val="20"/>
          <w:szCs w:val="22"/>
        </w:rPr>
        <w:t>St Michael’s</w:t>
      </w:r>
    </w:p>
    <w:p w14:paraId="25C603D0" w14:textId="77777777" w:rsidR="00B0179D" w:rsidRPr="008520C4" w:rsidRDefault="00B0179D" w:rsidP="00B0179D">
      <w:pPr>
        <w:pStyle w:val="Time"/>
        <w:ind w:left="0" w:firstLine="0"/>
        <w:rPr>
          <w:rFonts w:ascii="Calibri" w:hAnsi="Calibri" w:cs="Calibri"/>
          <w:b/>
          <w:sz w:val="20"/>
          <w:szCs w:val="22"/>
        </w:rPr>
      </w:pPr>
      <w:r w:rsidRPr="00937AD3">
        <w:rPr>
          <w:rFonts w:ascii="Calibri" w:hAnsi="Calibri" w:cs="Calibri"/>
          <w:sz w:val="20"/>
          <w:szCs w:val="22"/>
        </w:rPr>
        <w:t xml:space="preserve">10.00am Communion service at </w:t>
      </w:r>
      <w:r w:rsidRPr="008520C4">
        <w:rPr>
          <w:rFonts w:ascii="Calibri" w:hAnsi="Calibri" w:cs="Calibri"/>
          <w:b/>
          <w:sz w:val="20"/>
          <w:szCs w:val="22"/>
        </w:rPr>
        <w:t>Church of Holy Spirit.</w:t>
      </w:r>
    </w:p>
    <w:p w14:paraId="388CF7D6" w14:textId="77777777" w:rsidR="00B0179D" w:rsidRDefault="00B0179D" w:rsidP="00B0179D">
      <w:pPr>
        <w:pStyle w:val="Time"/>
        <w:widowControl w:val="0"/>
        <w:ind w:left="0" w:firstLine="0"/>
        <w:rPr>
          <w:rFonts w:ascii="Calibri" w:hAnsi="Calibri" w:cs="Calibri"/>
          <w:sz w:val="20"/>
          <w:szCs w:val="22"/>
        </w:rPr>
      </w:pPr>
      <w:r w:rsidRPr="00937AD3">
        <w:rPr>
          <w:rFonts w:ascii="Calibri" w:hAnsi="Calibri" w:cs="Calibri"/>
          <w:sz w:val="20"/>
          <w:szCs w:val="22"/>
        </w:rPr>
        <w:t xml:space="preserve">10.30am </w:t>
      </w:r>
      <w:r>
        <w:rPr>
          <w:rFonts w:ascii="Calibri" w:hAnsi="Calibri" w:cs="Calibri"/>
          <w:sz w:val="20"/>
          <w:szCs w:val="22"/>
        </w:rPr>
        <w:t xml:space="preserve">Sung Eucharist service at </w:t>
      </w:r>
      <w:r w:rsidRPr="008520C4">
        <w:rPr>
          <w:rFonts w:ascii="Calibri" w:hAnsi="Calibri" w:cs="Calibri"/>
          <w:b/>
          <w:sz w:val="20"/>
          <w:szCs w:val="22"/>
        </w:rPr>
        <w:t xml:space="preserve">St Augustine’s </w:t>
      </w:r>
      <w:bookmarkEnd w:id="3"/>
      <w:r>
        <w:rPr>
          <w:rFonts w:ascii="Calibri" w:hAnsi="Calibri" w:cs="Calibri"/>
          <w:sz w:val="20"/>
          <w:szCs w:val="22"/>
        </w:rPr>
        <w:t>with Treasure Seekers</w:t>
      </w:r>
    </w:p>
    <w:p w14:paraId="130CAC34" w14:textId="77777777" w:rsidR="00B0179D" w:rsidRDefault="00B0179D" w:rsidP="00B0179D">
      <w:pPr>
        <w:pStyle w:val="Time"/>
        <w:widowControl w:val="0"/>
        <w:ind w:left="0" w:firstLine="0"/>
        <w:rPr>
          <w:rFonts w:ascii="Calibri" w:hAnsi="Calibri" w:cs="Calibri"/>
          <w:sz w:val="20"/>
          <w:szCs w:val="22"/>
        </w:rPr>
      </w:pPr>
      <w:r>
        <w:rPr>
          <w:rFonts w:ascii="Calibri" w:hAnsi="Calibri" w:cs="Calibri"/>
          <w:sz w:val="20"/>
          <w:szCs w:val="22"/>
        </w:rPr>
        <w:t xml:space="preserve">12.00pm </w:t>
      </w:r>
      <w:r w:rsidRPr="008520C4">
        <w:rPr>
          <w:rFonts w:ascii="Calibri" w:hAnsi="Calibri" w:cs="Calibri"/>
          <w:b/>
          <w:sz w:val="20"/>
          <w:szCs w:val="22"/>
        </w:rPr>
        <w:t>St Augustine’s</w:t>
      </w:r>
      <w:r>
        <w:rPr>
          <w:rFonts w:ascii="Calibri" w:hAnsi="Calibri" w:cs="Calibri"/>
          <w:sz w:val="20"/>
          <w:szCs w:val="22"/>
        </w:rPr>
        <w:t xml:space="preserve"> DCC ACM</w:t>
      </w:r>
    </w:p>
    <w:p w14:paraId="68370A19" w14:textId="77777777" w:rsidR="00B0179D" w:rsidRPr="008520C4" w:rsidRDefault="00B0179D" w:rsidP="00B0179D">
      <w:pPr>
        <w:pStyle w:val="Time"/>
        <w:widowControl w:val="0"/>
        <w:ind w:left="0" w:firstLine="0"/>
        <w:rPr>
          <w:rFonts w:ascii="Calibri" w:hAnsi="Calibri" w:cs="Calibri"/>
          <w:b/>
          <w:sz w:val="20"/>
          <w:szCs w:val="22"/>
        </w:rPr>
      </w:pPr>
      <w:r>
        <w:rPr>
          <w:rFonts w:ascii="Calibri" w:hAnsi="Calibri" w:cs="Calibri"/>
          <w:sz w:val="20"/>
          <w:szCs w:val="22"/>
        </w:rPr>
        <w:t xml:space="preserve">4.00pm Confirmation service at </w:t>
      </w:r>
      <w:r w:rsidRPr="008520C4">
        <w:rPr>
          <w:rFonts w:ascii="Calibri" w:hAnsi="Calibri" w:cs="Calibri"/>
          <w:b/>
          <w:sz w:val="20"/>
          <w:szCs w:val="22"/>
        </w:rPr>
        <w:t>Church of Holy Spirit</w:t>
      </w:r>
    </w:p>
    <w:p w14:paraId="331A36F3" w14:textId="77777777" w:rsidR="002A72DD" w:rsidRPr="002A72DD" w:rsidRDefault="002A72DD" w:rsidP="005659BF">
      <w:pPr>
        <w:pStyle w:val="Time"/>
        <w:ind w:left="0" w:firstLine="0"/>
        <w:rPr>
          <w:rFonts w:asciiTheme="majorHAnsi" w:hAnsiTheme="majorHAnsi" w:cstheme="majorHAnsi"/>
          <w:color w:val="000000" w:themeColor="text1"/>
          <w:sz w:val="8"/>
        </w:rPr>
      </w:pPr>
    </w:p>
    <w:bookmarkEnd w:id="0"/>
    <w:p w14:paraId="105900E0" w14:textId="314D1ADB" w:rsidR="001C48A2" w:rsidRPr="00F0507C" w:rsidRDefault="00937AD3" w:rsidP="00A73DD2">
      <w:pPr>
        <w:tabs>
          <w:tab w:val="right" w:pos="851"/>
          <w:tab w:val="left" w:pos="993"/>
        </w:tabs>
        <w:spacing w:before="80"/>
        <w:rPr>
          <w:b/>
          <w:i/>
          <w:sz w:val="20"/>
          <w:szCs w:val="20"/>
        </w:rPr>
      </w:pPr>
      <w:r>
        <w:rPr>
          <w:rFonts w:asciiTheme="majorHAnsi" w:hAnsiTheme="majorHAnsi" w:cstheme="majorHAnsi"/>
          <w:b/>
          <w:noProof/>
          <w:color w:val="000000" w:themeColor="text1"/>
          <w:sz w:val="32"/>
          <w:szCs w:val="32"/>
          <w:u w:val="single"/>
          <w:lang w:eastAsia="en-GB"/>
        </w:rPr>
        <w:t>OTHER NEWS &amp; INFO</w:t>
      </w:r>
      <w:r w:rsidR="00F0507C">
        <w:rPr>
          <w:rFonts w:asciiTheme="majorHAnsi" w:hAnsiTheme="majorHAnsi" w:cstheme="majorHAnsi"/>
          <w:b/>
          <w:noProof/>
          <w:color w:val="000000" w:themeColor="text1"/>
          <w:sz w:val="32"/>
          <w:szCs w:val="32"/>
          <w:u w:val="single"/>
          <w:lang w:eastAsia="en-GB"/>
        </w:rPr>
        <w:br/>
      </w:r>
      <w:r w:rsidR="001C48A2" w:rsidRPr="00F0507C">
        <w:rPr>
          <w:rFonts w:ascii="Calibri" w:hAnsi="Calibri" w:cs="Calibri"/>
          <w:b/>
          <w:i/>
          <w:color w:val="000000"/>
          <w:sz w:val="20"/>
          <w:szCs w:val="20"/>
        </w:rPr>
        <w:t xml:space="preserve">Rev George has accepted a new post, to be Rector of St. </w:t>
      </w:r>
      <w:proofErr w:type="spellStart"/>
      <w:r w:rsidR="001C48A2" w:rsidRPr="00F0507C">
        <w:rPr>
          <w:rFonts w:ascii="Calibri" w:hAnsi="Calibri" w:cs="Calibri"/>
          <w:b/>
          <w:i/>
          <w:color w:val="000000"/>
          <w:sz w:val="20"/>
          <w:szCs w:val="20"/>
        </w:rPr>
        <w:t>Guthlac's</w:t>
      </w:r>
      <w:proofErr w:type="spellEnd"/>
      <w:r w:rsidR="001C48A2" w:rsidRPr="00F0507C">
        <w:rPr>
          <w:rFonts w:ascii="Calibri" w:hAnsi="Calibri" w:cs="Calibri"/>
          <w:b/>
          <w:i/>
          <w:color w:val="000000"/>
          <w:sz w:val="20"/>
          <w:szCs w:val="20"/>
        </w:rPr>
        <w:t xml:space="preserve"> Church, Market Deeping, Lincoln Diocese. Her final Sunday in the Team will be 19th April when we will be having a joint service at St Michael’s to say goodbye.</w:t>
      </w:r>
    </w:p>
    <w:p w14:paraId="63019C34" w14:textId="77777777" w:rsidR="00B7442A" w:rsidRPr="00F0507C" w:rsidRDefault="00B7442A" w:rsidP="00A73DD2">
      <w:pPr>
        <w:spacing w:before="80"/>
        <w:rPr>
          <w:rFonts w:asciiTheme="majorHAnsi" w:hAnsiTheme="majorHAnsi" w:cstheme="majorHAnsi"/>
          <w:color w:val="000000" w:themeColor="text1"/>
          <w:sz w:val="20"/>
          <w:szCs w:val="20"/>
        </w:rPr>
      </w:pPr>
      <w:bookmarkStart w:id="4" w:name="_Hlk25238936"/>
      <w:bookmarkEnd w:id="1"/>
      <w:r w:rsidRPr="00F0507C">
        <w:rPr>
          <w:rFonts w:asciiTheme="majorHAnsi" w:hAnsiTheme="majorHAnsi" w:cstheme="majorHAnsi"/>
          <w:b/>
          <w:color w:val="000000" w:themeColor="text1"/>
          <w:sz w:val="20"/>
          <w:szCs w:val="20"/>
        </w:rPr>
        <w:t xml:space="preserve">CONFIRMATION SERVICE </w:t>
      </w:r>
      <w:r w:rsidRPr="00F0507C">
        <w:rPr>
          <w:rFonts w:asciiTheme="majorHAnsi" w:hAnsiTheme="majorHAnsi" w:cstheme="majorHAnsi"/>
          <w:color w:val="000000" w:themeColor="text1"/>
          <w:sz w:val="20"/>
          <w:szCs w:val="20"/>
        </w:rPr>
        <w:t>at Church of Holy Spirit. 4.00pm 15</w:t>
      </w:r>
      <w:r w:rsidRPr="00F0507C">
        <w:rPr>
          <w:rFonts w:asciiTheme="majorHAnsi" w:hAnsiTheme="majorHAnsi" w:cstheme="majorHAnsi"/>
          <w:color w:val="000000" w:themeColor="text1"/>
          <w:sz w:val="20"/>
          <w:szCs w:val="20"/>
          <w:vertAlign w:val="superscript"/>
        </w:rPr>
        <w:t>th</w:t>
      </w:r>
      <w:r w:rsidRPr="00F0507C">
        <w:rPr>
          <w:rFonts w:asciiTheme="majorHAnsi" w:hAnsiTheme="majorHAnsi" w:cstheme="majorHAnsi"/>
          <w:color w:val="000000" w:themeColor="text1"/>
          <w:sz w:val="20"/>
          <w:szCs w:val="20"/>
        </w:rPr>
        <w:t xml:space="preserve"> March</w:t>
      </w:r>
    </w:p>
    <w:p w14:paraId="37E12268" w14:textId="60D1ACA7" w:rsidR="001C48A2" w:rsidRPr="00F0507C" w:rsidRDefault="00C75A96" w:rsidP="00A73DD2">
      <w:pPr>
        <w:spacing w:before="80"/>
        <w:rPr>
          <w:rFonts w:asciiTheme="majorHAnsi" w:hAnsiTheme="majorHAnsi" w:cstheme="majorHAnsi"/>
          <w:b/>
          <w:i/>
          <w:color w:val="000000" w:themeColor="text1"/>
          <w:sz w:val="20"/>
          <w:szCs w:val="20"/>
        </w:rPr>
      </w:pPr>
      <w:bookmarkStart w:id="5" w:name="_Hlk31276836"/>
      <w:r w:rsidRPr="00F0507C">
        <w:rPr>
          <w:rFonts w:asciiTheme="majorHAnsi" w:hAnsiTheme="majorHAnsi" w:cstheme="majorHAnsi"/>
          <w:b/>
          <w:color w:val="000000" w:themeColor="text1"/>
          <w:sz w:val="20"/>
          <w:szCs w:val="20"/>
        </w:rPr>
        <w:t xml:space="preserve">Lent Lunches across the benefice: </w:t>
      </w:r>
      <w:r w:rsidRPr="00F0507C">
        <w:rPr>
          <w:rFonts w:asciiTheme="majorHAnsi" w:hAnsiTheme="majorHAnsi" w:cstheme="majorHAnsi"/>
          <w:color w:val="000000" w:themeColor="text1"/>
          <w:sz w:val="20"/>
          <w:szCs w:val="20"/>
        </w:rPr>
        <w:t xml:space="preserve">This year we visit different churches across </w:t>
      </w:r>
      <w:r w:rsidR="00F978EB" w:rsidRPr="00F0507C">
        <w:rPr>
          <w:rFonts w:asciiTheme="majorHAnsi" w:hAnsiTheme="majorHAnsi" w:cstheme="majorHAnsi"/>
          <w:color w:val="000000" w:themeColor="text1"/>
          <w:sz w:val="20"/>
          <w:szCs w:val="20"/>
        </w:rPr>
        <w:t xml:space="preserve">the benefice. </w:t>
      </w:r>
      <w:r w:rsidR="00F978EB" w:rsidRPr="00F0507C">
        <w:rPr>
          <w:rFonts w:asciiTheme="majorHAnsi" w:hAnsiTheme="majorHAnsi" w:cstheme="majorHAnsi"/>
          <w:b/>
          <w:color w:val="000000" w:themeColor="text1"/>
          <w:sz w:val="20"/>
          <w:szCs w:val="20"/>
        </w:rPr>
        <w:t>Start at 1</w:t>
      </w:r>
      <w:r w:rsidR="00742105" w:rsidRPr="00F0507C">
        <w:rPr>
          <w:rFonts w:asciiTheme="majorHAnsi" w:hAnsiTheme="majorHAnsi" w:cstheme="majorHAnsi"/>
          <w:b/>
          <w:color w:val="000000" w:themeColor="text1"/>
          <w:sz w:val="20"/>
          <w:szCs w:val="20"/>
        </w:rPr>
        <w:t>2.30</w:t>
      </w:r>
      <w:r w:rsidR="00F978EB" w:rsidRPr="00F0507C">
        <w:rPr>
          <w:rFonts w:asciiTheme="majorHAnsi" w:hAnsiTheme="majorHAnsi" w:cstheme="majorHAnsi"/>
          <w:b/>
          <w:color w:val="000000" w:themeColor="text1"/>
          <w:sz w:val="20"/>
          <w:szCs w:val="20"/>
        </w:rPr>
        <w:t>pm</w:t>
      </w:r>
      <w:r w:rsidR="00F978EB" w:rsidRPr="00F0507C">
        <w:rPr>
          <w:rFonts w:asciiTheme="majorHAnsi" w:hAnsiTheme="majorHAnsi" w:cstheme="majorHAnsi"/>
          <w:color w:val="000000" w:themeColor="text1"/>
          <w:sz w:val="20"/>
          <w:szCs w:val="20"/>
        </w:rPr>
        <w:t xml:space="preserve"> with short reflection on Lent, followed by bread soup and cheese.</w:t>
      </w:r>
      <w:r w:rsidR="00F0507C">
        <w:rPr>
          <w:rFonts w:asciiTheme="majorHAnsi" w:hAnsiTheme="majorHAnsi" w:cstheme="majorHAnsi"/>
          <w:color w:val="000000" w:themeColor="text1"/>
          <w:sz w:val="20"/>
          <w:szCs w:val="20"/>
        </w:rPr>
        <w:br/>
      </w:r>
      <w:r w:rsidR="00F978EB" w:rsidRPr="00F0507C">
        <w:rPr>
          <w:rFonts w:asciiTheme="majorHAnsi" w:hAnsiTheme="majorHAnsi" w:cstheme="majorHAnsi"/>
          <w:b/>
          <w:i/>
          <w:color w:val="000000" w:themeColor="text1"/>
          <w:sz w:val="20"/>
          <w:szCs w:val="20"/>
        </w:rPr>
        <w:t>Weds 11</w:t>
      </w:r>
      <w:r w:rsidR="00F978EB" w:rsidRPr="00F0507C">
        <w:rPr>
          <w:rFonts w:asciiTheme="majorHAnsi" w:hAnsiTheme="majorHAnsi" w:cstheme="majorHAnsi"/>
          <w:b/>
          <w:i/>
          <w:color w:val="000000" w:themeColor="text1"/>
          <w:sz w:val="20"/>
          <w:szCs w:val="20"/>
          <w:vertAlign w:val="superscript"/>
        </w:rPr>
        <w:t>th</w:t>
      </w:r>
      <w:r w:rsidR="00F978EB" w:rsidRPr="00F0507C">
        <w:rPr>
          <w:rFonts w:asciiTheme="majorHAnsi" w:hAnsiTheme="majorHAnsi" w:cstheme="majorHAnsi"/>
          <w:b/>
          <w:i/>
          <w:color w:val="000000" w:themeColor="text1"/>
          <w:sz w:val="20"/>
          <w:szCs w:val="20"/>
        </w:rPr>
        <w:t xml:space="preserve"> March at COHS; Weds 18</w:t>
      </w:r>
      <w:r w:rsidR="00F978EB" w:rsidRPr="00F0507C">
        <w:rPr>
          <w:rFonts w:asciiTheme="majorHAnsi" w:hAnsiTheme="majorHAnsi" w:cstheme="majorHAnsi"/>
          <w:b/>
          <w:i/>
          <w:color w:val="000000" w:themeColor="text1"/>
          <w:sz w:val="20"/>
          <w:szCs w:val="20"/>
          <w:vertAlign w:val="superscript"/>
        </w:rPr>
        <w:t>th</w:t>
      </w:r>
      <w:r w:rsidR="00F978EB" w:rsidRPr="00F0507C">
        <w:rPr>
          <w:rFonts w:asciiTheme="majorHAnsi" w:hAnsiTheme="majorHAnsi" w:cstheme="majorHAnsi"/>
          <w:b/>
          <w:i/>
          <w:color w:val="000000" w:themeColor="text1"/>
          <w:sz w:val="20"/>
          <w:szCs w:val="20"/>
        </w:rPr>
        <w:t xml:space="preserve"> at COGS; Weds 25</w:t>
      </w:r>
      <w:r w:rsidR="00F978EB" w:rsidRPr="00F0507C">
        <w:rPr>
          <w:rFonts w:asciiTheme="majorHAnsi" w:hAnsiTheme="majorHAnsi" w:cstheme="majorHAnsi"/>
          <w:b/>
          <w:i/>
          <w:color w:val="000000" w:themeColor="text1"/>
          <w:sz w:val="20"/>
          <w:szCs w:val="20"/>
          <w:vertAlign w:val="superscript"/>
        </w:rPr>
        <w:t>th</w:t>
      </w:r>
      <w:r w:rsidR="00F978EB" w:rsidRPr="00F0507C">
        <w:rPr>
          <w:rFonts w:asciiTheme="majorHAnsi" w:hAnsiTheme="majorHAnsi" w:cstheme="majorHAnsi"/>
          <w:b/>
          <w:i/>
          <w:color w:val="000000" w:themeColor="text1"/>
          <w:sz w:val="20"/>
          <w:szCs w:val="20"/>
        </w:rPr>
        <w:t xml:space="preserve"> March at St Michael’s; Weds 1</w:t>
      </w:r>
      <w:r w:rsidR="00F978EB" w:rsidRPr="00F0507C">
        <w:rPr>
          <w:rFonts w:asciiTheme="majorHAnsi" w:hAnsiTheme="majorHAnsi" w:cstheme="majorHAnsi"/>
          <w:b/>
          <w:i/>
          <w:color w:val="000000" w:themeColor="text1"/>
          <w:sz w:val="20"/>
          <w:szCs w:val="20"/>
          <w:vertAlign w:val="superscript"/>
        </w:rPr>
        <w:t>st</w:t>
      </w:r>
      <w:r w:rsidR="00F978EB" w:rsidRPr="00F0507C">
        <w:rPr>
          <w:rFonts w:asciiTheme="majorHAnsi" w:hAnsiTheme="majorHAnsi" w:cstheme="majorHAnsi"/>
          <w:b/>
          <w:i/>
          <w:color w:val="000000" w:themeColor="text1"/>
          <w:sz w:val="20"/>
          <w:szCs w:val="20"/>
        </w:rPr>
        <w:t xml:space="preserve"> April at St </w:t>
      </w:r>
      <w:r w:rsidR="00C027C7" w:rsidRPr="00F0507C">
        <w:rPr>
          <w:rFonts w:asciiTheme="majorHAnsi" w:hAnsiTheme="majorHAnsi" w:cstheme="majorHAnsi"/>
          <w:b/>
          <w:i/>
          <w:color w:val="000000" w:themeColor="text1"/>
          <w:sz w:val="20"/>
          <w:szCs w:val="20"/>
        </w:rPr>
        <w:t>Augustine’s</w:t>
      </w:r>
      <w:r w:rsidR="00F978EB" w:rsidRPr="00F0507C">
        <w:rPr>
          <w:rFonts w:asciiTheme="majorHAnsi" w:hAnsiTheme="majorHAnsi" w:cstheme="majorHAnsi"/>
          <w:b/>
          <w:i/>
          <w:color w:val="000000" w:themeColor="text1"/>
          <w:sz w:val="20"/>
          <w:szCs w:val="20"/>
        </w:rPr>
        <w:t>.</w:t>
      </w:r>
    </w:p>
    <w:p w14:paraId="3F912301" w14:textId="66D95B28" w:rsidR="009369FA" w:rsidRPr="00F0507C" w:rsidRDefault="009369FA" w:rsidP="00A73DD2">
      <w:pPr>
        <w:spacing w:before="80"/>
        <w:rPr>
          <w:rFonts w:asciiTheme="majorHAnsi" w:hAnsiTheme="majorHAnsi" w:cstheme="majorHAnsi"/>
          <w:color w:val="000000" w:themeColor="text1"/>
          <w:sz w:val="20"/>
          <w:szCs w:val="20"/>
        </w:rPr>
      </w:pPr>
      <w:bookmarkStart w:id="6" w:name="_Hlk31276853"/>
      <w:bookmarkEnd w:id="5"/>
      <w:r w:rsidRPr="00F0507C">
        <w:rPr>
          <w:rFonts w:asciiTheme="majorHAnsi" w:hAnsiTheme="majorHAnsi" w:cstheme="majorHAnsi"/>
          <w:b/>
          <w:color w:val="000000" w:themeColor="text1"/>
          <w:sz w:val="20"/>
          <w:szCs w:val="20"/>
        </w:rPr>
        <w:t>Mavis Harvey’s funeral</w:t>
      </w:r>
      <w:r w:rsidRPr="00F0507C">
        <w:rPr>
          <w:rFonts w:asciiTheme="majorHAnsi" w:hAnsiTheme="majorHAnsi" w:cstheme="majorHAnsi"/>
          <w:color w:val="000000" w:themeColor="text1"/>
          <w:sz w:val="20"/>
          <w:szCs w:val="20"/>
        </w:rPr>
        <w:t xml:space="preserve"> will be at 2pm on Friday 13</w:t>
      </w:r>
      <w:r w:rsidRPr="00F0507C">
        <w:rPr>
          <w:rFonts w:asciiTheme="majorHAnsi" w:hAnsiTheme="majorHAnsi" w:cstheme="majorHAnsi"/>
          <w:color w:val="000000" w:themeColor="text1"/>
          <w:sz w:val="20"/>
          <w:szCs w:val="20"/>
          <w:vertAlign w:val="superscript"/>
        </w:rPr>
        <w:t>th</w:t>
      </w:r>
      <w:r w:rsidRPr="00F0507C">
        <w:rPr>
          <w:rFonts w:asciiTheme="majorHAnsi" w:hAnsiTheme="majorHAnsi" w:cstheme="majorHAnsi"/>
          <w:color w:val="000000" w:themeColor="text1"/>
          <w:sz w:val="20"/>
          <w:szCs w:val="20"/>
        </w:rPr>
        <w:t xml:space="preserve"> March at St Augustine’s.</w:t>
      </w:r>
    </w:p>
    <w:p w14:paraId="3DF8A884" w14:textId="77777777" w:rsidR="0012571D" w:rsidRPr="00F0507C" w:rsidRDefault="0012571D" w:rsidP="00A73DD2">
      <w:pPr>
        <w:spacing w:before="80"/>
        <w:rPr>
          <w:rFonts w:asciiTheme="majorHAnsi" w:hAnsiTheme="majorHAnsi" w:cstheme="majorHAnsi"/>
          <w:color w:val="000000" w:themeColor="text1"/>
          <w:sz w:val="20"/>
          <w:szCs w:val="20"/>
        </w:rPr>
      </w:pPr>
      <w:r w:rsidRPr="00F0507C">
        <w:rPr>
          <w:rFonts w:asciiTheme="majorHAnsi" w:hAnsiTheme="majorHAnsi" w:cstheme="majorHAnsi"/>
          <w:b/>
          <w:color w:val="000000" w:themeColor="text1"/>
          <w:sz w:val="20"/>
          <w:szCs w:val="20"/>
        </w:rPr>
        <w:t>Churches Together Litter Pick</w:t>
      </w:r>
      <w:r w:rsidRPr="00F0507C">
        <w:rPr>
          <w:rFonts w:asciiTheme="majorHAnsi" w:hAnsiTheme="majorHAnsi" w:cstheme="majorHAnsi"/>
          <w:color w:val="000000" w:themeColor="text1"/>
          <w:sz w:val="20"/>
          <w:szCs w:val="20"/>
        </w:rPr>
        <w:t xml:space="preserve"> 10.30am Saturday 21</w:t>
      </w:r>
      <w:r w:rsidRPr="00F0507C">
        <w:rPr>
          <w:rFonts w:asciiTheme="majorHAnsi" w:hAnsiTheme="majorHAnsi" w:cstheme="majorHAnsi"/>
          <w:color w:val="000000" w:themeColor="text1"/>
          <w:sz w:val="20"/>
          <w:szCs w:val="20"/>
          <w:vertAlign w:val="superscript"/>
        </w:rPr>
        <w:t>st</w:t>
      </w:r>
      <w:r w:rsidRPr="00F0507C">
        <w:rPr>
          <w:rFonts w:asciiTheme="majorHAnsi" w:hAnsiTheme="majorHAnsi" w:cstheme="majorHAnsi"/>
          <w:color w:val="000000" w:themeColor="text1"/>
          <w:sz w:val="20"/>
          <w:szCs w:val="20"/>
        </w:rPr>
        <w:t xml:space="preserve"> March. </w:t>
      </w:r>
      <w:r w:rsidRPr="00F0507C">
        <w:rPr>
          <w:rFonts w:asciiTheme="majorHAnsi" w:hAnsiTheme="majorHAnsi" w:cstheme="majorHAnsi"/>
          <w:bCs/>
          <w:color w:val="000000" w:themeColor="text1"/>
          <w:sz w:val="20"/>
          <w:szCs w:val="20"/>
        </w:rPr>
        <w:t>starting at St. Paul’s Methodist Church</w:t>
      </w:r>
      <w:r w:rsidRPr="00F0507C">
        <w:rPr>
          <w:rFonts w:asciiTheme="majorHAnsi" w:hAnsiTheme="majorHAnsi" w:cstheme="majorHAnsi"/>
          <w:color w:val="000000" w:themeColor="text1"/>
          <w:sz w:val="20"/>
          <w:szCs w:val="20"/>
        </w:rPr>
        <w:t xml:space="preserve">. </w:t>
      </w:r>
    </w:p>
    <w:p w14:paraId="0765B0EA" w14:textId="77777777" w:rsidR="0026465F" w:rsidRPr="00F0507C" w:rsidRDefault="000A7B75" w:rsidP="00A73DD2">
      <w:pPr>
        <w:spacing w:before="80"/>
        <w:rPr>
          <w:rFonts w:asciiTheme="majorHAnsi" w:hAnsiTheme="majorHAnsi" w:cstheme="majorHAnsi"/>
          <w:color w:val="000000" w:themeColor="text1"/>
          <w:sz w:val="20"/>
          <w:szCs w:val="20"/>
        </w:rPr>
      </w:pPr>
      <w:r w:rsidRPr="00F0507C">
        <w:rPr>
          <w:rFonts w:asciiTheme="majorHAnsi" w:hAnsiTheme="majorHAnsi" w:cstheme="majorHAnsi"/>
          <w:color w:val="000000" w:themeColor="text1"/>
          <w:sz w:val="20"/>
          <w:szCs w:val="20"/>
        </w:rPr>
        <w:t>Saturday e</w:t>
      </w:r>
      <w:r w:rsidR="0026465F" w:rsidRPr="00F0507C">
        <w:rPr>
          <w:rFonts w:asciiTheme="majorHAnsi" w:hAnsiTheme="majorHAnsi" w:cstheme="majorHAnsi"/>
          <w:color w:val="000000" w:themeColor="text1"/>
          <w:sz w:val="20"/>
          <w:szCs w:val="20"/>
        </w:rPr>
        <w:t>vening March 21</w:t>
      </w:r>
      <w:r w:rsidR="0026465F" w:rsidRPr="00F0507C">
        <w:rPr>
          <w:rFonts w:asciiTheme="majorHAnsi" w:hAnsiTheme="majorHAnsi" w:cstheme="majorHAnsi"/>
          <w:color w:val="000000" w:themeColor="text1"/>
          <w:sz w:val="20"/>
          <w:szCs w:val="20"/>
          <w:vertAlign w:val="superscript"/>
        </w:rPr>
        <w:t>st</w:t>
      </w:r>
      <w:r w:rsidR="0026465F" w:rsidRPr="00F0507C">
        <w:rPr>
          <w:rFonts w:asciiTheme="majorHAnsi" w:hAnsiTheme="majorHAnsi" w:cstheme="majorHAnsi"/>
          <w:color w:val="000000" w:themeColor="text1"/>
          <w:sz w:val="20"/>
          <w:szCs w:val="20"/>
        </w:rPr>
        <w:t xml:space="preserve"> </w:t>
      </w:r>
      <w:r w:rsidR="0026465F" w:rsidRPr="00F0507C">
        <w:rPr>
          <w:rFonts w:asciiTheme="majorHAnsi" w:hAnsiTheme="majorHAnsi" w:cstheme="majorHAnsi"/>
          <w:b/>
          <w:color w:val="000000" w:themeColor="text1"/>
          <w:sz w:val="20"/>
          <w:szCs w:val="20"/>
        </w:rPr>
        <w:t>Open House at the Curate’s</w:t>
      </w:r>
      <w:r w:rsidR="0026465F" w:rsidRPr="00F0507C">
        <w:rPr>
          <w:rFonts w:asciiTheme="majorHAnsi" w:hAnsiTheme="majorHAnsi" w:cstheme="majorHAnsi"/>
          <w:color w:val="000000" w:themeColor="text1"/>
          <w:sz w:val="20"/>
          <w:szCs w:val="20"/>
        </w:rPr>
        <w:t xml:space="preserve"> 2-5pm. 14 Peakes Road, Etching Hill</w:t>
      </w:r>
      <w:r w:rsidR="00FE4C2D" w:rsidRPr="00F0507C">
        <w:rPr>
          <w:rFonts w:asciiTheme="majorHAnsi" w:hAnsiTheme="majorHAnsi" w:cstheme="majorHAnsi"/>
          <w:color w:val="000000" w:themeColor="text1"/>
          <w:sz w:val="20"/>
          <w:szCs w:val="20"/>
        </w:rPr>
        <w:t>.</w:t>
      </w:r>
    </w:p>
    <w:p w14:paraId="6340B621" w14:textId="6DB477C4" w:rsidR="00FE4C2D" w:rsidRPr="00F0507C" w:rsidRDefault="00FE4C2D" w:rsidP="00A73DD2">
      <w:pPr>
        <w:spacing w:before="80"/>
        <w:rPr>
          <w:rFonts w:asciiTheme="majorHAnsi" w:hAnsiTheme="majorHAnsi" w:cstheme="majorHAnsi"/>
          <w:color w:val="000000" w:themeColor="text1"/>
          <w:sz w:val="20"/>
          <w:szCs w:val="20"/>
        </w:rPr>
      </w:pPr>
      <w:r w:rsidRPr="00F0507C">
        <w:rPr>
          <w:rFonts w:asciiTheme="majorHAnsi" w:hAnsiTheme="majorHAnsi" w:cstheme="majorHAnsi"/>
          <w:b/>
          <w:bCs/>
          <w:color w:val="000000" w:themeColor="text1"/>
          <w:sz w:val="20"/>
          <w:szCs w:val="20"/>
        </w:rPr>
        <w:t>Parish Easter Trail</w:t>
      </w:r>
      <w:r w:rsidRPr="00F0507C">
        <w:rPr>
          <w:rFonts w:asciiTheme="majorHAnsi" w:hAnsiTheme="majorHAnsi" w:cstheme="majorHAnsi"/>
          <w:color w:val="000000" w:themeColor="text1"/>
          <w:sz w:val="20"/>
          <w:szCs w:val="20"/>
        </w:rPr>
        <w:t>, Sat 28</w:t>
      </w:r>
      <w:r w:rsidRPr="00F0507C">
        <w:rPr>
          <w:rFonts w:asciiTheme="majorHAnsi" w:hAnsiTheme="majorHAnsi" w:cstheme="majorHAnsi"/>
          <w:color w:val="000000" w:themeColor="text1"/>
          <w:sz w:val="20"/>
          <w:szCs w:val="20"/>
          <w:vertAlign w:val="superscript"/>
        </w:rPr>
        <w:t>th</w:t>
      </w:r>
      <w:r w:rsidRPr="00F0507C">
        <w:rPr>
          <w:rFonts w:asciiTheme="majorHAnsi" w:hAnsiTheme="majorHAnsi" w:cstheme="majorHAnsi"/>
          <w:color w:val="000000" w:themeColor="text1"/>
          <w:sz w:val="20"/>
          <w:szCs w:val="20"/>
        </w:rPr>
        <w:t xml:space="preserve"> March, St. Michael's</w:t>
      </w:r>
      <w:r w:rsidR="00FE2423" w:rsidRPr="00F0507C">
        <w:rPr>
          <w:rFonts w:asciiTheme="majorHAnsi" w:hAnsiTheme="majorHAnsi" w:cstheme="majorHAnsi"/>
          <w:color w:val="000000" w:themeColor="text1"/>
          <w:sz w:val="20"/>
          <w:szCs w:val="20"/>
        </w:rPr>
        <w:t xml:space="preserve">. </w:t>
      </w:r>
      <w:r w:rsidR="006C6813">
        <w:rPr>
          <w:rFonts w:asciiTheme="majorHAnsi" w:hAnsiTheme="majorHAnsi" w:cstheme="majorHAnsi"/>
          <w:color w:val="000000" w:themeColor="text1"/>
          <w:sz w:val="20"/>
          <w:szCs w:val="20"/>
        </w:rPr>
        <w:t>Volunteers needed, please contact Rev George</w:t>
      </w:r>
    </w:p>
    <w:bookmarkEnd w:id="6"/>
    <w:p w14:paraId="1772E7D5" w14:textId="68366D2A" w:rsidR="002925A8" w:rsidRPr="00F0507C" w:rsidRDefault="00F0507C" w:rsidP="00A73DD2">
      <w:pPr>
        <w:spacing w:before="80"/>
        <w:rPr>
          <w:rFonts w:asciiTheme="majorHAnsi" w:hAnsiTheme="majorHAnsi" w:cstheme="majorHAnsi"/>
          <w:color w:val="000000" w:themeColor="text1"/>
          <w:sz w:val="20"/>
          <w:szCs w:val="20"/>
        </w:rPr>
      </w:pPr>
      <w:r w:rsidRPr="00B7442A">
        <w:rPr>
          <w:b/>
          <w:noProof/>
        </w:rPr>
        <w:drawing>
          <wp:anchor distT="0" distB="0" distL="114300" distR="114300" simplePos="0" relativeHeight="251680768" behindDoc="1" locked="0" layoutInCell="1" allowOverlap="1" wp14:anchorId="3B4A484D" wp14:editId="022768F0">
            <wp:simplePos x="0" y="0"/>
            <wp:positionH relativeFrom="column">
              <wp:posOffset>10160</wp:posOffset>
            </wp:positionH>
            <wp:positionV relativeFrom="paragraph">
              <wp:posOffset>140335</wp:posOffset>
            </wp:positionV>
            <wp:extent cx="1100455" cy="801370"/>
            <wp:effectExtent l="0" t="0" r="0" b="0"/>
            <wp:wrapTight wrapText="bothSides">
              <wp:wrapPolygon edited="0">
                <wp:start x="0" y="0"/>
                <wp:lineTo x="0" y="20769"/>
                <wp:lineTo x="21168" y="20769"/>
                <wp:lineTo x="211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1100455" cy="801370"/>
                    </a:xfrm>
                    <a:prstGeom prst="rect">
                      <a:avLst/>
                    </a:prstGeom>
                  </pic:spPr>
                </pic:pic>
              </a:graphicData>
            </a:graphic>
            <wp14:sizeRelH relativeFrom="page">
              <wp14:pctWidth>0</wp14:pctWidth>
            </wp14:sizeRelH>
            <wp14:sizeRelV relativeFrom="page">
              <wp14:pctHeight>0</wp14:pctHeight>
            </wp14:sizeRelV>
          </wp:anchor>
        </w:drawing>
      </w:r>
      <w:r w:rsidR="00B7442A" w:rsidRPr="00F0507C">
        <w:rPr>
          <w:rFonts w:asciiTheme="majorHAnsi" w:hAnsiTheme="majorHAnsi" w:cstheme="majorHAnsi"/>
          <w:b/>
          <w:color w:val="000000" w:themeColor="text1"/>
          <w:sz w:val="20"/>
          <w:szCs w:val="20"/>
        </w:rPr>
        <w:t>There are still 15 places available for the Weekend Away! June 26</w:t>
      </w:r>
      <w:r w:rsidR="00B7442A" w:rsidRPr="00F0507C">
        <w:rPr>
          <w:rFonts w:asciiTheme="majorHAnsi" w:hAnsiTheme="majorHAnsi" w:cstheme="majorHAnsi"/>
          <w:b/>
          <w:color w:val="000000" w:themeColor="text1"/>
          <w:sz w:val="20"/>
          <w:szCs w:val="20"/>
          <w:vertAlign w:val="superscript"/>
        </w:rPr>
        <w:t>th</w:t>
      </w:r>
      <w:r w:rsidR="00B7442A" w:rsidRPr="00F0507C">
        <w:rPr>
          <w:rFonts w:asciiTheme="majorHAnsi" w:hAnsiTheme="majorHAnsi" w:cstheme="majorHAnsi"/>
          <w:b/>
          <w:color w:val="000000" w:themeColor="text1"/>
          <w:sz w:val="20"/>
          <w:szCs w:val="20"/>
        </w:rPr>
        <w:t>-28</w:t>
      </w:r>
      <w:r w:rsidR="00B7442A" w:rsidRPr="00F0507C">
        <w:rPr>
          <w:rFonts w:asciiTheme="majorHAnsi" w:hAnsiTheme="majorHAnsi" w:cstheme="majorHAnsi"/>
          <w:b/>
          <w:color w:val="000000" w:themeColor="text1"/>
          <w:sz w:val="20"/>
          <w:szCs w:val="20"/>
          <w:vertAlign w:val="superscript"/>
        </w:rPr>
        <w:t>t</w:t>
      </w:r>
      <w:r w:rsidR="00B7442A" w:rsidRPr="00F0507C">
        <w:rPr>
          <w:rFonts w:asciiTheme="majorHAnsi" w:hAnsiTheme="majorHAnsi" w:cstheme="majorHAnsi"/>
          <w:color w:val="000000" w:themeColor="text1"/>
          <w:sz w:val="20"/>
          <w:szCs w:val="20"/>
          <w:vertAlign w:val="superscript"/>
        </w:rPr>
        <w:t>h</w:t>
      </w:r>
      <w:r w:rsidR="00B7442A" w:rsidRPr="00F0507C">
        <w:rPr>
          <w:rFonts w:asciiTheme="majorHAnsi" w:hAnsiTheme="majorHAnsi" w:cstheme="majorHAnsi"/>
          <w:color w:val="000000" w:themeColor="text1"/>
          <w:sz w:val="20"/>
          <w:szCs w:val="20"/>
        </w:rPr>
        <w:t xml:space="preserve"> at The Hayes Centre, Swanwick. A weekend of luxury, fun and fellowship. Book your place ASAP not to miss out!</w:t>
      </w:r>
      <w:r w:rsidR="00463ECD" w:rsidRPr="00F0507C">
        <w:rPr>
          <w:rFonts w:asciiTheme="majorHAnsi" w:hAnsiTheme="majorHAnsi" w:cstheme="majorHAnsi"/>
          <w:color w:val="000000" w:themeColor="text1"/>
          <w:sz w:val="20"/>
          <w:szCs w:val="20"/>
        </w:rPr>
        <w:t xml:space="preserve"> </w:t>
      </w:r>
      <w:r w:rsidR="00F23452">
        <w:rPr>
          <w:rFonts w:asciiTheme="majorHAnsi" w:hAnsiTheme="majorHAnsi" w:cstheme="majorHAnsi"/>
          <w:color w:val="000000" w:themeColor="text1"/>
          <w:sz w:val="20"/>
          <w:szCs w:val="20"/>
        </w:rPr>
        <w:t xml:space="preserve">If </w:t>
      </w:r>
      <w:r w:rsidR="00463ECD" w:rsidRPr="00F0507C">
        <w:rPr>
          <w:rFonts w:asciiTheme="majorHAnsi" w:hAnsiTheme="majorHAnsi" w:cstheme="majorHAnsi"/>
          <w:color w:val="000000" w:themeColor="text1"/>
          <w:sz w:val="20"/>
          <w:szCs w:val="20"/>
        </w:rPr>
        <w:t>you have already booked, please pay the balance now. Contact Joan Surplice on 01889 800465.</w:t>
      </w:r>
    </w:p>
    <w:bookmarkEnd w:id="4"/>
    <w:p w14:paraId="30180E0D" w14:textId="77777777" w:rsidR="00CC749E" w:rsidRPr="00F0507C" w:rsidRDefault="00693BD7" w:rsidP="00A73DD2">
      <w:pPr>
        <w:pStyle w:val="Time"/>
        <w:spacing w:before="80"/>
        <w:ind w:left="0" w:firstLine="0"/>
        <w:rPr>
          <w:rFonts w:asciiTheme="majorHAnsi" w:hAnsiTheme="majorHAnsi" w:cstheme="majorHAnsi"/>
          <w:b/>
          <w:color w:val="000000" w:themeColor="text1"/>
          <w:sz w:val="20"/>
          <w:szCs w:val="20"/>
        </w:rPr>
      </w:pPr>
      <w:r w:rsidRPr="00F0507C">
        <w:rPr>
          <w:rFonts w:asciiTheme="majorHAnsi" w:hAnsiTheme="majorHAnsi" w:cstheme="majorHAnsi"/>
          <w:b/>
          <w:color w:val="000000" w:themeColor="text1"/>
          <w:sz w:val="20"/>
          <w:szCs w:val="20"/>
        </w:rPr>
        <w:t xml:space="preserve">The Changing Room Counselling service. </w:t>
      </w:r>
      <w:r w:rsidRPr="00F0507C">
        <w:rPr>
          <w:rFonts w:asciiTheme="majorHAnsi" w:hAnsiTheme="majorHAnsi" w:cstheme="majorHAnsi"/>
          <w:color w:val="000000" w:themeColor="text1"/>
          <w:sz w:val="20"/>
          <w:szCs w:val="20"/>
        </w:rPr>
        <w:t xml:space="preserve">Call </w:t>
      </w:r>
      <w:r w:rsidR="007E09BD" w:rsidRPr="00F0507C">
        <w:rPr>
          <w:rFonts w:asciiTheme="majorHAnsi" w:hAnsiTheme="majorHAnsi" w:cstheme="majorHAnsi"/>
          <w:color w:val="000000" w:themeColor="text1"/>
          <w:sz w:val="20"/>
          <w:szCs w:val="20"/>
        </w:rPr>
        <w:t xml:space="preserve">or TEXT </w:t>
      </w:r>
      <w:r w:rsidRPr="00F0507C">
        <w:rPr>
          <w:rFonts w:asciiTheme="majorHAnsi" w:hAnsiTheme="majorHAnsi" w:cstheme="majorHAnsi"/>
          <w:b/>
          <w:color w:val="000000" w:themeColor="text1"/>
          <w:sz w:val="20"/>
          <w:szCs w:val="20"/>
        </w:rPr>
        <w:t>07591</w:t>
      </w:r>
      <w:r w:rsidR="001266E6" w:rsidRPr="00F0507C">
        <w:rPr>
          <w:rFonts w:asciiTheme="majorHAnsi" w:hAnsiTheme="majorHAnsi" w:cstheme="majorHAnsi"/>
          <w:b/>
          <w:color w:val="000000" w:themeColor="text1"/>
          <w:sz w:val="20"/>
          <w:szCs w:val="20"/>
        </w:rPr>
        <w:t xml:space="preserve"> </w:t>
      </w:r>
      <w:r w:rsidRPr="00F0507C">
        <w:rPr>
          <w:rFonts w:asciiTheme="majorHAnsi" w:hAnsiTheme="majorHAnsi" w:cstheme="majorHAnsi"/>
          <w:b/>
          <w:color w:val="000000" w:themeColor="text1"/>
          <w:sz w:val="20"/>
          <w:szCs w:val="20"/>
        </w:rPr>
        <w:t>257737</w:t>
      </w:r>
      <w:bookmarkStart w:id="7" w:name="_Hlk534299025"/>
      <w:bookmarkStart w:id="8" w:name="_Hlk522723386"/>
      <w:r w:rsidR="007E09BD" w:rsidRPr="00F0507C">
        <w:rPr>
          <w:rFonts w:asciiTheme="majorHAnsi" w:hAnsiTheme="majorHAnsi" w:cstheme="majorHAnsi"/>
          <w:b/>
          <w:color w:val="000000" w:themeColor="text1"/>
          <w:sz w:val="20"/>
          <w:szCs w:val="20"/>
        </w:rPr>
        <w:t xml:space="preserve"> to make an appointment.</w:t>
      </w:r>
    </w:p>
    <w:bookmarkEnd w:id="7"/>
    <w:bookmarkEnd w:id="8"/>
    <w:p w14:paraId="26903FA3" w14:textId="00E2699B" w:rsidR="00096CE8" w:rsidRDefault="00A73DD2" w:rsidP="00A73DD2">
      <w:pPr>
        <w:pStyle w:val="Normal105"/>
        <w:spacing w:before="80"/>
        <w:ind w:right="-206"/>
        <w:rPr>
          <w:rFonts w:asciiTheme="majorHAnsi" w:hAnsiTheme="majorHAnsi" w:cstheme="majorHAnsi"/>
          <w:bCs/>
          <w:iCs/>
          <w:sz w:val="20"/>
          <w:szCs w:val="20"/>
        </w:rPr>
      </w:pPr>
      <w:r>
        <w:rPr>
          <w:rFonts w:asciiTheme="majorHAnsi" w:hAnsiTheme="majorHAnsi" w:cstheme="majorHAnsi"/>
          <w:b/>
          <w:noProof/>
          <w:color w:val="000000" w:themeColor="text1"/>
          <w:sz w:val="24"/>
          <w:szCs w:val="24"/>
          <w:u w:val="single"/>
          <w:lang w:eastAsia="en-GB"/>
        </w:rPr>
        <w:t>At St Michael’s</w:t>
      </w:r>
      <w:r>
        <w:rPr>
          <w:rFonts w:asciiTheme="majorHAnsi" w:hAnsiTheme="majorHAnsi" w:cstheme="majorHAnsi"/>
          <w:b/>
          <w:noProof/>
          <w:color w:val="000000" w:themeColor="text1"/>
          <w:sz w:val="24"/>
          <w:szCs w:val="24"/>
          <w:u w:val="single"/>
          <w:lang w:eastAsia="en-GB"/>
        </w:rPr>
        <w:br/>
      </w:r>
      <w:r>
        <w:rPr>
          <w:rFonts w:asciiTheme="majorHAnsi" w:hAnsiTheme="majorHAnsi" w:cstheme="majorHAnsi"/>
          <w:b/>
          <w:iCs/>
          <w:sz w:val="20"/>
          <w:szCs w:val="20"/>
        </w:rPr>
        <w:t>Spring clean</w:t>
      </w:r>
      <w:r>
        <w:rPr>
          <w:rFonts w:asciiTheme="majorHAnsi" w:hAnsiTheme="majorHAnsi" w:cstheme="majorHAnsi"/>
          <w:bCs/>
          <w:iCs/>
          <w:sz w:val="20"/>
          <w:szCs w:val="20"/>
        </w:rPr>
        <w:t xml:space="preserve"> – Thursday 19</w:t>
      </w:r>
      <w:r w:rsidRPr="00A73DD2">
        <w:rPr>
          <w:rFonts w:asciiTheme="majorHAnsi" w:hAnsiTheme="majorHAnsi" w:cstheme="majorHAnsi"/>
          <w:bCs/>
          <w:iCs/>
          <w:sz w:val="20"/>
          <w:szCs w:val="20"/>
          <w:vertAlign w:val="superscript"/>
        </w:rPr>
        <w:t>th</w:t>
      </w:r>
      <w:r>
        <w:rPr>
          <w:rFonts w:asciiTheme="majorHAnsi" w:hAnsiTheme="majorHAnsi" w:cstheme="majorHAnsi"/>
          <w:bCs/>
          <w:iCs/>
          <w:sz w:val="20"/>
          <w:szCs w:val="20"/>
        </w:rPr>
        <w:t xml:space="preserve"> March starting at 9.30am</w:t>
      </w:r>
      <w:r w:rsidR="00487A76">
        <w:rPr>
          <w:rFonts w:asciiTheme="majorHAnsi" w:hAnsiTheme="majorHAnsi" w:cstheme="majorHAnsi"/>
          <w:bCs/>
          <w:iCs/>
          <w:sz w:val="20"/>
          <w:szCs w:val="20"/>
        </w:rPr>
        <w:t>. Sign up sheet in the Church Room if you can come along.</w:t>
      </w:r>
    </w:p>
    <w:p w14:paraId="09C1BB92" w14:textId="6D66BF4C" w:rsidR="00A73DD2" w:rsidRDefault="00A73DD2" w:rsidP="00F23452">
      <w:pPr>
        <w:pStyle w:val="Normal105"/>
        <w:spacing w:before="120"/>
        <w:ind w:right="-206"/>
        <w:rPr>
          <w:rFonts w:asciiTheme="majorHAnsi" w:hAnsiTheme="majorHAnsi" w:cstheme="majorHAnsi"/>
          <w:bCs/>
          <w:iCs/>
          <w:sz w:val="20"/>
          <w:szCs w:val="20"/>
        </w:rPr>
      </w:pPr>
      <w:r>
        <w:rPr>
          <w:rFonts w:asciiTheme="majorHAnsi" w:hAnsiTheme="majorHAnsi" w:cstheme="majorHAnsi"/>
          <w:b/>
          <w:iCs/>
          <w:sz w:val="20"/>
          <w:szCs w:val="20"/>
        </w:rPr>
        <w:t>Lent Lunches</w:t>
      </w:r>
      <w:r>
        <w:rPr>
          <w:rFonts w:asciiTheme="majorHAnsi" w:hAnsiTheme="majorHAnsi" w:cstheme="majorHAnsi"/>
          <w:bCs/>
          <w:iCs/>
          <w:sz w:val="20"/>
          <w:szCs w:val="20"/>
        </w:rPr>
        <w:t xml:space="preserve"> – Thursdays through Lent 12 – 2pm. Donations to Christian Aid.</w:t>
      </w:r>
    </w:p>
    <w:p w14:paraId="4A3D57E9" w14:textId="77777777" w:rsidR="00F23452" w:rsidRDefault="00A73DD2" w:rsidP="00F23452">
      <w:pPr>
        <w:shd w:val="clear" w:color="auto" w:fill="FFFFFF"/>
        <w:spacing w:before="120"/>
        <w:rPr>
          <w:rFonts w:asciiTheme="majorHAnsi" w:hAnsiTheme="majorHAnsi" w:cstheme="majorHAnsi"/>
          <w:bCs/>
          <w:iCs/>
          <w:sz w:val="20"/>
          <w:szCs w:val="20"/>
        </w:rPr>
      </w:pPr>
      <w:r>
        <w:rPr>
          <w:rFonts w:asciiTheme="majorHAnsi" w:hAnsiTheme="majorHAnsi" w:cstheme="majorHAnsi"/>
          <w:b/>
          <w:iCs/>
          <w:sz w:val="20"/>
          <w:szCs w:val="20"/>
        </w:rPr>
        <w:t>Flowers for Mothering Sunday</w:t>
      </w:r>
      <w:r>
        <w:rPr>
          <w:rFonts w:asciiTheme="majorHAnsi" w:hAnsiTheme="majorHAnsi" w:cstheme="majorHAnsi"/>
          <w:bCs/>
          <w:iCs/>
          <w:sz w:val="20"/>
          <w:szCs w:val="20"/>
        </w:rPr>
        <w:t xml:space="preserve"> – Help to arrange bunches on Friday 20</w:t>
      </w:r>
      <w:r w:rsidRPr="00A73DD2">
        <w:rPr>
          <w:rFonts w:asciiTheme="majorHAnsi" w:hAnsiTheme="majorHAnsi" w:cstheme="majorHAnsi"/>
          <w:bCs/>
          <w:iCs/>
          <w:sz w:val="20"/>
          <w:szCs w:val="20"/>
          <w:vertAlign w:val="superscript"/>
        </w:rPr>
        <w:t>th</w:t>
      </w:r>
      <w:r>
        <w:rPr>
          <w:rFonts w:asciiTheme="majorHAnsi" w:hAnsiTheme="majorHAnsi" w:cstheme="majorHAnsi"/>
          <w:bCs/>
          <w:iCs/>
          <w:sz w:val="20"/>
          <w:szCs w:val="20"/>
        </w:rPr>
        <w:t xml:space="preserve"> March afternoon / evening or Saturday 21</w:t>
      </w:r>
      <w:r w:rsidRPr="00A73DD2">
        <w:rPr>
          <w:rFonts w:asciiTheme="majorHAnsi" w:hAnsiTheme="majorHAnsi" w:cstheme="majorHAnsi"/>
          <w:bCs/>
          <w:iCs/>
          <w:sz w:val="20"/>
          <w:szCs w:val="20"/>
          <w:vertAlign w:val="superscript"/>
        </w:rPr>
        <w:t>st</w:t>
      </w:r>
      <w:r>
        <w:rPr>
          <w:rFonts w:asciiTheme="majorHAnsi" w:hAnsiTheme="majorHAnsi" w:cstheme="majorHAnsi"/>
          <w:bCs/>
          <w:iCs/>
          <w:sz w:val="20"/>
          <w:szCs w:val="20"/>
        </w:rPr>
        <w:t>.</w:t>
      </w:r>
    </w:p>
    <w:p w14:paraId="10DEFB83" w14:textId="2E625C6A" w:rsidR="00F23452" w:rsidRPr="00F23452" w:rsidRDefault="00F23452" w:rsidP="00F23452">
      <w:pPr>
        <w:shd w:val="clear" w:color="auto" w:fill="FFFFFF"/>
        <w:spacing w:before="120"/>
        <w:rPr>
          <w:rFonts w:asciiTheme="majorHAnsi" w:hAnsiTheme="majorHAnsi" w:cstheme="majorHAnsi"/>
          <w:bCs/>
          <w:iCs/>
          <w:sz w:val="20"/>
          <w:szCs w:val="20"/>
        </w:rPr>
      </w:pPr>
      <w:r w:rsidRPr="00F23452">
        <w:rPr>
          <w:rFonts w:ascii="Calibri" w:hAnsi="Calibri" w:cs="Calibri"/>
          <w:b/>
          <w:bCs/>
          <w:color w:val="000000"/>
        </w:rPr>
        <w:t>M</w:t>
      </w:r>
      <w:r w:rsidRPr="00F23452">
        <w:rPr>
          <w:rFonts w:asciiTheme="majorHAnsi" w:hAnsiTheme="majorHAnsi" w:cstheme="majorHAnsi"/>
          <w:b/>
          <w:bCs/>
          <w:iCs/>
          <w:sz w:val="20"/>
          <w:szCs w:val="20"/>
        </w:rPr>
        <w:t xml:space="preserve">othering Sunday all age Communion </w:t>
      </w:r>
      <w:r w:rsidRPr="00F23452">
        <w:rPr>
          <w:rFonts w:asciiTheme="majorHAnsi" w:hAnsiTheme="majorHAnsi" w:cstheme="majorHAnsi"/>
          <w:bCs/>
          <w:iCs/>
          <w:sz w:val="20"/>
          <w:szCs w:val="20"/>
        </w:rPr>
        <w:t>service, 22nd March, 9:45am. St. Michael's Thanksgiving &amp; Memorial Candles for sale from Church soon (£1 or £1.50), buy as a present for someone or in memory of a loved one. They will be blessed during this service.</w:t>
      </w:r>
    </w:p>
    <w:p w14:paraId="69A8457D" w14:textId="77777777" w:rsidR="00F23452" w:rsidRPr="00F23452" w:rsidRDefault="00F23452" w:rsidP="00F23452">
      <w:pPr>
        <w:shd w:val="clear" w:color="auto" w:fill="FFFFFF"/>
        <w:spacing w:before="120"/>
        <w:rPr>
          <w:rFonts w:asciiTheme="majorHAnsi" w:hAnsiTheme="majorHAnsi" w:cstheme="majorHAnsi"/>
          <w:bCs/>
          <w:iCs/>
          <w:sz w:val="20"/>
          <w:szCs w:val="20"/>
        </w:rPr>
      </w:pPr>
      <w:r w:rsidRPr="00F23452">
        <w:rPr>
          <w:rFonts w:asciiTheme="majorHAnsi" w:hAnsiTheme="majorHAnsi" w:cstheme="majorHAnsi"/>
          <w:b/>
          <w:iCs/>
          <w:sz w:val="20"/>
          <w:szCs w:val="20"/>
        </w:rPr>
        <w:t>Holy Week services</w:t>
      </w:r>
      <w:r w:rsidRPr="00F23452">
        <w:rPr>
          <w:rFonts w:asciiTheme="majorHAnsi" w:hAnsiTheme="majorHAnsi" w:cstheme="majorHAnsi"/>
          <w:bCs/>
          <w:iCs/>
          <w:sz w:val="20"/>
          <w:szCs w:val="20"/>
        </w:rPr>
        <w:t xml:space="preserve"> -see flyer. Please sign up on Church Room notice board for Agape meal.</w:t>
      </w:r>
    </w:p>
    <w:p w14:paraId="518E8D7B" w14:textId="77777777" w:rsidR="00F23452" w:rsidRPr="00F23452" w:rsidRDefault="00F23452" w:rsidP="00F23452">
      <w:pPr>
        <w:shd w:val="clear" w:color="auto" w:fill="FFFFFF"/>
        <w:spacing w:before="120"/>
        <w:rPr>
          <w:rFonts w:asciiTheme="majorHAnsi" w:hAnsiTheme="majorHAnsi" w:cstheme="majorHAnsi"/>
          <w:bCs/>
          <w:iCs/>
          <w:sz w:val="20"/>
          <w:szCs w:val="20"/>
        </w:rPr>
      </w:pPr>
      <w:r w:rsidRPr="00F23452">
        <w:rPr>
          <w:rFonts w:asciiTheme="majorHAnsi" w:hAnsiTheme="majorHAnsi" w:cstheme="majorHAnsi"/>
          <w:b/>
          <w:iCs/>
          <w:sz w:val="20"/>
          <w:szCs w:val="20"/>
        </w:rPr>
        <w:t>St. Michael's Annual Meeting</w:t>
      </w:r>
      <w:r w:rsidRPr="00F23452">
        <w:rPr>
          <w:rFonts w:asciiTheme="majorHAnsi" w:hAnsiTheme="majorHAnsi" w:cstheme="majorHAnsi"/>
          <w:bCs/>
          <w:iCs/>
          <w:sz w:val="20"/>
          <w:szCs w:val="20"/>
        </w:rPr>
        <w:t>: Tuesday 17th March, 7:30pm, all welcome. Agenda on Church Room notice board. Please sign up there to be on the DCC or one of the associated roles. PCC members urgently needed.</w:t>
      </w:r>
    </w:p>
    <w:p w14:paraId="19C5B91A" w14:textId="64D68737" w:rsidR="00A73DD2" w:rsidRDefault="00A73DD2" w:rsidP="00A73DD2">
      <w:pPr>
        <w:pStyle w:val="Normal105"/>
        <w:spacing w:before="80"/>
        <w:ind w:right="-206"/>
        <w:rPr>
          <w:rFonts w:asciiTheme="majorHAnsi" w:hAnsiTheme="majorHAnsi" w:cstheme="majorHAnsi"/>
          <w:bCs/>
          <w:iCs/>
          <w:sz w:val="20"/>
          <w:szCs w:val="20"/>
        </w:rPr>
      </w:pPr>
    </w:p>
    <w:sectPr w:rsidR="00A73DD2" w:rsidSect="00127973">
      <w:headerReference w:type="default" r:id="rId12"/>
      <w:footerReference w:type="default" r:id="rId13"/>
      <w:pgSz w:w="11909" w:h="16834" w:code="9"/>
      <w:pgMar w:top="2160" w:right="432" w:bottom="648" w:left="432" w:header="576" w:footer="648" w:gutter="0"/>
      <w:cols w:num="3" w:sep="1" w:space="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AB08E" w14:textId="77777777" w:rsidR="00822571" w:rsidRDefault="00822571" w:rsidP="00E71BC0">
      <w:r>
        <w:separator/>
      </w:r>
    </w:p>
  </w:endnote>
  <w:endnote w:type="continuationSeparator" w:id="0">
    <w:p w14:paraId="77A7AB3B" w14:textId="77777777" w:rsidR="00822571" w:rsidRDefault="00822571" w:rsidP="00E71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F0529" w14:textId="77777777" w:rsidR="00487A76" w:rsidRPr="00EB70D2" w:rsidRDefault="00487A76" w:rsidP="00E71BC0">
    <w:pPr>
      <w:pStyle w:val="Footer"/>
      <w:rPr>
        <w:rFonts w:ascii="Avenir Book" w:hAnsi="Avenir Book"/>
        <w:sz w:val="18"/>
      </w:rPr>
    </w:pPr>
    <w:r>
      <w:rPr>
        <w:noProof/>
        <w:lang w:val="en-US"/>
      </w:rPr>
      <mc:AlternateContent>
        <mc:Choice Requires="wps">
          <w:drawing>
            <wp:anchor distT="36576" distB="36576" distL="36576" distR="36576" simplePos="0" relativeHeight="251662848" behindDoc="0" locked="0" layoutInCell="1" allowOverlap="1" wp14:anchorId="724859CA" wp14:editId="5CA99C62">
              <wp:simplePos x="0" y="0"/>
              <wp:positionH relativeFrom="margin">
                <wp:posOffset>-45720</wp:posOffset>
              </wp:positionH>
              <wp:positionV relativeFrom="paragraph">
                <wp:posOffset>10795</wp:posOffset>
              </wp:positionV>
              <wp:extent cx="7101840" cy="552450"/>
              <wp:effectExtent l="0" t="0" r="0" b="6350"/>
              <wp:wrapNone/>
              <wp:docPr id="3"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01840" cy="552450"/>
                      </a:xfrm>
                      <a:prstGeom prst="roundRect">
                        <a:avLst>
                          <a:gd name="adj" fmla="val 16667"/>
                        </a:avLst>
                      </a:prstGeom>
                      <a:solidFill>
                        <a:srgbClr val="F3F3F3"/>
                      </a:solidFill>
                      <a:ln w="12700">
                        <a:noFill/>
                        <a:round/>
                        <a:headEnd/>
                        <a:tailEnd/>
                      </a:ln>
                      <a:effectLst/>
                    </wps:spPr>
                    <wps:txbx>
                      <w:txbxContent>
                        <w:p w14:paraId="54241DF5" w14:textId="77777777" w:rsidR="00487A76" w:rsidRPr="00EC10E0" w:rsidRDefault="00487A76" w:rsidP="00DD7273">
                          <w:pPr>
                            <w:pStyle w:val="Footer"/>
                            <w:rPr>
                              <w:rFonts w:asciiTheme="majorHAnsi" w:hAnsiTheme="majorHAnsi" w:cstheme="majorHAnsi"/>
                              <w:b/>
                              <w:sz w:val="15"/>
                              <w:szCs w:val="15"/>
                            </w:rPr>
                          </w:pPr>
                          <w:r w:rsidRPr="00EC10E0">
                            <w:rPr>
                              <w:rFonts w:asciiTheme="majorHAnsi" w:hAnsiTheme="majorHAnsi" w:cstheme="majorHAnsi"/>
                              <w:sz w:val="15"/>
                              <w:szCs w:val="15"/>
                            </w:rPr>
                            <w:t>www.brateamministry.org/stay-in-touch  Twitter: @</w:t>
                          </w:r>
                          <w:proofErr w:type="spellStart"/>
                          <w:r w:rsidRPr="00EC10E0">
                            <w:rPr>
                              <w:rFonts w:asciiTheme="majorHAnsi" w:hAnsiTheme="majorHAnsi" w:cstheme="majorHAnsi"/>
                              <w:sz w:val="15"/>
                              <w:szCs w:val="15"/>
                            </w:rPr>
                            <w:t>BandRTeamMin</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Augustine’s</w:t>
                          </w:r>
                          <w:r w:rsidRPr="00EC10E0">
                            <w:rPr>
                              <w:rFonts w:asciiTheme="majorHAnsi" w:hAnsiTheme="majorHAnsi" w:cstheme="majorHAnsi"/>
                              <w:sz w:val="15"/>
                              <w:szCs w:val="15"/>
                            </w:rPr>
                            <w:t xml:space="preserve">, Station Road, Rugeley, WS15 </w:t>
                          </w:r>
                          <w:proofErr w:type="spellStart"/>
                          <w:r w:rsidRPr="00EC10E0">
                            <w:rPr>
                              <w:rFonts w:asciiTheme="majorHAnsi" w:hAnsiTheme="majorHAnsi" w:cstheme="majorHAnsi"/>
                              <w:sz w:val="15"/>
                              <w:szCs w:val="15"/>
                            </w:rPr>
                            <w:t>2HG</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augustines.rugeley</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Michael’s</w:t>
                          </w:r>
                          <w:r w:rsidRPr="00EC10E0">
                            <w:rPr>
                              <w:rFonts w:asciiTheme="majorHAnsi" w:hAnsiTheme="majorHAnsi" w:cstheme="majorHAnsi"/>
                              <w:sz w:val="15"/>
                              <w:szCs w:val="15"/>
                            </w:rPr>
                            <w:t>, Main Road, Brereton, WS15 </w:t>
                          </w:r>
                          <w:proofErr w:type="spellStart"/>
                          <w:r w:rsidRPr="00EC10E0">
                            <w:rPr>
                              <w:rFonts w:asciiTheme="majorHAnsi" w:hAnsiTheme="majorHAnsi" w:cstheme="majorHAnsi"/>
                              <w:sz w:val="15"/>
                              <w:szCs w:val="15"/>
                            </w:rPr>
                            <w:t>1DU</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michaels.brereton</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Holy Spirit</w:t>
                          </w:r>
                          <w:r w:rsidRPr="00EC10E0">
                            <w:rPr>
                              <w:rFonts w:asciiTheme="majorHAnsi" w:hAnsiTheme="majorHAnsi" w:cstheme="majorHAnsi"/>
                              <w:sz w:val="15"/>
                              <w:szCs w:val="15"/>
                            </w:rPr>
                            <w:t xml:space="preserve">, Mount Road, </w:t>
                          </w:r>
                          <w:proofErr w:type="spellStart"/>
                          <w:r w:rsidRPr="00EC10E0">
                            <w:rPr>
                              <w:rFonts w:asciiTheme="majorHAnsi" w:hAnsiTheme="majorHAnsi" w:cstheme="majorHAnsi"/>
                              <w:sz w:val="15"/>
                              <w:szCs w:val="15"/>
                            </w:rPr>
                            <w:t>Etchinghill</w:t>
                          </w:r>
                          <w:proofErr w:type="spellEnd"/>
                          <w:r w:rsidRPr="00EC10E0">
                            <w:rPr>
                              <w:rFonts w:asciiTheme="majorHAnsi" w:hAnsiTheme="majorHAnsi" w:cstheme="majorHAnsi"/>
                              <w:sz w:val="15"/>
                              <w:szCs w:val="15"/>
                            </w:rPr>
                            <w:t xml:space="preserve">, WS15 </w:t>
                          </w:r>
                          <w:proofErr w:type="spellStart"/>
                          <w:r w:rsidRPr="00EC10E0">
                            <w:rPr>
                              <w:rFonts w:asciiTheme="majorHAnsi" w:hAnsiTheme="majorHAnsi" w:cstheme="majorHAnsi"/>
                              <w:sz w:val="15"/>
                              <w:szCs w:val="15"/>
                            </w:rPr>
                            <w:t>2TL</w:t>
                          </w:r>
                          <w:proofErr w:type="spellEnd"/>
                          <w:r w:rsidRPr="00EC10E0">
                            <w:rPr>
                              <w:rFonts w:asciiTheme="majorHAnsi" w:hAnsiTheme="majorHAnsi" w:cstheme="majorHAnsi"/>
                              <w:sz w:val="15"/>
                              <w:szCs w:val="15"/>
                            </w:rPr>
                            <w:t xml:space="preserve"> facebook.com/groups/</w:t>
                          </w:r>
                          <w:proofErr w:type="spellStart"/>
                          <w:r w:rsidRPr="00EC10E0">
                            <w:rPr>
                              <w:rFonts w:asciiTheme="majorHAnsi" w:hAnsiTheme="majorHAnsi" w:cstheme="majorHAnsi"/>
                              <w:sz w:val="15"/>
                              <w:szCs w:val="15"/>
                            </w:rPr>
                            <w:t>ChurchofHolySpirit</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Good Shepherd</w:t>
                          </w:r>
                          <w:r w:rsidRPr="00EC10E0">
                            <w:rPr>
                              <w:rFonts w:asciiTheme="majorHAnsi" w:hAnsiTheme="majorHAnsi" w:cstheme="majorHAnsi"/>
                              <w:sz w:val="15"/>
                              <w:szCs w:val="15"/>
                            </w:rPr>
                            <w:t xml:space="preserve">, Hislop Road, Pear Tree Estate,  Rugeley, WS15 1LS; </w:t>
                          </w:r>
                          <w:r w:rsidRPr="00EC10E0">
                            <w:rPr>
                              <w:rFonts w:asciiTheme="majorHAnsi" w:hAnsiTheme="majorHAnsi" w:cstheme="majorHAnsi"/>
                              <w:b/>
                              <w:sz w:val="15"/>
                              <w:szCs w:val="15"/>
                            </w:rPr>
                            <w:t>St John</w:t>
                          </w:r>
                          <w:r w:rsidRPr="00EC10E0">
                            <w:rPr>
                              <w:rFonts w:asciiTheme="majorHAnsi" w:hAnsiTheme="majorHAnsi" w:cstheme="majorHAnsi"/>
                              <w:sz w:val="15"/>
                              <w:szCs w:val="15"/>
                            </w:rPr>
                            <w:t xml:space="preserve"> the Baptist, Church Close, Slitting Mill, WS15 2TQ</w:t>
                          </w:r>
                        </w:p>
                        <w:p w14:paraId="089E2AC8" w14:textId="77777777" w:rsidR="00487A76" w:rsidRPr="00DD7273" w:rsidRDefault="00487A76" w:rsidP="00DD727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4859CA" id="Rounded Rectangle 1" o:spid="_x0000_s1027" style="position:absolute;margin-left:-3.6pt;margin-top:.85pt;width:559.2pt;height:43.5pt;z-index:25166284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" fillcolor="#f3f3f3" stroked="f" strokeweight="1pt">
              <v:textbox inset="0,0,0,0">
                <w:txbxContent>
                  <w:p w14:paraId="54241DF5" w14:textId="77777777" w:rsidR="00487A76" w:rsidRPr="00EC10E0" w:rsidRDefault="00487A76" w:rsidP="00DD7273">
                    <w:pPr>
                      <w:pStyle w:val="Footer"/>
                      <w:rPr>
                        <w:rFonts w:asciiTheme="majorHAnsi" w:hAnsiTheme="majorHAnsi" w:cstheme="majorHAnsi"/>
                        <w:b/>
                        <w:sz w:val="15"/>
                        <w:szCs w:val="15"/>
                      </w:rPr>
                    </w:pPr>
                    <w:r w:rsidRPr="00EC10E0">
                      <w:rPr>
                        <w:rFonts w:asciiTheme="majorHAnsi" w:hAnsiTheme="majorHAnsi" w:cstheme="majorHAnsi"/>
                        <w:sz w:val="15"/>
                        <w:szCs w:val="15"/>
                      </w:rPr>
                      <w:t>www.brateamministry.org/stay-in-touch  Twitter: @</w:t>
                    </w:r>
                    <w:proofErr w:type="spellStart"/>
                    <w:r w:rsidRPr="00EC10E0">
                      <w:rPr>
                        <w:rFonts w:asciiTheme="majorHAnsi" w:hAnsiTheme="majorHAnsi" w:cstheme="majorHAnsi"/>
                        <w:sz w:val="15"/>
                        <w:szCs w:val="15"/>
                      </w:rPr>
                      <w:t>BandRTeamMin</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Augustine’s</w:t>
                    </w:r>
                    <w:r w:rsidRPr="00EC10E0">
                      <w:rPr>
                        <w:rFonts w:asciiTheme="majorHAnsi" w:hAnsiTheme="majorHAnsi" w:cstheme="majorHAnsi"/>
                        <w:sz w:val="15"/>
                        <w:szCs w:val="15"/>
                      </w:rPr>
                      <w:t xml:space="preserve">, Station Road, Rugeley, WS15 </w:t>
                    </w:r>
                    <w:proofErr w:type="spellStart"/>
                    <w:r w:rsidRPr="00EC10E0">
                      <w:rPr>
                        <w:rFonts w:asciiTheme="majorHAnsi" w:hAnsiTheme="majorHAnsi" w:cstheme="majorHAnsi"/>
                        <w:sz w:val="15"/>
                        <w:szCs w:val="15"/>
                      </w:rPr>
                      <w:t>2HG</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augustines.rugeley</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Michael’s</w:t>
                    </w:r>
                    <w:r w:rsidRPr="00EC10E0">
                      <w:rPr>
                        <w:rFonts w:asciiTheme="majorHAnsi" w:hAnsiTheme="majorHAnsi" w:cstheme="majorHAnsi"/>
                        <w:sz w:val="15"/>
                        <w:szCs w:val="15"/>
                      </w:rPr>
                      <w:t>, Main Road, Brereton, WS15 </w:t>
                    </w:r>
                    <w:proofErr w:type="spellStart"/>
                    <w:r w:rsidRPr="00EC10E0">
                      <w:rPr>
                        <w:rFonts w:asciiTheme="majorHAnsi" w:hAnsiTheme="majorHAnsi" w:cstheme="majorHAnsi"/>
                        <w:sz w:val="15"/>
                        <w:szCs w:val="15"/>
                      </w:rPr>
                      <w:t>1DU</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michaels.brereton</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Holy Spirit</w:t>
                    </w:r>
                    <w:r w:rsidRPr="00EC10E0">
                      <w:rPr>
                        <w:rFonts w:asciiTheme="majorHAnsi" w:hAnsiTheme="majorHAnsi" w:cstheme="majorHAnsi"/>
                        <w:sz w:val="15"/>
                        <w:szCs w:val="15"/>
                      </w:rPr>
                      <w:t xml:space="preserve">, Mount Road, </w:t>
                    </w:r>
                    <w:proofErr w:type="spellStart"/>
                    <w:r w:rsidRPr="00EC10E0">
                      <w:rPr>
                        <w:rFonts w:asciiTheme="majorHAnsi" w:hAnsiTheme="majorHAnsi" w:cstheme="majorHAnsi"/>
                        <w:sz w:val="15"/>
                        <w:szCs w:val="15"/>
                      </w:rPr>
                      <w:t>Etchinghill</w:t>
                    </w:r>
                    <w:proofErr w:type="spellEnd"/>
                    <w:r w:rsidRPr="00EC10E0">
                      <w:rPr>
                        <w:rFonts w:asciiTheme="majorHAnsi" w:hAnsiTheme="majorHAnsi" w:cstheme="majorHAnsi"/>
                        <w:sz w:val="15"/>
                        <w:szCs w:val="15"/>
                      </w:rPr>
                      <w:t xml:space="preserve">, WS15 </w:t>
                    </w:r>
                    <w:proofErr w:type="spellStart"/>
                    <w:r w:rsidRPr="00EC10E0">
                      <w:rPr>
                        <w:rFonts w:asciiTheme="majorHAnsi" w:hAnsiTheme="majorHAnsi" w:cstheme="majorHAnsi"/>
                        <w:sz w:val="15"/>
                        <w:szCs w:val="15"/>
                      </w:rPr>
                      <w:t>2TL</w:t>
                    </w:r>
                    <w:proofErr w:type="spellEnd"/>
                    <w:r w:rsidRPr="00EC10E0">
                      <w:rPr>
                        <w:rFonts w:asciiTheme="majorHAnsi" w:hAnsiTheme="majorHAnsi" w:cstheme="majorHAnsi"/>
                        <w:sz w:val="15"/>
                        <w:szCs w:val="15"/>
                      </w:rPr>
                      <w:t xml:space="preserve"> facebook.com/groups/</w:t>
                    </w:r>
                    <w:proofErr w:type="spellStart"/>
                    <w:r w:rsidRPr="00EC10E0">
                      <w:rPr>
                        <w:rFonts w:asciiTheme="majorHAnsi" w:hAnsiTheme="majorHAnsi" w:cstheme="majorHAnsi"/>
                        <w:sz w:val="15"/>
                        <w:szCs w:val="15"/>
                      </w:rPr>
                      <w:t>ChurchofHolySpirit</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Good Shepherd</w:t>
                    </w:r>
                    <w:r w:rsidRPr="00EC10E0">
                      <w:rPr>
                        <w:rFonts w:asciiTheme="majorHAnsi" w:hAnsiTheme="majorHAnsi" w:cstheme="majorHAnsi"/>
                        <w:sz w:val="15"/>
                        <w:szCs w:val="15"/>
                      </w:rPr>
                      <w:t xml:space="preserve">, Hislop Road, Pear Tree Estate,  Rugeley, WS15 1LS; </w:t>
                    </w:r>
                    <w:r w:rsidRPr="00EC10E0">
                      <w:rPr>
                        <w:rFonts w:asciiTheme="majorHAnsi" w:hAnsiTheme="majorHAnsi" w:cstheme="majorHAnsi"/>
                        <w:b/>
                        <w:sz w:val="15"/>
                        <w:szCs w:val="15"/>
                      </w:rPr>
                      <w:t>St John</w:t>
                    </w:r>
                    <w:r w:rsidRPr="00EC10E0">
                      <w:rPr>
                        <w:rFonts w:asciiTheme="majorHAnsi" w:hAnsiTheme="majorHAnsi" w:cstheme="majorHAnsi"/>
                        <w:sz w:val="15"/>
                        <w:szCs w:val="15"/>
                      </w:rPr>
                      <w:t xml:space="preserve"> the Baptist, Church Close, Slitting Mill, WS15 2TQ</w:t>
                    </w:r>
                  </w:p>
                  <w:p w14:paraId="089E2AC8" w14:textId="77777777" w:rsidR="00487A76" w:rsidRPr="00DD7273" w:rsidRDefault="00487A76" w:rsidP="00DD7273"/>
                </w:txbxContent>
              </v:textbox>
              <w10:wrap anchorx="margin"/>
            </v:round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856FA" w14:textId="77777777" w:rsidR="00822571" w:rsidRDefault="00822571" w:rsidP="00E71BC0">
      <w:r>
        <w:separator/>
      </w:r>
    </w:p>
  </w:footnote>
  <w:footnote w:type="continuationSeparator" w:id="0">
    <w:p w14:paraId="6BAE219A" w14:textId="77777777" w:rsidR="00822571" w:rsidRDefault="00822571" w:rsidP="00E71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DED8" w14:textId="77777777" w:rsidR="00487A76" w:rsidRPr="00AB5069" w:rsidRDefault="00487A76" w:rsidP="009E021F">
    <w:pPr>
      <w:pStyle w:val="Header"/>
      <w:tabs>
        <w:tab w:val="left" w:pos="2653"/>
        <w:tab w:val="left" w:pos="2736"/>
        <w:tab w:val="center" w:pos="5522"/>
      </w:tabs>
      <w:spacing w:before="120"/>
      <w:jc w:val="center"/>
      <w:rPr>
        <w:rFonts w:asciiTheme="majorHAnsi" w:hAnsiTheme="majorHAnsi" w:cstheme="majorHAnsi"/>
        <w:b/>
        <w:color w:val="FFFFFF" w:themeColor="background1"/>
        <w:sz w:val="48"/>
        <w:szCs w:val="48"/>
      </w:rPr>
    </w:pPr>
    <w:r w:rsidRPr="00AB5069">
      <w:rPr>
        <w:rFonts w:asciiTheme="majorHAnsi" w:hAnsiTheme="majorHAnsi" w:cstheme="majorHAnsi"/>
        <w:noProof/>
        <w:lang w:val="en-US"/>
      </w:rPr>
      <mc:AlternateContent>
        <mc:Choice Requires="wps">
          <w:drawing>
            <wp:anchor distT="0" distB="0" distL="114300" distR="114300" simplePos="0" relativeHeight="251663872" behindDoc="0" locked="0" layoutInCell="1" allowOverlap="1" wp14:anchorId="356A923D" wp14:editId="5478ECB9">
              <wp:simplePos x="0" y="0"/>
              <wp:positionH relativeFrom="column">
                <wp:posOffset>5332095</wp:posOffset>
              </wp:positionH>
              <wp:positionV relativeFrom="paragraph">
                <wp:posOffset>137795</wp:posOffset>
              </wp:positionV>
              <wp:extent cx="1714500" cy="5715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E13B22" w14:textId="5D6DB05B" w:rsidR="00487A76" w:rsidRPr="00AB5069" w:rsidRDefault="00487A76"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St Michael</w:t>
                          </w:r>
                          <w:r w:rsidRPr="00AB5069">
                            <w:rPr>
                              <w:rFonts w:asciiTheme="majorHAnsi" w:hAnsiTheme="majorHAnsi" w:cstheme="majorHAnsi"/>
                              <w:b/>
                              <w:color w:val="FFFFFF" w:themeColor="background1"/>
                            </w:rPr>
                            <w:t xml:space="preserve">’s </w:t>
                          </w:r>
                        </w:p>
                        <w:p w14:paraId="68A677E4" w14:textId="2906B53B" w:rsidR="00487A76" w:rsidRPr="00AB5069" w:rsidRDefault="00487A76"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Brere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6A923D" id="_x0000_t202" coordsize="21600,21600" o:spt="202" path="m,l,21600r21600,l21600,xe">
              <v:stroke joinstyle="miter"/>
              <v:path gradientshapeok="t" o:connecttype="rect"/>
            </v:shapetype>
            <v:shape id="Text Box 3" o:spid="_x0000_s1026" type="#_x0000_t202" style="position:absolute;left:0;text-align:left;margin-left:419.85pt;margin-top:10.85pt;width:135pt;height: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" filled="f" stroked="f">
              <v:textbox>
                <w:txbxContent>
                  <w:p w14:paraId="71E13B22" w14:textId="5D6DB05B" w:rsidR="00487A76" w:rsidRPr="00AB5069" w:rsidRDefault="00487A76"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St Michael</w:t>
                    </w:r>
                    <w:r w:rsidRPr="00AB5069">
                      <w:rPr>
                        <w:rFonts w:asciiTheme="majorHAnsi" w:hAnsiTheme="majorHAnsi" w:cstheme="majorHAnsi"/>
                        <w:b/>
                        <w:color w:val="FFFFFF" w:themeColor="background1"/>
                      </w:rPr>
                      <w:t xml:space="preserve">’s </w:t>
                    </w:r>
                  </w:p>
                  <w:p w14:paraId="68A677E4" w14:textId="2906B53B" w:rsidR="00487A76" w:rsidRPr="00AB5069" w:rsidRDefault="00487A76"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Brereton</w:t>
                    </w:r>
                  </w:p>
                </w:txbxContent>
              </v:textbox>
            </v:shape>
          </w:pict>
        </mc:Fallback>
      </mc:AlternateContent>
    </w:r>
    <w:r w:rsidRPr="00AB5069">
      <w:rPr>
        <w:rFonts w:asciiTheme="majorHAnsi" w:hAnsiTheme="majorHAnsi" w:cstheme="majorHAnsi"/>
        <w:noProof/>
        <w:lang w:eastAsia="en-GB"/>
      </w:rPr>
      <w:drawing>
        <wp:anchor distT="0" distB="0" distL="114300" distR="114300" simplePos="0" relativeHeight="251661823" behindDoc="1" locked="0" layoutInCell="1" allowOverlap="1" wp14:anchorId="3E1E68BF" wp14:editId="2FA544AC">
          <wp:simplePos x="0" y="0"/>
          <wp:positionH relativeFrom="column">
            <wp:posOffset>-396240</wp:posOffset>
          </wp:positionH>
          <wp:positionV relativeFrom="paragraph">
            <wp:posOffset>-243840</wp:posOffset>
          </wp:positionV>
          <wp:extent cx="7782560" cy="1322070"/>
          <wp:effectExtent l="0" t="0" r="2540" b="0"/>
          <wp:wrapNone/>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email">
                    <a:extLst>
                      <a:ext uri="{BEBA8EAE-BF5A-486C-A8C5-ECC9F3942E4B}">
                        <a14:imgProps xmlns:a14="http://schemas.microsoft.com/office/drawing/2010/main">
                          <a14:imgLayer r:embed="rId2">
                            <a14:imgEffect>
                              <a14:brightnessContrast bright="25000"/>
                            </a14:imgEffect>
                          </a14:imgLayer>
                        </a14:imgProps>
                      </a:ext>
                      <a:ext uri="{28A0092B-C50C-407E-A947-70E740481C1C}">
                        <a14:useLocalDpi xmlns:a14="http://schemas.microsoft.com/office/drawing/2010/main"/>
                      </a:ext>
                    </a:extLst>
                  </a:blip>
                  <a:stretch>
                    <a:fillRect/>
                  </a:stretch>
                </pic:blipFill>
                <pic:spPr>
                  <a:xfrm>
                    <a:off x="0" y="0"/>
                    <a:ext cx="7782560" cy="1322070"/>
                  </a:xfrm>
                  <a:prstGeom prst="rect">
                    <a:avLst/>
                  </a:prstGeom>
                  <a:noFill/>
                </pic:spPr>
              </pic:pic>
            </a:graphicData>
          </a:graphic>
          <wp14:sizeRelH relativeFrom="margin">
            <wp14:pctWidth>0</wp14:pctWidth>
          </wp14:sizeRelH>
          <wp14:sizeRelV relativeFrom="margin">
            <wp14:pctHeight>0</wp14:pctHeight>
          </wp14:sizeRelV>
        </wp:anchor>
      </w:drawing>
    </w:r>
    <w:r w:rsidRPr="00AB5069">
      <w:rPr>
        <w:rFonts w:asciiTheme="majorHAnsi" w:hAnsiTheme="majorHAnsi" w:cstheme="majorHAnsi"/>
        <w:b/>
        <w:color w:val="FFFFFF" w:themeColor="background1"/>
        <w:sz w:val="48"/>
        <w:szCs w:val="48"/>
      </w:rPr>
      <w:t xml:space="preserve">T H E </w:t>
    </w:r>
    <w:r w:rsidRPr="00AB5069">
      <w:rPr>
        <w:rFonts w:asciiTheme="majorHAnsi" w:hAnsiTheme="majorHAnsi" w:cstheme="majorHAnsi"/>
        <w:sz w:val="18"/>
      </w:rPr>
      <w:t xml:space="preserve">   </w:t>
    </w:r>
    <w:r w:rsidRPr="00AB5069">
      <w:rPr>
        <w:rFonts w:asciiTheme="majorHAnsi" w:hAnsiTheme="majorHAnsi" w:cstheme="majorHAnsi"/>
        <w:b/>
        <w:color w:val="FFFFFF" w:themeColor="background1"/>
        <w:sz w:val="48"/>
        <w:szCs w:val="48"/>
      </w:rPr>
      <w:t xml:space="preserve">W E </w:t>
    </w:r>
    <w:proofErr w:type="spellStart"/>
    <w:r w:rsidRPr="00AB5069">
      <w:rPr>
        <w:rFonts w:asciiTheme="majorHAnsi" w:hAnsiTheme="majorHAnsi" w:cstheme="majorHAnsi"/>
        <w:b/>
        <w:color w:val="FFFFFF" w:themeColor="background1"/>
        <w:sz w:val="48"/>
        <w:szCs w:val="48"/>
      </w:rPr>
      <w:t>E</w:t>
    </w:r>
    <w:proofErr w:type="spellEnd"/>
    <w:r w:rsidRPr="00AB5069">
      <w:rPr>
        <w:rFonts w:asciiTheme="majorHAnsi" w:hAnsiTheme="majorHAnsi" w:cstheme="majorHAnsi"/>
        <w:b/>
        <w:color w:val="FFFFFF" w:themeColor="background1"/>
        <w:sz w:val="48"/>
        <w:szCs w:val="48"/>
      </w:rPr>
      <w:t xml:space="preserve"> K</w:t>
    </w:r>
  </w:p>
  <w:p w14:paraId="55B0AEF4" w14:textId="77777777" w:rsidR="00487A76" w:rsidRPr="00743ECE" w:rsidRDefault="00487A76" w:rsidP="009E021F">
    <w:pPr>
      <w:pStyle w:val="Header"/>
      <w:jc w:val="center"/>
      <w:rPr>
        <w:rFonts w:asciiTheme="majorHAnsi" w:hAnsiTheme="majorHAnsi" w:cstheme="majorHAns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B5069">
      <w:rPr>
        <w:rFonts w:asciiTheme="majorHAnsi" w:hAnsiTheme="majorHAnsi" w:cstheme="majorHAnsi"/>
        <w:b/>
        <w:color w:val="FFFFFF" w:themeColor="background1"/>
        <w:sz w:val="36"/>
        <w:szCs w:val="36"/>
      </w:rPr>
      <w:t>The Parish of Brereton &amp; Rugeley</w:t>
    </w:r>
    <w:r>
      <w:rPr>
        <w:rFonts w:asciiTheme="majorHAnsi" w:hAnsiTheme="majorHAnsi" w:cstheme="majorHAnsi"/>
        <w:b/>
        <w:color w:val="FFFFFF" w:themeColor="background1"/>
        <w:sz w:val="36"/>
        <w:szCs w:val="36"/>
      </w:rPr>
      <w:t xml:space="preserve">: </w:t>
    </w:r>
    <w:r>
      <w:rPr>
        <w:rFonts w:asciiTheme="majorHAnsi" w:hAnsiTheme="majorHAnsi" w:cstheme="majorHAnsi"/>
        <w:b/>
        <w:i/>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ne Church in Six Places</w:t>
    </w:r>
  </w:p>
  <w:p w14:paraId="7634A01A" w14:textId="77777777" w:rsidR="00487A76" w:rsidRPr="00797F79" w:rsidRDefault="00487A76" w:rsidP="00797F79">
    <w:pPr>
      <w:pStyle w:val="Header"/>
      <w:rPr>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823C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2066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0C33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689E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54A8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D4D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40B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25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B8C7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3C7D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D662B"/>
    <w:multiLevelType w:val="hybridMultilevel"/>
    <w:tmpl w:val="8ADA5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AF0F4B"/>
    <w:multiLevelType w:val="hybridMultilevel"/>
    <w:tmpl w:val="DBC0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6168C3"/>
    <w:multiLevelType w:val="hybridMultilevel"/>
    <w:tmpl w:val="95DA3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1112E9"/>
    <w:multiLevelType w:val="hybridMultilevel"/>
    <w:tmpl w:val="54548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FE6064"/>
    <w:multiLevelType w:val="multilevel"/>
    <w:tmpl w:val="4EF227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9CB4055"/>
    <w:multiLevelType w:val="hybridMultilevel"/>
    <w:tmpl w:val="897A8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F803CF"/>
    <w:multiLevelType w:val="multilevel"/>
    <w:tmpl w:val="7DFE14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3"/>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oNotTrackMove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DSxtDCyMLM0NzdT0lEKTi0uzszPAykwqgUAdPrxCSwAAAA="/>
  </w:docVars>
  <w:rsids>
    <w:rsidRoot w:val="001A3F52"/>
    <w:rsid w:val="00000129"/>
    <w:rsid w:val="00000FB4"/>
    <w:rsid w:val="00001240"/>
    <w:rsid w:val="0000178F"/>
    <w:rsid w:val="00001CF0"/>
    <w:rsid w:val="0000558A"/>
    <w:rsid w:val="00005F1D"/>
    <w:rsid w:val="0000719D"/>
    <w:rsid w:val="00007C33"/>
    <w:rsid w:val="00007E67"/>
    <w:rsid w:val="0001134A"/>
    <w:rsid w:val="00012053"/>
    <w:rsid w:val="0001230A"/>
    <w:rsid w:val="0001564E"/>
    <w:rsid w:val="00016916"/>
    <w:rsid w:val="00017973"/>
    <w:rsid w:val="00020FE7"/>
    <w:rsid w:val="00021691"/>
    <w:rsid w:val="000217C5"/>
    <w:rsid w:val="00022359"/>
    <w:rsid w:val="0002306B"/>
    <w:rsid w:val="00023419"/>
    <w:rsid w:val="00025BA4"/>
    <w:rsid w:val="0002732C"/>
    <w:rsid w:val="00032F61"/>
    <w:rsid w:val="000342ED"/>
    <w:rsid w:val="00034A1F"/>
    <w:rsid w:val="00035A98"/>
    <w:rsid w:val="000366AF"/>
    <w:rsid w:val="000367AA"/>
    <w:rsid w:val="000410AA"/>
    <w:rsid w:val="00041201"/>
    <w:rsid w:val="000444DF"/>
    <w:rsid w:val="000457E8"/>
    <w:rsid w:val="0004602D"/>
    <w:rsid w:val="00047034"/>
    <w:rsid w:val="00047569"/>
    <w:rsid w:val="000476DD"/>
    <w:rsid w:val="000500ED"/>
    <w:rsid w:val="00050A02"/>
    <w:rsid w:val="00050C6D"/>
    <w:rsid w:val="00051212"/>
    <w:rsid w:val="00051579"/>
    <w:rsid w:val="0005188A"/>
    <w:rsid w:val="00052B47"/>
    <w:rsid w:val="00053C14"/>
    <w:rsid w:val="00054E20"/>
    <w:rsid w:val="00055756"/>
    <w:rsid w:val="00056FC4"/>
    <w:rsid w:val="00061959"/>
    <w:rsid w:val="00061B9B"/>
    <w:rsid w:val="000621CA"/>
    <w:rsid w:val="000634DD"/>
    <w:rsid w:val="00065E71"/>
    <w:rsid w:val="000660CC"/>
    <w:rsid w:val="00066EEB"/>
    <w:rsid w:val="0006746D"/>
    <w:rsid w:val="00067AD7"/>
    <w:rsid w:val="00067D7A"/>
    <w:rsid w:val="000705C3"/>
    <w:rsid w:val="00070670"/>
    <w:rsid w:val="00070ED7"/>
    <w:rsid w:val="0007254B"/>
    <w:rsid w:val="00073316"/>
    <w:rsid w:val="000739C2"/>
    <w:rsid w:val="000758D2"/>
    <w:rsid w:val="00075984"/>
    <w:rsid w:val="00084F88"/>
    <w:rsid w:val="0008501B"/>
    <w:rsid w:val="0008614B"/>
    <w:rsid w:val="000865B1"/>
    <w:rsid w:val="0009049E"/>
    <w:rsid w:val="00091567"/>
    <w:rsid w:val="000916A3"/>
    <w:rsid w:val="000917F6"/>
    <w:rsid w:val="0009204E"/>
    <w:rsid w:val="000928D8"/>
    <w:rsid w:val="00092AB3"/>
    <w:rsid w:val="00092E3B"/>
    <w:rsid w:val="00092E72"/>
    <w:rsid w:val="000930F9"/>
    <w:rsid w:val="000947B6"/>
    <w:rsid w:val="00094A12"/>
    <w:rsid w:val="000950EB"/>
    <w:rsid w:val="00096CE8"/>
    <w:rsid w:val="000A03B5"/>
    <w:rsid w:val="000A1E16"/>
    <w:rsid w:val="000A2303"/>
    <w:rsid w:val="000A47AA"/>
    <w:rsid w:val="000A5DA6"/>
    <w:rsid w:val="000A64AF"/>
    <w:rsid w:val="000A7365"/>
    <w:rsid w:val="000A7B75"/>
    <w:rsid w:val="000B14B4"/>
    <w:rsid w:val="000B2656"/>
    <w:rsid w:val="000B2C91"/>
    <w:rsid w:val="000B2CBB"/>
    <w:rsid w:val="000B3109"/>
    <w:rsid w:val="000B327F"/>
    <w:rsid w:val="000B53CC"/>
    <w:rsid w:val="000B6022"/>
    <w:rsid w:val="000B7B47"/>
    <w:rsid w:val="000C0A41"/>
    <w:rsid w:val="000C136C"/>
    <w:rsid w:val="000C1438"/>
    <w:rsid w:val="000C16FC"/>
    <w:rsid w:val="000C1F35"/>
    <w:rsid w:val="000C3AE2"/>
    <w:rsid w:val="000C3D2A"/>
    <w:rsid w:val="000C5931"/>
    <w:rsid w:val="000C693E"/>
    <w:rsid w:val="000D2A3B"/>
    <w:rsid w:val="000D4B8D"/>
    <w:rsid w:val="000D5964"/>
    <w:rsid w:val="000D5CE6"/>
    <w:rsid w:val="000D6814"/>
    <w:rsid w:val="000D709F"/>
    <w:rsid w:val="000D79E7"/>
    <w:rsid w:val="000E046A"/>
    <w:rsid w:val="000E059B"/>
    <w:rsid w:val="000E32E2"/>
    <w:rsid w:val="000E4581"/>
    <w:rsid w:val="000E4E02"/>
    <w:rsid w:val="000E56D8"/>
    <w:rsid w:val="000E57B0"/>
    <w:rsid w:val="000E5B29"/>
    <w:rsid w:val="000E5E5A"/>
    <w:rsid w:val="000E5E83"/>
    <w:rsid w:val="000E61C8"/>
    <w:rsid w:val="000E6A1C"/>
    <w:rsid w:val="000F00CE"/>
    <w:rsid w:val="000F0519"/>
    <w:rsid w:val="000F0644"/>
    <w:rsid w:val="000F0AA0"/>
    <w:rsid w:val="000F0AF8"/>
    <w:rsid w:val="000F212C"/>
    <w:rsid w:val="000F260F"/>
    <w:rsid w:val="000F29D4"/>
    <w:rsid w:val="000F46D1"/>
    <w:rsid w:val="000F51C3"/>
    <w:rsid w:val="000F51F9"/>
    <w:rsid w:val="000F5E97"/>
    <w:rsid w:val="000F67D9"/>
    <w:rsid w:val="000F6D7A"/>
    <w:rsid w:val="000F75BD"/>
    <w:rsid w:val="00100801"/>
    <w:rsid w:val="00101117"/>
    <w:rsid w:val="00101464"/>
    <w:rsid w:val="00101882"/>
    <w:rsid w:val="001019D8"/>
    <w:rsid w:val="001025B1"/>
    <w:rsid w:val="001029C4"/>
    <w:rsid w:val="00103806"/>
    <w:rsid w:val="00103948"/>
    <w:rsid w:val="00104427"/>
    <w:rsid w:val="00105C8A"/>
    <w:rsid w:val="001062BA"/>
    <w:rsid w:val="00106B01"/>
    <w:rsid w:val="00112574"/>
    <w:rsid w:val="00112ECB"/>
    <w:rsid w:val="00113018"/>
    <w:rsid w:val="001135E8"/>
    <w:rsid w:val="00114645"/>
    <w:rsid w:val="00115203"/>
    <w:rsid w:val="001166C2"/>
    <w:rsid w:val="001200A8"/>
    <w:rsid w:val="00121627"/>
    <w:rsid w:val="00121AB2"/>
    <w:rsid w:val="00121ABE"/>
    <w:rsid w:val="0012244A"/>
    <w:rsid w:val="00123672"/>
    <w:rsid w:val="00124040"/>
    <w:rsid w:val="0012571D"/>
    <w:rsid w:val="00125EF8"/>
    <w:rsid w:val="001266E6"/>
    <w:rsid w:val="00126B0C"/>
    <w:rsid w:val="00127973"/>
    <w:rsid w:val="0013085B"/>
    <w:rsid w:val="001342CE"/>
    <w:rsid w:val="00134BBE"/>
    <w:rsid w:val="00134CA9"/>
    <w:rsid w:val="0013505E"/>
    <w:rsid w:val="001366AC"/>
    <w:rsid w:val="00136C8D"/>
    <w:rsid w:val="001401D5"/>
    <w:rsid w:val="001405C4"/>
    <w:rsid w:val="0014069C"/>
    <w:rsid w:val="00141E25"/>
    <w:rsid w:val="001426B1"/>
    <w:rsid w:val="00143D89"/>
    <w:rsid w:val="0014424F"/>
    <w:rsid w:val="00144486"/>
    <w:rsid w:val="00144C2C"/>
    <w:rsid w:val="00145A9F"/>
    <w:rsid w:val="00146204"/>
    <w:rsid w:val="001467D3"/>
    <w:rsid w:val="0014709C"/>
    <w:rsid w:val="00147FE6"/>
    <w:rsid w:val="00150110"/>
    <w:rsid w:val="0015023B"/>
    <w:rsid w:val="00150B66"/>
    <w:rsid w:val="00151B00"/>
    <w:rsid w:val="00152D6A"/>
    <w:rsid w:val="00155412"/>
    <w:rsid w:val="001562DD"/>
    <w:rsid w:val="00156AE5"/>
    <w:rsid w:val="00160062"/>
    <w:rsid w:val="0016114D"/>
    <w:rsid w:val="0016223E"/>
    <w:rsid w:val="0016278A"/>
    <w:rsid w:val="00162929"/>
    <w:rsid w:val="00163B40"/>
    <w:rsid w:val="00163CDC"/>
    <w:rsid w:val="00164B86"/>
    <w:rsid w:val="0016691C"/>
    <w:rsid w:val="0016750F"/>
    <w:rsid w:val="00167EA2"/>
    <w:rsid w:val="00172FAF"/>
    <w:rsid w:val="001736EE"/>
    <w:rsid w:val="0017375E"/>
    <w:rsid w:val="00175476"/>
    <w:rsid w:val="00176D74"/>
    <w:rsid w:val="00176F2B"/>
    <w:rsid w:val="001774D0"/>
    <w:rsid w:val="00181605"/>
    <w:rsid w:val="001821FD"/>
    <w:rsid w:val="00183691"/>
    <w:rsid w:val="001842A9"/>
    <w:rsid w:val="00184AEA"/>
    <w:rsid w:val="00184BD1"/>
    <w:rsid w:val="0018501A"/>
    <w:rsid w:val="001866EC"/>
    <w:rsid w:val="001876BB"/>
    <w:rsid w:val="001923DB"/>
    <w:rsid w:val="001923FD"/>
    <w:rsid w:val="001933ED"/>
    <w:rsid w:val="00193844"/>
    <w:rsid w:val="00193DB7"/>
    <w:rsid w:val="00193FDD"/>
    <w:rsid w:val="0019480C"/>
    <w:rsid w:val="001963C9"/>
    <w:rsid w:val="001965D0"/>
    <w:rsid w:val="00197FB2"/>
    <w:rsid w:val="001A148F"/>
    <w:rsid w:val="001A3057"/>
    <w:rsid w:val="001A30B5"/>
    <w:rsid w:val="001A353F"/>
    <w:rsid w:val="001A3F52"/>
    <w:rsid w:val="001A4CB2"/>
    <w:rsid w:val="001A6103"/>
    <w:rsid w:val="001A6E06"/>
    <w:rsid w:val="001A7735"/>
    <w:rsid w:val="001A7CEB"/>
    <w:rsid w:val="001B0E3B"/>
    <w:rsid w:val="001B2019"/>
    <w:rsid w:val="001B20A4"/>
    <w:rsid w:val="001B6897"/>
    <w:rsid w:val="001B6B53"/>
    <w:rsid w:val="001B6E9C"/>
    <w:rsid w:val="001B77FD"/>
    <w:rsid w:val="001B7B52"/>
    <w:rsid w:val="001C0125"/>
    <w:rsid w:val="001C0942"/>
    <w:rsid w:val="001C48A2"/>
    <w:rsid w:val="001C4B03"/>
    <w:rsid w:val="001C4B05"/>
    <w:rsid w:val="001C4EE2"/>
    <w:rsid w:val="001C6BD4"/>
    <w:rsid w:val="001C7784"/>
    <w:rsid w:val="001D0A05"/>
    <w:rsid w:val="001D106E"/>
    <w:rsid w:val="001D2BD4"/>
    <w:rsid w:val="001D36A4"/>
    <w:rsid w:val="001D4641"/>
    <w:rsid w:val="001D5B75"/>
    <w:rsid w:val="001D64EE"/>
    <w:rsid w:val="001D66FC"/>
    <w:rsid w:val="001D6938"/>
    <w:rsid w:val="001D712A"/>
    <w:rsid w:val="001D7B2F"/>
    <w:rsid w:val="001D7F94"/>
    <w:rsid w:val="001E00D1"/>
    <w:rsid w:val="001E18FB"/>
    <w:rsid w:val="001E6742"/>
    <w:rsid w:val="001F3109"/>
    <w:rsid w:val="001F34AE"/>
    <w:rsid w:val="001F53D4"/>
    <w:rsid w:val="001F57C9"/>
    <w:rsid w:val="001F589C"/>
    <w:rsid w:val="001F5C3E"/>
    <w:rsid w:val="001F5C6C"/>
    <w:rsid w:val="001F79D1"/>
    <w:rsid w:val="00200C3F"/>
    <w:rsid w:val="002019F5"/>
    <w:rsid w:val="00202834"/>
    <w:rsid w:val="00203C70"/>
    <w:rsid w:val="0020433F"/>
    <w:rsid w:val="00204539"/>
    <w:rsid w:val="00205BEA"/>
    <w:rsid w:val="00206989"/>
    <w:rsid w:val="002069FF"/>
    <w:rsid w:val="002102B5"/>
    <w:rsid w:val="002102F9"/>
    <w:rsid w:val="00210360"/>
    <w:rsid w:val="0021072E"/>
    <w:rsid w:val="00211323"/>
    <w:rsid w:val="00211DA6"/>
    <w:rsid w:val="002125F1"/>
    <w:rsid w:val="002148E1"/>
    <w:rsid w:val="0021592C"/>
    <w:rsid w:val="00216E9E"/>
    <w:rsid w:val="00217FD7"/>
    <w:rsid w:val="00223818"/>
    <w:rsid w:val="00224C8F"/>
    <w:rsid w:val="002250E7"/>
    <w:rsid w:val="0022558C"/>
    <w:rsid w:val="002277BC"/>
    <w:rsid w:val="00227867"/>
    <w:rsid w:val="002321FF"/>
    <w:rsid w:val="00233526"/>
    <w:rsid w:val="00233E5F"/>
    <w:rsid w:val="00233EEA"/>
    <w:rsid w:val="00235641"/>
    <w:rsid w:val="00241AD9"/>
    <w:rsid w:val="00242C1A"/>
    <w:rsid w:val="0024304D"/>
    <w:rsid w:val="00243157"/>
    <w:rsid w:val="002457A6"/>
    <w:rsid w:val="00247834"/>
    <w:rsid w:val="0025163A"/>
    <w:rsid w:val="00251F22"/>
    <w:rsid w:val="00252FA5"/>
    <w:rsid w:val="00254478"/>
    <w:rsid w:val="00255178"/>
    <w:rsid w:val="00255B8C"/>
    <w:rsid w:val="00257045"/>
    <w:rsid w:val="00257157"/>
    <w:rsid w:val="00261418"/>
    <w:rsid w:val="00261ABC"/>
    <w:rsid w:val="00264377"/>
    <w:rsid w:val="0026465F"/>
    <w:rsid w:val="002646E0"/>
    <w:rsid w:val="002656F7"/>
    <w:rsid w:val="002669DF"/>
    <w:rsid w:val="0026730D"/>
    <w:rsid w:val="002676C3"/>
    <w:rsid w:val="00267B0B"/>
    <w:rsid w:val="00272CB8"/>
    <w:rsid w:val="002740EC"/>
    <w:rsid w:val="002748F4"/>
    <w:rsid w:val="00276421"/>
    <w:rsid w:val="002809E6"/>
    <w:rsid w:val="00280A2F"/>
    <w:rsid w:val="00281B9E"/>
    <w:rsid w:val="00281C9A"/>
    <w:rsid w:val="002829F3"/>
    <w:rsid w:val="00287B9D"/>
    <w:rsid w:val="00287CA8"/>
    <w:rsid w:val="002915FB"/>
    <w:rsid w:val="002925A8"/>
    <w:rsid w:val="002926E7"/>
    <w:rsid w:val="00292784"/>
    <w:rsid w:val="002929E2"/>
    <w:rsid w:val="002945EB"/>
    <w:rsid w:val="0029605D"/>
    <w:rsid w:val="00296506"/>
    <w:rsid w:val="00296C31"/>
    <w:rsid w:val="002A147F"/>
    <w:rsid w:val="002A1941"/>
    <w:rsid w:val="002A1F97"/>
    <w:rsid w:val="002A5DE3"/>
    <w:rsid w:val="002A631F"/>
    <w:rsid w:val="002A6BC0"/>
    <w:rsid w:val="002A6C25"/>
    <w:rsid w:val="002A72DD"/>
    <w:rsid w:val="002A7BEE"/>
    <w:rsid w:val="002B1C58"/>
    <w:rsid w:val="002B1DF5"/>
    <w:rsid w:val="002B2451"/>
    <w:rsid w:val="002B282C"/>
    <w:rsid w:val="002B36F8"/>
    <w:rsid w:val="002B39B9"/>
    <w:rsid w:val="002B4060"/>
    <w:rsid w:val="002B4B2B"/>
    <w:rsid w:val="002B5CFC"/>
    <w:rsid w:val="002B5DE2"/>
    <w:rsid w:val="002B6C86"/>
    <w:rsid w:val="002B6E78"/>
    <w:rsid w:val="002C117C"/>
    <w:rsid w:val="002C1942"/>
    <w:rsid w:val="002C280A"/>
    <w:rsid w:val="002C2F89"/>
    <w:rsid w:val="002C3312"/>
    <w:rsid w:val="002C3CFD"/>
    <w:rsid w:val="002C58F4"/>
    <w:rsid w:val="002C5A7B"/>
    <w:rsid w:val="002C75E4"/>
    <w:rsid w:val="002D2D94"/>
    <w:rsid w:val="002D2EC2"/>
    <w:rsid w:val="002D4072"/>
    <w:rsid w:val="002D43AA"/>
    <w:rsid w:val="002D4B5B"/>
    <w:rsid w:val="002D747F"/>
    <w:rsid w:val="002E4049"/>
    <w:rsid w:val="002E517C"/>
    <w:rsid w:val="002E74C2"/>
    <w:rsid w:val="002F01FF"/>
    <w:rsid w:val="002F0C04"/>
    <w:rsid w:val="002F1960"/>
    <w:rsid w:val="002F1C3A"/>
    <w:rsid w:val="002F23C0"/>
    <w:rsid w:val="002F2A01"/>
    <w:rsid w:val="002F4786"/>
    <w:rsid w:val="002F64C2"/>
    <w:rsid w:val="002F67FD"/>
    <w:rsid w:val="002F7611"/>
    <w:rsid w:val="002F7EA8"/>
    <w:rsid w:val="0030254A"/>
    <w:rsid w:val="00302D36"/>
    <w:rsid w:val="00303180"/>
    <w:rsid w:val="00303479"/>
    <w:rsid w:val="003042C4"/>
    <w:rsid w:val="003047F0"/>
    <w:rsid w:val="0030486E"/>
    <w:rsid w:val="003072F5"/>
    <w:rsid w:val="0031098F"/>
    <w:rsid w:val="003114BE"/>
    <w:rsid w:val="00311DDE"/>
    <w:rsid w:val="00311E45"/>
    <w:rsid w:val="00312C18"/>
    <w:rsid w:val="00312CA3"/>
    <w:rsid w:val="00316DD1"/>
    <w:rsid w:val="00316F04"/>
    <w:rsid w:val="0032013C"/>
    <w:rsid w:val="003220BB"/>
    <w:rsid w:val="00322174"/>
    <w:rsid w:val="003221A1"/>
    <w:rsid w:val="00323709"/>
    <w:rsid w:val="003301BE"/>
    <w:rsid w:val="00331D12"/>
    <w:rsid w:val="00333723"/>
    <w:rsid w:val="00333A2D"/>
    <w:rsid w:val="003352E6"/>
    <w:rsid w:val="003364FD"/>
    <w:rsid w:val="00336961"/>
    <w:rsid w:val="00337953"/>
    <w:rsid w:val="0034045C"/>
    <w:rsid w:val="00341C51"/>
    <w:rsid w:val="00341EE4"/>
    <w:rsid w:val="00341F29"/>
    <w:rsid w:val="0034208F"/>
    <w:rsid w:val="003429AF"/>
    <w:rsid w:val="003446B1"/>
    <w:rsid w:val="003466C1"/>
    <w:rsid w:val="003467B4"/>
    <w:rsid w:val="003473C4"/>
    <w:rsid w:val="00347AC2"/>
    <w:rsid w:val="003503FA"/>
    <w:rsid w:val="00351847"/>
    <w:rsid w:val="00352B55"/>
    <w:rsid w:val="0035359C"/>
    <w:rsid w:val="00354957"/>
    <w:rsid w:val="00354FE0"/>
    <w:rsid w:val="00355D40"/>
    <w:rsid w:val="00357340"/>
    <w:rsid w:val="00360358"/>
    <w:rsid w:val="00361640"/>
    <w:rsid w:val="00362B11"/>
    <w:rsid w:val="00363C9A"/>
    <w:rsid w:val="00365E88"/>
    <w:rsid w:val="00367430"/>
    <w:rsid w:val="00367778"/>
    <w:rsid w:val="0036778D"/>
    <w:rsid w:val="00370044"/>
    <w:rsid w:val="00371793"/>
    <w:rsid w:val="0037399F"/>
    <w:rsid w:val="00373BD7"/>
    <w:rsid w:val="00373D91"/>
    <w:rsid w:val="0037788D"/>
    <w:rsid w:val="0038074A"/>
    <w:rsid w:val="00380919"/>
    <w:rsid w:val="00382903"/>
    <w:rsid w:val="003829FD"/>
    <w:rsid w:val="003837EE"/>
    <w:rsid w:val="0038393D"/>
    <w:rsid w:val="003848D8"/>
    <w:rsid w:val="00384BA1"/>
    <w:rsid w:val="00384FA9"/>
    <w:rsid w:val="00385365"/>
    <w:rsid w:val="003854D1"/>
    <w:rsid w:val="00386C06"/>
    <w:rsid w:val="00386EC7"/>
    <w:rsid w:val="003907BB"/>
    <w:rsid w:val="0039193D"/>
    <w:rsid w:val="00391D2D"/>
    <w:rsid w:val="00391F05"/>
    <w:rsid w:val="0039333D"/>
    <w:rsid w:val="00393EEB"/>
    <w:rsid w:val="0039578F"/>
    <w:rsid w:val="003960D0"/>
    <w:rsid w:val="00396559"/>
    <w:rsid w:val="00396810"/>
    <w:rsid w:val="003978A9"/>
    <w:rsid w:val="003A3562"/>
    <w:rsid w:val="003A35FD"/>
    <w:rsid w:val="003A4714"/>
    <w:rsid w:val="003A49E3"/>
    <w:rsid w:val="003A6EB0"/>
    <w:rsid w:val="003A72E6"/>
    <w:rsid w:val="003A78F7"/>
    <w:rsid w:val="003B0A3B"/>
    <w:rsid w:val="003B166B"/>
    <w:rsid w:val="003B24B6"/>
    <w:rsid w:val="003B35F4"/>
    <w:rsid w:val="003B4301"/>
    <w:rsid w:val="003B4AD3"/>
    <w:rsid w:val="003B56F3"/>
    <w:rsid w:val="003B5F41"/>
    <w:rsid w:val="003B700D"/>
    <w:rsid w:val="003B7B4B"/>
    <w:rsid w:val="003C07AC"/>
    <w:rsid w:val="003C0E37"/>
    <w:rsid w:val="003C25FF"/>
    <w:rsid w:val="003C41C2"/>
    <w:rsid w:val="003C554B"/>
    <w:rsid w:val="003C639A"/>
    <w:rsid w:val="003D2E33"/>
    <w:rsid w:val="003D3338"/>
    <w:rsid w:val="003D53CB"/>
    <w:rsid w:val="003D6E22"/>
    <w:rsid w:val="003E10F1"/>
    <w:rsid w:val="003E3813"/>
    <w:rsid w:val="003E40A3"/>
    <w:rsid w:val="003E495D"/>
    <w:rsid w:val="003E5169"/>
    <w:rsid w:val="003E545A"/>
    <w:rsid w:val="003E54AA"/>
    <w:rsid w:val="003E5D46"/>
    <w:rsid w:val="003E5F56"/>
    <w:rsid w:val="003E6873"/>
    <w:rsid w:val="003F013D"/>
    <w:rsid w:val="003F20A4"/>
    <w:rsid w:val="003F304D"/>
    <w:rsid w:val="003F3A97"/>
    <w:rsid w:val="003F70A8"/>
    <w:rsid w:val="00402A1E"/>
    <w:rsid w:val="00403F0E"/>
    <w:rsid w:val="004041D9"/>
    <w:rsid w:val="00404B46"/>
    <w:rsid w:val="004052D9"/>
    <w:rsid w:val="00405861"/>
    <w:rsid w:val="00406CE7"/>
    <w:rsid w:val="00410DB4"/>
    <w:rsid w:val="00411CE0"/>
    <w:rsid w:val="00417925"/>
    <w:rsid w:val="00417CD1"/>
    <w:rsid w:val="00420710"/>
    <w:rsid w:val="00420C96"/>
    <w:rsid w:val="0042143B"/>
    <w:rsid w:val="00421652"/>
    <w:rsid w:val="00422121"/>
    <w:rsid w:val="004224CB"/>
    <w:rsid w:val="00422B82"/>
    <w:rsid w:val="00422D90"/>
    <w:rsid w:val="004245AC"/>
    <w:rsid w:val="00424830"/>
    <w:rsid w:val="00424DCD"/>
    <w:rsid w:val="004260D6"/>
    <w:rsid w:val="00426386"/>
    <w:rsid w:val="0042663F"/>
    <w:rsid w:val="00427A9C"/>
    <w:rsid w:val="00431579"/>
    <w:rsid w:val="00431E0B"/>
    <w:rsid w:val="004320C4"/>
    <w:rsid w:val="0043246E"/>
    <w:rsid w:val="0043339B"/>
    <w:rsid w:val="004338C1"/>
    <w:rsid w:val="00433AF1"/>
    <w:rsid w:val="004345AC"/>
    <w:rsid w:val="004358EA"/>
    <w:rsid w:val="0043670B"/>
    <w:rsid w:val="0043674E"/>
    <w:rsid w:val="00436D4F"/>
    <w:rsid w:val="00440935"/>
    <w:rsid w:val="004413AE"/>
    <w:rsid w:val="004420C1"/>
    <w:rsid w:val="00442101"/>
    <w:rsid w:val="00442286"/>
    <w:rsid w:val="00442531"/>
    <w:rsid w:val="00442DF8"/>
    <w:rsid w:val="004432FD"/>
    <w:rsid w:val="00446B99"/>
    <w:rsid w:val="00446C87"/>
    <w:rsid w:val="0044727F"/>
    <w:rsid w:val="00447D70"/>
    <w:rsid w:val="00447F13"/>
    <w:rsid w:val="00450C9B"/>
    <w:rsid w:val="0045145B"/>
    <w:rsid w:val="00451475"/>
    <w:rsid w:val="0045229E"/>
    <w:rsid w:val="00453A5B"/>
    <w:rsid w:val="00455AC7"/>
    <w:rsid w:val="0045715B"/>
    <w:rsid w:val="004578B8"/>
    <w:rsid w:val="004578EF"/>
    <w:rsid w:val="004608CF"/>
    <w:rsid w:val="0046319F"/>
    <w:rsid w:val="00463E73"/>
    <w:rsid w:val="00463ECD"/>
    <w:rsid w:val="004656A6"/>
    <w:rsid w:val="00465BDF"/>
    <w:rsid w:val="00466136"/>
    <w:rsid w:val="004671FE"/>
    <w:rsid w:val="004672BE"/>
    <w:rsid w:val="00467922"/>
    <w:rsid w:val="00467A4B"/>
    <w:rsid w:val="004712F2"/>
    <w:rsid w:val="004725CE"/>
    <w:rsid w:val="004731CE"/>
    <w:rsid w:val="00474453"/>
    <w:rsid w:val="00475D02"/>
    <w:rsid w:val="00475E12"/>
    <w:rsid w:val="00476326"/>
    <w:rsid w:val="0048056F"/>
    <w:rsid w:val="00480A97"/>
    <w:rsid w:val="00483105"/>
    <w:rsid w:val="0048317F"/>
    <w:rsid w:val="004838B8"/>
    <w:rsid w:val="00483E0E"/>
    <w:rsid w:val="004846BC"/>
    <w:rsid w:val="00484CEA"/>
    <w:rsid w:val="004856FD"/>
    <w:rsid w:val="0048665D"/>
    <w:rsid w:val="004871B7"/>
    <w:rsid w:val="004872FC"/>
    <w:rsid w:val="00487A76"/>
    <w:rsid w:val="00487EEA"/>
    <w:rsid w:val="004908DC"/>
    <w:rsid w:val="004919D4"/>
    <w:rsid w:val="0049222D"/>
    <w:rsid w:val="0049282A"/>
    <w:rsid w:val="00493206"/>
    <w:rsid w:val="00493F28"/>
    <w:rsid w:val="004942D9"/>
    <w:rsid w:val="004951D7"/>
    <w:rsid w:val="0049553D"/>
    <w:rsid w:val="004955B8"/>
    <w:rsid w:val="00496195"/>
    <w:rsid w:val="00496449"/>
    <w:rsid w:val="00496C92"/>
    <w:rsid w:val="004A0476"/>
    <w:rsid w:val="004A05D0"/>
    <w:rsid w:val="004A1EE3"/>
    <w:rsid w:val="004A2579"/>
    <w:rsid w:val="004A2780"/>
    <w:rsid w:val="004A370C"/>
    <w:rsid w:val="004A3CD6"/>
    <w:rsid w:val="004A4A66"/>
    <w:rsid w:val="004A5067"/>
    <w:rsid w:val="004A66FB"/>
    <w:rsid w:val="004B2A5E"/>
    <w:rsid w:val="004B3A1B"/>
    <w:rsid w:val="004B4623"/>
    <w:rsid w:val="004B483C"/>
    <w:rsid w:val="004B77A6"/>
    <w:rsid w:val="004B79DF"/>
    <w:rsid w:val="004C3838"/>
    <w:rsid w:val="004C3D47"/>
    <w:rsid w:val="004C70FC"/>
    <w:rsid w:val="004C7C94"/>
    <w:rsid w:val="004D29FC"/>
    <w:rsid w:val="004D3D26"/>
    <w:rsid w:val="004D42F4"/>
    <w:rsid w:val="004D4EDE"/>
    <w:rsid w:val="004D559B"/>
    <w:rsid w:val="004D639A"/>
    <w:rsid w:val="004D64DF"/>
    <w:rsid w:val="004E0E24"/>
    <w:rsid w:val="004E1378"/>
    <w:rsid w:val="004E379B"/>
    <w:rsid w:val="004E4EFC"/>
    <w:rsid w:val="004E5573"/>
    <w:rsid w:val="004E6056"/>
    <w:rsid w:val="004E6204"/>
    <w:rsid w:val="004E6E8E"/>
    <w:rsid w:val="004F13C6"/>
    <w:rsid w:val="004F154D"/>
    <w:rsid w:val="004F2DED"/>
    <w:rsid w:val="004F35A9"/>
    <w:rsid w:val="004F3F10"/>
    <w:rsid w:val="00500089"/>
    <w:rsid w:val="005002DD"/>
    <w:rsid w:val="00501591"/>
    <w:rsid w:val="005018A8"/>
    <w:rsid w:val="00501C1D"/>
    <w:rsid w:val="00501F9F"/>
    <w:rsid w:val="00502599"/>
    <w:rsid w:val="005025FE"/>
    <w:rsid w:val="005033B5"/>
    <w:rsid w:val="0050365E"/>
    <w:rsid w:val="00505FEB"/>
    <w:rsid w:val="0050608D"/>
    <w:rsid w:val="00506AC3"/>
    <w:rsid w:val="00507071"/>
    <w:rsid w:val="005103C4"/>
    <w:rsid w:val="00510796"/>
    <w:rsid w:val="00511CD5"/>
    <w:rsid w:val="0051372C"/>
    <w:rsid w:val="00520541"/>
    <w:rsid w:val="0052209C"/>
    <w:rsid w:val="00523532"/>
    <w:rsid w:val="00523EAD"/>
    <w:rsid w:val="005245E4"/>
    <w:rsid w:val="00525E06"/>
    <w:rsid w:val="005268DF"/>
    <w:rsid w:val="00526A98"/>
    <w:rsid w:val="00526CAD"/>
    <w:rsid w:val="005273E0"/>
    <w:rsid w:val="00527CF6"/>
    <w:rsid w:val="00530A02"/>
    <w:rsid w:val="00530A2E"/>
    <w:rsid w:val="00530B99"/>
    <w:rsid w:val="00531192"/>
    <w:rsid w:val="005313D8"/>
    <w:rsid w:val="00531D9E"/>
    <w:rsid w:val="00531EF1"/>
    <w:rsid w:val="005324CF"/>
    <w:rsid w:val="005326AB"/>
    <w:rsid w:val="00532866"/>
    <w:rsid w:val="00532F57"/>
    <w:rsid w:val="00533822"/>
    <w:rsid w:val="00535780"/>
    <w:rsid w:val="005369BD"/>
    <w:rsid w:val="00536E6E"/>
    <w:rsid w:val="005373FA"/>
    <w:rsid w:val="00537BB6"/>
    <w:rsid w:val="00540503"/>
    <w:rsid w:val="00540B5A"/>
    <w:rsid w:val="00541163"/>
    <w:rsid w:val="005449D6"/>
    <w:rsid w:val="00544AE0"/>
    <w:rsid w:val="00546327"/>
    <w:rsid w:val="005468A2"/>
    <w:rsid w:val="00546E4B"/>
    <w:rsid w:val="00550BD9"/>
    <w:rsid w:val="00550C5C"/>
    <w:rsid w:val="00551619"/>
    <w:rsid w:val="00551E2E"/>
    <w:rsid w:val="00553993"/>
    <w:rsid w:val="00556A29"/>
    <w:rsid w:val="00557346"/>
    <w:rsid w:val="005577B3"/>
    <w:rsid w:val="005578AF"/>
    <w:rsid w:val="00557CC9"/>
    <w:rsid w:val="00560182"/>
    <w:rsid w:val="0056050E"/>
    <w:rsid w:val="00561759"/>
    <w:rsid w:val="005622DF"/>
    <w:rsid w:val="00562B01"/>
    <w:rsid w:val="00564136"/>
    <w:rsid w:val="00564B6D"/>
    <w:rsid w:val="005658E5"/>
    <w:rsid w:val="005659BF"/>
    <w:rsid w:val="00565F83"/>
    <w:rsid w:val="00567D67"/>
    <w:rsid w:val="005702D3"/>
    <w:rsid w:val="005705E1"/>
    <w:rsid w:val="00570994"/>
    <w:rsid w:val="005718A2"/>
    <w:rsid w:val="00571DB9"/>
    <w:rsid w:val="00572B18"/>
    <w:rsid w:val="00573374"/>
    <w:rsid w:val="00574C30"/>
    <w:rsid w:val="00575BCB"/>
    <w:rsid w:val="00576286"/>
    <w:rsid w:val="0057659A"/>
    <w:rsid w:val="00576B8D"/>
    <w:rsid w:val="0057772B"/>
    <w:rsid w:val="00580855"/>
    <w:rsid w:val="00580D0D"/>
    <w:rsid w:val="00580E39"/>
    <w:rsid w:val="00580FB5"/>
    <w:rsid w:val="00581803"/>
    <w:rsid w:val="005818DD"/>
    <w:rsid w:val="00582748"/>
    <w:rsid w:val="00583CD2"/>
    <w:rsid w:val="00584A36"/>
    <w:rsid w:val="005873FD"/>
    <w:rsid w:val="0058773F"/>
    <w:rsid w:val="00587CBD"/>
    <w:rsid w:val="00590BEC"/>
    <w:rsid w:val="00590EF6"/>
    <w:rsid w:val="00593728"/>
    <w:rsid w:val="00594086"/>
    <w:rsid w:val="005948B4"/>
    <w:rsid w:val="00595623"/>
    <w:rsid w:val="005965B0"/>
    <w:rsid w:val="0059664C"/>
    <w:rsid w:val="005A03FE"/>
    <w:rsid w:val="005A25B5"/>
    <w:rsid w:val="005A2A5F"/>
    <w:rsid w:val="005A4B5E"/>
    <w:rsid w:val="005A52F1"/>
    <w:rsid w:val="005A5F5B"/>
    <w:rsid w:val="005A62B4"/>
    <w:rsid w:val="005A65A6"/>
    <w:rsid w:val="005B0C62"/>
    <w:rsid w:val="005B17BC"/>
    <w:rsid w:val="005B3381"/>
    <w:rsid w:val="005B4CC5"/>
    <w:rsid w:val="005B5D4A"/>
    <w:rsid w:val="005B6961"/>
    <w:rsid w:val="005B6A56"/>
    <w:rsid w:val="005C0D7A"/>
    <w:rsid w:val="005C19DA"/>
    <w:rsid w:val="005C58B1"/>
    <w:rsid w:val="005C5EC4"/>
    <w:rsid w:val="005C773C"/>
    <w:rsid w:val="005D007C"/>
    <w:rsid w:val="005D0395"/>
    <w:rsid w:val="005D2CA3"/>
    <w:rsid w:val="005D312B"/>
    <w:rsid w:val="005D4089"/>
    <w:rsid w:val="005E0089"/>
    <w:rsid w:val="005E0396"/>
    <w:rsid w:val="005E0A65"/>
    <w:rsid w:val="005E13CA"/>
    <w:rsid w:val="005E14E9"/>
    <w:rsid w:val="005E1594"/>
    <w:rsid w:val="005E1CEC"/>
    <w:rsid w:val="005E33C8"/>
    <w:rsid w:val="005E34CA"/>
    <w:rsid w:val="005E3A50"/>
    <w:rsid w:val="005E5ED8"/>
    <w:rsid w:val="005E63D0"/>
    <w:rsid w:val="005E64DE"/>
    <w:rsid w:val="005E7027"/>
    <w:rsid w:val="005F1E9B"/>
    <w:rsid w:val="005F270B"/>
    <w:rsid w:val="005F33D8"/>
    <w:rsid w:val="005F38C4"/>
    <w:rsid w:val="005F4180"/>
    <w:rsid w:val="005F5997"/>
    <w:rsid w:val="005F5DB5"/>
    <w:rsid w:val="005F6C7B"/>
    <w:rsid w:val="005F7921"/>
    <w:rsid w:val="006014F2"/>
    <w:rsid w:val="00601A35"/>
    <w:rsid w:val="006023F0"/>
    <w:rsid w:val="00605219"/>
    <w:rsid w:val="00605D67"/>
    <w:rsid w:val="00605D82"/>
    <w:rsid w:val="00606003"/>
    <w:rsid w:val="00607D6A"/>
    <w:rsid w:val="00610439"/>
    <w:rsid w:val="00610BE8"/>
    <w:rsid w:val="00612B6B"/>
    <w:rsid w:val="006131C8"/>
    <w:rsid w:val="006141EC"/>
    <w:rsid w:val="00615BAA"/>
    <w:rsid w:val="00615FDE"/>
    <w:rsid w:val="00616800"/>
    <w:rsid w:val="006176B3"/>
    <w:rsid w:val="00620216"/>
    <w:rsid w:val="00620265"/>
    <w:rsid w:val="00620517"/>
    <w:rsid w:val="0062061F"/>
    <w:rsid w:val="00621AA8"/>
    <w:rsid w:val="00621CC3"/>
    <w:rsid w:val="006226C2"/>
    <w:rsid w:val="0062342B"/>
    <w:rsid w:val="006234F5"/>
    <w:rsid w:val="00623C7B"/>
    <w:rsid w:val="00625B7C"/>
    <w:rsid w:val="00625E69"/>
    <w:rsid w:val="00630536"/>
    <w:rsid w:val="00630DE4"/>
    <w:rsid w:val="006323BA"/>
    <w:rsid w:val="0063244D"/>
    <w:rsid w:val="0063253B"/>
    <w:rsid w:val="00632715"/>
    <w:rsid w:val="00632D1F"/>
    <w:rsid w:val="00633EF2"/>
    <w:rsid w:val="0063445C"/>
    <w:rsid w:val="00634587"/>
    <w:rsid w:val="00635070"/>
    <w:rsid w:val="00635AE8"/>
    <w:rsid w:val="00636B57"/>
    <w:rsid w:val="0064089D"/>
    <w:rsid w:val="00642A5E"/>
    <w:rsid w:val="00642BA5"/>
    <w:rsid w:val="00643DF1"/>
    <w:rsid w:val="006441B6"/>
    <w:rsid w:val="006468BE"/>
    <w:rsid w:val="00646F77"/>
    <w:rsid w:val="00647385"/>
    <w:rsid w:val="00651219"/>
    <w:rsid w:val="006515DD"/>
    <w:rsid w:val="00651FBA"/>
    <w:rsid w:val="00653113"/>
    <w:rsid w:val="00655606"/>
    <w:rsid w:val="00655F2D"/>
    <w:rsid w:val="0065613B"/>
    <w:rsid w:val="00656AA3"/>
    <w:rsid w:val="00657806"/>
    <w:rsid w:val="00657A45"/>
    <w:rsid w:val="00657C22"/>
    <w:rsid w:val="00660472"/>
    <w:rsid w:val="00660D91"/>
    <w:rsid w:val="00661812"/>
    <w:rsid w:val="006621A1"/>
    <w:rsid w:val="0066414B"/>
    <w:rsid w:val="006673F3"/>
    <w:rsid w:val="00667761"/>
    <w:rsid w:val="006705C7"/>
    <w:rsid w:val="006711EF"/>
    <w:rsid w:val="00671ACF"/>
    <w:rsid w:val="00671E29"/>
    <w:rsid w:val="00673DB6"/>
    <w:rsid w:val="006743C7"/>
    <w:rsid w:val="00675B5A"/>
    <w:rsid w:val="00676687"/>
    <w:rsid w:val="006767E0"/>
    <w:rsid w:val="0067723A"/>
    <w:rsid w:val="00677956"/>
    <w:rsid w:val="00680AE2"/>
    <w:rsid w:val="006818BF"/>
    <w:rsid w:val="00682001"/>
    <w:rsid w:val="006824DC"/>
    <w:rsid w:val="00685139"/>
    <w:rsid w:val="006853C5"/>
    <w:rsid w:val="00686D5F"/>
    <w:rsid w:val="00691036"/>
    <w:rsid w:val="00691755"/>
    <w:rsid w:val="00692D1A"/>
    <w:rsid w:val="00693965"/>
    <w:rsid w:val="00693BD7"/>
    <w:rsid w:val="00694551"/>
    <w:rsid w:val="00695F37"/>
    <w:rsid w:val="0069748D"/>
    <w:rsid w:val="00697AE6"/>
    <w:rsid w:val="006A099B"/>
    <w:rsid w:val="006A1661"/>
    <w:rsid w:val="006A1C2C"/>
    <w:rsid w:val="006A1DBB"/>
    <w:rsid w:val="006A1E14"/>
    <w:rsid w:val="006A2A6F"/>
    <w:rsid w:val="006A348E"/>
    <w:rsid w:val="006A4034"/>
    <w:rsid w:val="006A4206"/>
    <w:rsid w:val="006A652A"/>
    <w:rsid w:val="006A6B53"/>
    <w:rsid w:val="006B008A"/>
    <w:rsid w:val="006B33B3"/>
    <w:rsid w:val="006B62AC"/>
    <w:rsid w:val="006B6556"/>
    <w:rsid w:val="006B68F0"/>
    <w:rsid w:val="006B7B8E"/>
    <w:rsid w:val="006C0759"/>
    <w:rsid w:val="006C0D3D"/>
    <w:rsid w:val="006C0F4D"/>
    <w:rsid w:val="006C1BE5"/>
    <w:rsid w:val="006C2B2A"/>
    <w:rsid w:val="006C6813"/>
    <w:rsid w:val="006C7A05"/>
    <w:rsid w:val="006C7B8A"/>
    <w:rsid w:val="006D2BA6"/>
    <w:rsid w:val="006D3E00"/>
    <w:rsid w:val="006D405E"/>
    <w:rsid w:val="006D41D9"/>
    <w:rsid w:val="006D5EC2"/>
    <w:rsid w:val="006D60D4"/>
    <w:rsid w:val="006D627E"/>
    <w:rsid w:val="006D6473"/>
    <w:rsid w:val="006D7365"/>
    <w:rsid w:val="006D77C0"/>
    <w:rsid w:val="006E03EB"/>
    <w:rsid w:val="006E28A5"/>
    <w:rsid w:val="006E37A2"/>
    <w:rsid w:val="006E794A"/>
    <w:rsid w:val="006F0539"/>
    <w:rsid w:val="006F0957"/>
    <w:rsid w:val="006F0DBF"/>
    <w:rsid w:val="006F2672"/>
    <w:rsid w:val="006F2E87"/>
    <w:rsid w:val="006F3903"/>
    <w:rsid w:val="006F4A59"/>
    <w:rsid w:val="006F726E"/>
    <w:rsid w:val="006F7B1D"/>
    <w:rsid w:val="007008F9"/>
    <w:rsid w:val="007009CD"/>
    <w:rsid w:val="00700C1B"/>
    <w:rsid w:val="00700E39"/>
    <w:rsid w:val="007010F1"/>
    <w:rsid w:val="007012E7"/>
    <w:rsid w:val="00702156"/>
    <w:rsid w:val="007022DC"/>
    <w:rsid w:val="00702DC3"/>
    <w:rsid w:val="007030B7"/>
    <w:rsid w:val="007036B3"/>
    <w:rsid w:val="00703B00"/>
    <w:rsid w:val="00703BAB"/>
    <w:rsid w:val="00706B41"/>
    <w:rsid w:val="00707B21"/>
    <w:rsid w:val="00707F80"/>
    <w:rsid w:val="007133B8"/>
    <w:rsid w:val="00713957"/>
    <w:rsid w:val="00713CE4"/>
    <w:rsid w:val="0071457F"/>
    <w:rsid w:val="00715ADC"/>
    <w:rsid w:val="00716E22"/>
    <w:rsid w:val="007171D2"/>
    <w:rsid w:val="007206BC"/>
    <w:rsid w:val="00723FFE"/>
    <w:rsid w:val="00724222"/>
    <w:rsid w:val="007256F6"/>
    <w:rsid w:val="00725F65"/>
    <w:rsid w:val="00727060"/>
    <w:rsid w:val="00727505"/>
    <w:rsid w:val="00727F05"/>
    <w:rsid w:val="00730599"/>
    <w:rsid w:val="00730C0D"/>
    <w:rsid w:val="0073162D"/>
    <w:rsid w:val="00731DF7"/>
    <w:rsid w:val="00736243"/>
    <w:rsid w:val="0073770F"/>
    <w:rsid w:val="0074070D"/>
    <w:rsid w:val="0074086D"/>
    <w:rsid w:val="00740F66"/>
    <w:rsid w:val="007418F4"/>
    <w:rsid w:val="00742105"/>
    <w:rsid w:val="00742376"/>
    <w:rsid w:val="00742D47"/>
    <w:rsid w:val="00743ECE"/>
    <w:rsid w:val="0074456D"/>
    <w:rsid w:val="0074562C"/>
    <w:rsid w:val="007457C9"/>
    <w:rsid w:val="00745AAA"/>
    <w:rsid w:val="00746817"/>
    <w:rsid w:val="007472D3"/>
    <w:rsid w:val="00747420"/>
    <w:rsid w:val="007501AD"/>
    <w:rsid w:val="007524B5"/>
    <w:rsid w:val="00752602"/>
    <w:rsid w:val="0075369E"/>
    <w:rsid w:val="00753EDA"/>
    <w:rsid w:val="007551F6"/>
    <w:rsid w:val="00755C84"/>
    <w:rsid w:val="0075705A"/>
    <w:rsid w:val="00757397"/>
    <w:rsid w:val="007607DB"/>
    <w:rsid w:val="0076092D"/>
    <w:rsid w:val="007614F7"/>
    <w:rsid w:val="00762EB1"/>
    <w:rsid w:val="0076302A"/>
    <w:rsid w:val="007637F5"/>
    <w:rsid w:val="00764920"/>
    <w:rsid w:val="00765474"/>
    <w:rsid w:val="007659C0"/>
    <w:rsid w:val="00765EE8"/>
    <w:rsid w:val="00766520"/>
    <w:rsid w:val="00770FC3"/>
    <w:rsid w:val="00774146"/>
    <w:rsid w:val="0077424D"/>
    <w:rsid w:val="007745D0"/>
    <w:rsid w:val="00774FB7"/>
    <w:rsid w:val="00777742"/>
    <w:rsid w:val="00777D68"/>
    <w:rsid w:val="00777F0E"/>
    <w:rsid w:val="007816A2"/>
    <w:rsid w:val="00781E25"/>
    <w:rsid w:val="007821AC"/>
    <w:rsid w:val="007822F1"/>
    <w:rsid w:val="0078388C"/>
    <w:rsid w:val="00784B3F"/>
    <w:rsid w:val="0079057F"/>
    <w:rsid w:val="007918B9"/>
    <w:rsid w:val="00793275"/>
    <w:rsid w:val="00796296"/>
    <w:rsid w:val="007971EC"/>
    <w:rsid w:val="00797F79"/>
    <w:rsid w:val="007A19D4"/>
    <w:rsid w:val="007A1E4B"/>
    <w:rsid w:val="007A22C9"/>
    <w:rsid w:val="007A3AC0"/>
    <w:rsid w:val="007A54E6"/>
    <w:rsid w:val="007A55CC"/>
    <w:rsid w:val="007A5EAB"/>
    <w:rsid w:val="007A6096"/>
    <w:rsid w:val="007A754C"/>
    <w:rsid w:val="007B0619"/>
    <w:rsid w:val="007B278C"/>
    <w:rsid w:val="007B292D"/>
    <w:rsid w:val="007B32A5"/>
    <w:rsid w:val="007B351D"/>
    <w:rsid w:val="007B3BDC"/>
    <w:rsid w:val="007B4774"/>
    <w:rsid w:val="007B4AD5"/>
    <w:rsid w:val="007B5AC7"/>
    <w:rsid w:val="007B67DF"/>
    <w:rsid w:val="007B6BCF"/>
    <w:rsid w:val="007B71D1"/>
    <w:rsid w:val="007B7878"/>
    <w:rsid w:val="007C013B"/>
    <w:rsid w:val="007C019B"/>
    <w:rsid w:val="007C0D78"/>
    <w:rsid w:val="007C0E35"/>
    <w:rsid w:val="007C1D6B"/>
    <w:rsid w:val="007C37F3"/>
    <w:rsid w:val="007C5709"/>
    <w:rsid w:val="007D0210"/>
    <w:rsid w:val="007D08CD"/>
    <w:rsid w:val="007D2151"/>
    <w:rsid w:val="007D27A1"/>
    <w:rsid w:val="007D3CA9"/>
    <w:rsid w:val="007D3F24"/>
    <w:rsid w:val="007D451F"/>
    <w:rsid w:val="007D4F3B"/>
    <w:rsid w:val="007D5619"/>
    <w:rsid w:val="007D5B84"/>
    <w:rsid w:val="007D5D09"/>
    <w:rsid w:val="007E09BD"/>
    <w:rsid w:val="007E1113"/>
    <w:rsid w:val="007E1E15"/>
    <w:rsid w:val="007E30F4"/>
    <w:rsid w:val="007E3D4B"/>
    <w:rsid w:val="007E42CC"/>
    <w:rsid w:val="007E4FE9"/>
    <w:rsid w:val="007E5CAF"/>
    <w:rsid w:val="007E6567"/>
    <w:rsid w:val="007E7526"/>
    <w:rsid w:val="007E76AF"/>
    <w:rsid w:val="007E78F0"/>
    <w:rsid w:val="007E795B"/>
    <w:rsid w:val="007E7CD5"/>
    <w:rsid w:val="007F04AA"/>
    <w:rsid w:val="007F1263"/>
    <w:rsid w:val="007F1486"/>
    <w:rsid w:val="007F1CCE"/>
    <w:rsid w:val="007F2217"/>
    <w:rsid w:val="007F2C4E"/>
    <w:rsid w:val="007F3FA2"/>
    <w:rsid w:val="007F4FEF"/>
    <w:rsid w:val="007F510F"/>
    <w:rsid w:val="007F5293"/>
    <w:rsid w:val="007F65A6"/>
    <w:rsid w:val="007F7E12"/>
    <w:rsid w:val="00800C34"/>
    <w:rsid w:val="00800E09"/>
    <w:rsid w:val="00801E59"/>
    <w:rsid w:val="00802C3A"/>
    <w:rsid w:val="00803213"/>
    <w:rsid w:val="00803BB3"/>
    <w:rsid w:val="00803D39"/>
    <w:rsid w:val="00804E09"/>
    <w:rsid w:val="00805458"/>
    <w:rsid w:val="008067BF"/>
    <w:rsid w:val="00807074"/>
    <w:rsid w:val="008075BE"/>
    <w:rsid w:val="0081168F"/>
    <w:rsid w:val="0081199B"/>
    <w:rsid w:val="008137CD"/>
    <w:rsid w:val="00814C6D"/>
    <w:rsid w:val="00814DAD"/>
    <w:rsid w:val="00815463"/>
    <w:rsid w:val="0081751C"/>
    <w:rsid w:val="00820106"/>
    <w:rsid w:val="00820507"/>
    <w:rsid w:val="008213F0"/>
    <w:rsid w:val="00821972"/>
    <w:rsid w:val="00822571"/>
    <w:rsid w:val="0082257C"/>
    <w:rsid w:val="00823DD8"/>
    <w:rsid w:val="008249A2"/>
    <w:rsid w:val="00826276"/>
    <w:rsid w:val="00826C47"/>
    <w:rsid w:val="008303AD"/>
    <w:rsid w:val="00833E4C"/>
    <w:rsid w:val="00834267"/>
    <w:rsid w:val="00834AD9"/>
    <w:rsid w:val="00836BC2"/>
    <w:rsid w:val="00837720"/>
    <w:rsid w:val="00840600"/>
    <w:rsid w:val="008429E0"/>
    <w:rsid w:val="008431D9"/>
    <w:rsid w:val="008457B9"/>
    <w:rsid w:val="00846757"/>
    <w:rsid w:val="008467F7"/>
    <w:rsid w:val="00847D3A"/>
    <w:rsid w:val="0085031F"/>
    <w:rsid w:val="00850426"/>
    <w:rsid w:val="00850651"/>
    <w:rsid w:val="00850A86"/>
    <w:rsid w:val="00851246"/>
    <w:rsid w:val="00851850"/>
    <w:rsid w:val="0085439A"/>
    <w:rsid w:val="00854B6C"/>
    <w:rsid w:val="00854F26"/>
    <w:rsid w:val="0085775C"/>
    <w:rsid w:val="00857942"/>
    <w:rsid w:val="00860023"/>
    <w:rsid w:val="008600B8"/>
    <w:rsid w:val="008622A3"/>
    <w:rsid w:val="0086269A"/>
    <w:rsid w:val="00863FE3"/>
    <w:rsid w:val="008647DA"/>
    <w:rsid w:val="00865579"/>
    <w:rsid w:val="008656CE"/>
    <w:rsid w:val="00865723"/>
    <w:rsid w:val="00870D27"/>
    <w:rsid w:val="008727A5"/>
    <w:rsid w:val="008731B2"/>
    <w:rsid w:val="00880F5A"/>
    <w:rsid w:val="0088273D"/>
    <w:rsid w:val="00882884"/>
    <w:rsid w:val="00882C72"/>
    <w:rsid w:val="00883767"/>
    <w:rsid w:val="00884083"/>
    <w:rsid w:val="008844CA"/>
    <w:rsid w:val="00884D5C"/>
    <w:rsid w:val="00884F05"/>
    <w:rsid w:val="008870C8"/>
    <w:rsid w:val="008910A5"/>
    <w:rsid w:val="0089138E"/>
    <w:rsid w:val="008916E6"/>
    <w:rsid w:val="008922E1"/>
    <w:rsid w:val="0089266E"/>
    <w:rsid w:val="00892837"/>
    <w:rsid w:val="00893AFD"/>
    <w:rsid w:val="00893D60"/>
    <w:rsid w:val="00894A62"/>
    <w:rsid w:val="00894D76"/>
    <w:rsid w:val="00895860"/>
    <w:rsid w:val="008964DE"/>
    <w:rsid w:val="008966C0"/>
    <w:rsid w:val="00896A6E"/>
    <w:rsid w:val="008974B0"/>
    <w:rsid w:val="00897DF7"/>
    <w:rsid w:val="00897F4D"/>
    <w:rsid w:val="008A54C2"/>
    <w:rsid w:val="008A56DA"/>
    <w:rsid w:val="008A68E0"/>
    <w:rsid w:val="008A702D"/>
    <w:rsid w:val="008B0393"/>
    <w:rsid w:val="008B0595"/>
    <w:rsid w:val="008B19C2"/>
    <w:rsid w:val="008B3F74"/>
    <w:rsid w:val="008B4687"/>
    <w:rsid w:val="008B477B"/>
    <w:rsid w:val="008B4A92"/>
    <w:rsid w:val="008B4C71"/>
    <w:rsid w:val="008B4EF4"/>
    <w:rsid w:val="008B5AA2"/>
    <w:rsid w:val="008B64CA"/>
    <w:rsid w:val="008B6597"/>
    <w:rsid w:val="008B731D"/>
    <w:rsid w:val="008B7F21"/>
    <w:rsid w:val="008C112F"/>
    <w:rsid w:val="008C1D12"/>
    <w:rsid w:val="008C260E"/>
    <w:rsid w:val="008C32C3"/>
    <w:rsid w:val="008C330C"/>
    <w:rsid w:val="008C33EB"/>
    <w:rsid w:val="008C3B18"/>
    <w:rsid w:val="008C45F6"/>
    <w:rsid w:val="008C48A9"/>
    <w:rsid w:val="008C5AB5"/>
    <w:rsid w:val="008C64DA"/>
    <w:rsid w:val="008D0BF1"/>
    <w:rsid w:val="008D262A"/>
    <w:rsid w:val="008D36A2"/>
    <w:rsid w:val="008D3F04"/>
    <w:rsid w:val="008D41FE"/>
    <w:rsid w:val="008D4921"/>
    <w:rsid w:val="008D5318"/>
    <w:rsid w:val="008D59FE"/>
    <w:rsid w:val="008D5C5E"/>
    <w:rsid w:val="008D6406"/>
    <w:rsid w:val="008D64F7"/>
    <w:rsid w:val="008D7081"/>
    <w:rsid w:val="008D74D6"/>
    <w:rsid w:val="008D79EA"/>
    <w:rsid w:val="008D7A3C"/>
    <w:rsid w:val="008D7AD9"/>
    <w:rsid w:val="008E1A3C"/>
    <w:rsid w:val="008E2B6B"/>
    <w:rsid w:val="008E2EC7"/>
    <w:rsid w:val="008E3942"/>
    <w:rsid w:val="008E4D6D"/>
    <w:rsid w:val="008E538E"/>
    <w:rsid w:val="008E6346"/>
    <w:rsid w:val="008E689B"/>
    <w:rsid w:val="008E6DB6"/>
    <w:rsid w:val="008F0B62"/>
    <w:rsid w:val="008F15E8"/>
    <w:rsid w:val="008F1E35"/>
    <w:rsid w:val="008F2532"/>
    <w:rsid w:val="008F2FF7"/>
    <w:rsid w:val="008F35CE"/>
    <w:rsid w:val="008F3D37"/>
    <w:rsid w:val="008F4C69"/>
    <w:rsid w:val="008F4FDC"/>
    <w:rsid w:val="008F53FD"/>
    <w:rsid w:val="008F63A1"/>
    <w:rsid w:val="008F6E2F"/>
    <w:rsid w:val="00900FBE"/>
    <w:rsid w:val="00901663"/>
    <w:rsid w:val="00902A8D"/>
    <w:rsid w:val="009030EF"/>
    <w:rsid w:val="00903B0B"/>
    <w:rsid w:val="00904FE6"/>
    <w:rsid w:val="009056C7"/>
    <w:rsid w:val="00905820"/>
    <w:rsid w:val="00905F06"/>
    <w:rsid w:val="00906A37"/>
    <w:rsid w:val="00906EA9"/>
    <w:rsid w:val="009070C9"/>
    <w:rsid w:val="00907F39"/>
    <w:rsid w:val="00907FA5"/>
    <w:rsid w:val="0091081E"/>
    <w:rsid w:val="00912809"/>
    <w:rsid w:val="009137DA"/>
    <w:rsid w:val="009146DB"/>
    <w:rsid w:val="00914D28"/>
    <w:rsid w:val="00914FAA"/>
    <w:rsid w:val="0091501E"/>
    <w:rsid w:val="0091565D"/>
    <w:rsid w:val="00916C7E"/>
    <w:rsid w:val="00920BF6"/>
    <w:rsid w:val="009216C7"/>
    <w:rsid w:val="00923EE1"/>
    <w:rsid w:val="0092422F"/>
    <w:rsid w:val="0092424C"/>
    <w:rsid w:val="009250A9"/>
    <w:rsid w:val="00925ECC"/>
    <w:rsid w:val="00926897"/>
    <w:rsid w:val="0092768A"/>
    <w:rsid w:val="009309C9"/>
    <w:rsid w:val="0093180A"/>
    <w:rsid w:val="0093187A"/>
    <w:rsid w:val="00932068"/>
    <w:rsid w:val="00932216"/>
    <w:rsid w:val="0093670B"/>
    <w:rsid w:val="009369FA"/>
    <w:rsid w:val="00937AD3"/>
    <w:rsid w:val="00940A32"/>
    <w:rsid w:val="00940BBC"/>
    <w:rsid w:val="00941B3C"/>
    <w:rsid w:val="00942812"/>
    <w:rsid w:val="00944C71"/>
    <w:rsid w:val="00945BFB"/>
    <w:rsid w:val="00950B06"/>
    <w:rsid w:val="00951223"/>
    <w:rsid w:val="009531DB"/>
    <w:rsid w:val="009532DE"/>
    <w:rsid w:val="0095384C"/>
    <w:rsid w:val="0095429F"/>
    <w:rsid w:val="00956270"/>
    <w:rsid w:val="00956AAB"/>
    <w:rsid w:val="00960153"/>
    <w:rsid w:val="00960158"/>
    <w:rsid w:val="00960FBD"/>
    <w:rsid w:val="009616F6"/>
    <w:rsid w:val="00961A52"/>
    <w:rsid w:val="00961A7B"/>
    <w:rsid w:val="00962120"/>
    <w:rsid w:val="00962434"/>
    <w:rsid w:val="00962EF8"/>
    <w:rsid w:val="00963C19"/>
    <w:rsid w:val="00965168"/>
    <w:rsid w:val="0096586E"/>
    <w:rsid w:val="00967832"/>
    <w:rsid w:val="0097196B"/>
    <w:rsid w:val="00971A2E"/>
    <w:rsid w:val="00971AA5"/>
    <w:rsid w:val="0097273E"/>
    <w:rsid w:val="00972A0F"/>
    <w:rsid w:val="00972CD6"/>
    <w:rsid w:val="00973CD3"/>
    <w:rsid w:val="009747F4"/>
    <w:rsid w:val="00974CFD"/>
    <w:rsid w:val="00975F64"/>
    <w:rsid w:val="00976EC7"/>
    <w:rsid w:val="00977E03"/>
    <w:rsid w:val="009817CF"/>
    <w:rsid w:val="00981F80"/>
    <w:rsid w:val="009827F1"/>
    <w:rsid w:val="00982EB1"/>
    <w:rsid w:val="009836BE"/>
    <w:rsid w:val="00983714"/>
    <w:rsid w:val="00984B09"/>
    <w:rsid w:val="00985B6A"/>
    <w:rsid w:val="00990A90"/>
    <w:rsid w:val="00990FF2"/>
    <w:rsid w:val="009946AB"/>
    <w:rsid w:val="00996062"/>
    <w:rsid w:val="00997A28"/>
    <w:rsid w:val="009A20DA"/>
    <w:rsid w:val="009A276E"/>
    <w:rsid w:val="009A4134"/>
    <w:rsid w:val="009A4EF6"/>
    <w:rsid w:val="009A5010"/>
    <w:rsid w:val="009A5C58"/>
    <w:rsid w:val="009A6AFD"/>
    <w:rsid w:val="009A6DCE"/>
    <w:rsid w:val="009B091B"/>
    <w:rsid w:val="009B18D0"/>
    <w:rsid w:val="009B219D"/>
    <w:rsid w:val="009B2CA3"/>
    <w:rsid w:val="009B3732"/>
    <w:rsid w:val="009B4B10"/>
    <w:rsid w:val="009B56FD"/>
    <w:rsid w:val="009B75D6"/>
    <w:rsid w:val="009C0793"/>
    <w:rsid w:val="009C173C"/>
    <w:rsid w:val="009C1BC2"/>
    <w:rsid w:val="009C1EF1"/>
    <w:rsid w:val="009C205F"/>
    <w:rsid w:val="009C3562"/>
    <w:rsid w:val="009C47E1"/>
    <w:rsid w:val="009C6DD0"/>
    <w:rsid w:val="009C6F05"/>
    <w:rsid w:val="009C7DB4"/>
    <w:rsid w:val="009D2D60"/>
    <w:rsid w:val="009D38A0"/>
    <w:rsid w:val="009D44D7"/>
    <w:rsid w:val="009D4551"/>
    <w:rsid w:val="009D644C"/>
    <w:rsid w:val="009D6AF5"/>
    <w:rsid w:val="009D6DE4"/>
    <w:rsid w:val="009D7C1C"/>
    <w:rsid w:val="009E021F"/>
    <w:rsid w:val="009E0FD4"/>
    <w:rsid w:val="009E30D4"/>
    <w:rsid w:val="009E4515"/>
    <w:rsid w:val="009E5D7A"/>
    <w:rsid w:val="009E75EC"/>
    <w:rsid w:val="009F14B3"/>
    <w:rsid w:val="009F285D"/>
    <w:rsid w:val="009F39D0"/>
    <w:rsid w:val="009F3C9F"/>
    <w:rsid w:val="009F4DE9"/>
    <w:rsid w:val="009F5CE1"/>
    <w:rsid w:val="009F69AC"/>
    <w:rsid w:val="009F7F9D"/>
    <w:rsid w:val="00A0007F"/>
    <w:rsid w:val="00A00428"/>
    <w:rsid w:val="00A0136A"/>
    <w:rsid w:val="00A01392"/>
    <w:rsid w:val="00A0145A"/>
    <w:rsid w:val="00A02E71"/>
    <w:rsid w:val="00A03294"/>
    <w:rsid w:val="00A053E1"/>
    <w:rsid w:val="00A05CAA"/>
    <w:rsid w:val="00A074D9"/>
    <w:rsid w:val="00A10591"/>
    <w:rsid w:val="00A10CAC"/>
    <w:rsid w:val="00A110C1"/>
    <w:rsid w:val="00A11DFD"/>
    <w:rsid w:val="00A1445E"/>
    <w:rsid w:val="00A1486C"/>
    <w:rsid w:val="00A151B3"/>
    <w:rsid w:val="00A16A8C"/>
    <w:rsid w:val="00A16D4C"/>
    <w:rsid w:val="00A20C6A"/>
    <w:rsid w:val="00A22F94"/>
    <w:rsid w:val="00A23263"/>
    <w:rsid w:val="00A23903"/>
    <w:rsid w:val="00A2477D"/>
    <w:rsid w:val="00A25136"/>
    <w:rsid w:val="00A27A07"/>
    <w:rsid w:val="00A303A7"/>
    <w:rsid w:val="00A337BC"/>
    <w:rsid w:val="00A339E7"/>
    <w:rsid w:val="00A34522"/>
    <w:rsid w:val="00A34A06"/>
    <w:rsid w:val="00A357E6"/>
    <w:rsid w:val="00A36EF7"/>
    <w:rsid w:val="00A36FEA"/>
    <w:rsid w:val="00A37A1D"/>
    <w:rsid w:val="00A37A2C"/>
    <w:rsid w:val="00A40B94"/>
    <w:rsid w:val="00A41E97"/>
    <w:rsid w:val="00A442AE"/>
    <w:rsid w:val="00A4446B"/>
    <w:rsid w:val="00A44E7A"/>
    <w:rsid w:val="00A45D38"/>
    <w:rsid w:val="00A462B1"/>
    <w:rsid w:val="00A47DEB"/>
    <w:rsid w:val="00A50655"/>
    <w:rsid w:val="00A50BB2"/>
    <w:rsid w:val="00A50CFA"/>
    <w:rsid w:val="00A51733"/>
    <w:rsid w:val="00A51FD1"/>
    <w:rsid w:val="00A52B12"/>
    <w:rsid w:val="00A534A8"/>
    <w:rsid w:val="00A537E1"/>
    <w:rsid w:val="00A5444A"/>
    <w:rsid w:val="00A54558"/>
    <w:rsid w:val="00A551AD"/>
    <w:rsid w:val="00A556A9"/>
    <w:rsid w:val="00A5629A"/>
    <w:rsid w:val="00A568C5"/>
    <w:rsid w:val="00A60E41"/>
    <w:rsid w:val="00A613E3"/>
    <w:rsid w:val="00A61E00"/>
    <w:rsid w:val="00A625EB"/>
    <w:rsid w:val="00A66739"/>
    <w:rsid w:val="00A70443"/>
    <w:rsid w:val="00A71292"/>
    <w:rsid w:val="00A714C6"/>
    <w:rsid w:val="00A71C4B"/>
    <w:rsid w:val="00A71F33"/>
    <w:rsid w:val="00A73B7C"/>
    <w:rsid w:val="00A73BF0"/>
    <w:rsid w:val="00A73DD2"/>
    <w:rsid w:val="00A73F38"/>
    <w:rsid w:val="00A742D7"/>
    <w:rsid w:val="00A7432C"/>
    <w:rsid w:val="00A749DD"/>
    <w:rsid w:val="00A75790"/>
    <w:rsid w:val="00A75A4E"/>
    <w:rsid w:val="00A7671A"/>
    <w:rsid w:val="00A77A09"/>
    <w:rsid w:val="00A807E0"/>
    <w:rsid w:val="00A80AF7"/>
    <w:rsid w:val="00A81A24"/>
    <w:rsid w:val="00A82672"/>
    <w:rsid w:val="00A835E6"/>
    <w:rsid w:val="00A83A11"/>
    <w:rsid w:val="00A8421A"/>
    <w:rsid w:val="00A84688"/>
    <w:rsid w:val="00A84825"/>
    <w:rsid w:val="00A84C90"/>
    <w:rsid w:val="00A8534C"/>
    <w:rsid w:val="00A85F40"/>
    <w:rsid w:val="00A85FF9"/>
    <w:rsid w:val="00A863B7"/>
    <w:rsid w:val="00A879D0"/>
    <w:rsid w:val="00A87A2B"/>
    <w:rsid w:val="00A90F0C"/>
    <w:rsid w:val="00A917C3"/>
    <w:rsid w:val="00A92609"/>
    <w:rsid w:val="00A92A83"/>
    <w:rsid w:val="00A93135"/>
    <w:rsid w:val="00A93554"/>
    <w:rsid w:val="00A938D8"/>
    <w:rsid w:val="00A93C36"/>
    <w:rsid w:val="00A94B1A"/>
    <w:rsid w:val="00A9739A"/>
    <w:rsid w:val="00A978EC"/>
    <w:rsid w:val="00A979F8"/>
    <w:rsid w:val="00AA0327"/>
    <w:rsid w:val="00AA0C0C"/>
    <w:rsid w:val="00AA3D37"/>
    <w:rsid w:val="00AA402A"/>
    <w:rsid w:val="00AA571B"/>
    <w:rsid w:val="00AA5998"/>
    <w:rsid w:val="00AA6368"/>
    <w:rsid w:val="00AA6666"/>
    <w:rsid w:val="00AA7661"/>
    <w:rsid w:val="00AB096C"/>
    <w:rsid w:val="00AB2BCE"/>
    <w:rsid w:val="00AB37C7"/>
    <w:rsid w:val="00AB3D21"/>
    <w:rsid w:val="00AB40F6"/>
    <w:rsid w:val="00AB5069"/>
    <w:rsid w:val="00AB5C92"/>
    <w:rsid w:val="00AB642F"/>
    <w:rsid w:val="00AB7BFC"/>
    <w:rsid w:val="00AC0834"/>
    <w:rsid w:val="00AC110F"/>
    <w:rsid w:val="00AC2800"/>
    <w:rsid w:val="00AC5339"/>
    <w:rsid w:val="00AC6272"/>
    <w:rsid w:val="00AC6328"/>
    <w:rsid w:val="00AC6F05"/>
    <w:rsid w:val="00AD01D7"/>
    <w:rsid w:val="00AD0E71"/>
    <w:rsid w:val="00AD1F0B"/>
    <w:rsid w:val="00AD34CC"/>
    <w:rsid w:val="00AD5594"/>
    <w:rsid w:val="00AD59CB"/>
    <w:rsid w:val="00AE00B4"/>
    <w:rsid w:val="00AE1DB8"/>
    <w:rsid w:val="00AE3FA1"/>
    <w:rsid w:val="00AE6F70"/>
    <w:rsid w:val="00AE726D"/>
    <w:rsid w:val="00AE7844"/>
    <w:rsid w:val="00AE7EDC"/>
    <w:rsid w:val="00AF0C4F"/>
    <w:rsid w:val="00AF17DC"/>
    <w:rsid w:val="00AF3DAB"/>
    <w:rsid w:val="00AF3FB5"/>
    <w:rsid w:val="00AF486A"/>
    <w:rsid w:val="00AF62CE"/>
    <w:rsid w:val="00AF676F"/>
    <w:rsid w:val="00AF6A5E"/>
    <w:rsid w:val="00AF6E84"/>
    <w:rsid w:val="00AF6EAE"/>
    <w:rsid w:val="00B002FC"/>
    <w:rsid w:val="00B0096F"/>
    <w:rsid w:val="00B00AE3"/>
    <w:rsid w:val="00B00AE6"/>
    <w:rsid w:val="00B00E6F"/>
    <w:rsid w:val="00B01169"/>
    <w:rsid w:val="00B0179D"/>
    <w:rsid w:val="00B01F30"/>
    <w:rsid w:val="00B04685"/>
    <w:rsid w:val="00B05C1B"/>
    <w:rsid w:val="00B05EC4"/>
    <w:rsid w:val="00B073CD"/>
    <w:rsid w:val="00B101BB"/>
    <w:rsid w:val="00B11894"/>
    <w:rsid w:val="00B129B1"/>
    <w:rsid w:val="00B12CBC"/>
    <w:rsid w:val="00B144F8"/>
    <w:rsid w:val="00B154CB"/>
    <w:rsid w:val="00B168EE"/>
    <w:rsid w:val="00B17C13"/>
    <w:rsid w:val="00B212BB"/>
    <w:rsid w:val="00B21AA7"/>
    <w:rsid w:val="00B24175"/>
    <w:rsid w:val="00B24783"/>
    <w:rsid w:val="00B2521A"/>
    <w:rsid w:val="00B25380"/>
    <w:rsid w:val="00B26147"/>
    <w:rsid w:val="00B26FFD"/>
    <w:rsid w:val="00B2723B"/>
    <w:rsid w:val="00B279B8"/>
    <w:rsid w:val="00B30D05"/>
    <w:rsid w:val="00B332FD"/>
    <w:rsid w:val="00B3439B"/>
    <w:rsid w:val="00B345F1"/>
    <w:rsid w:val="00B349B6"/>
    <w:rsid w:val="00B352AF"/>
    <w:rsid w:val="00B35973"/>
    <w:rsid w:val="00B36CB1"/>
    <w:rsid w:val="00B37062"/>
    <w:rsid w:val="00B37419"/>
    <w:rsid w:val="00B40421"/>
    <w:rsid w:val="00B41FE9"/>
    <w:rsid w:val="00B42550"/>
    <w:rsid w:val="00B43714"/>
    <w:rsid w:val="00B45FDB"/>
    <w:rsid w:val="00B4613D"/>
    <w:rsid w:val="00B478C5"/>
    <w:rsid w:val="00B50185"/>
    <w:rsid w:val="00B50E4D"/>
    <w:rsid w:val="00B51F76"/>
    <w:rsid w:val="00B53F57"/>
    <w:rsid w:val="00B549B6"/>
    <w:rsid w:val="00B54E5B"/>
    <w:rsid w:val="00B54F6A"/>
    <w:rsid w:val="00B55286"/>
    <w:rsid w:val="00B55E21"/>
    <w:rsid w:val="00B57110"/>
    <w:rsid w:val="00B57E43"/>
    <w:rsid w:val="00B603C5"/>
    <w:rsid w:val="00B60A45"/>
    <w:rsid w:val="00B61248"/>
    <w:rsid w:val="00B61636"/>
    <w:rsid w:val="00B61D6A"/>
    <w:rsid w:val="00B62202"/>
    <w:rsid w:val="00B63F4A"/>
    <w:rsid w:val="00B657AB"/>
    <w:rsid w:val="00B65B6D"/>
    <w:rsid w:val="00B6663A"/>
    <w:rsid w:val="00B70E4C"/>
    <w:rsid w:val="00B7340C"/>
    <w:rsid w:val="00B739A8"/>
    <w:rsid w:val="00B7442A"/>
    <w:rsid w:val="00B74E21"/>
    <w:rsid w:val="00B75EC2"/>
    <w:rsid w:val="00B76816"/>
    <w:rsid w:val="00B77641"/>
    <w:rsid w:val="00B80BE3"/>
    <w:rsid w:val="00B8125F"/>
    <w:rsid w:val="00B822C8"/>
    <w:rsid w:val="00B82461"/>
    <w:rsid w:val="00B85BF9"/>
    <w:rsid w:val="00B86F42"/>
    <w:rsid w:val="00B87587"/>
    <w:rsid w:val="00B909DD"/>
    <w:rsid w:val="00B91F4F"/>
    <w:rsid w:val="00B92136"/>
    <w:rsid w:val="00B93A3B"/>
    <w:rsid w:val="00B9455A"/>
    <w:rsid w:val="00B96BF7"/>
    <w:rsid w:val="00B96C39"/>
    <w:rsid w:val="00B9749B"/>
    <w:rsid w:val="00B9762E"/>
    <w:rsid w:val="00B97904"/>
    <w:rsid w:val="00B97C95"/>
    <w:rsid w:val="00BA0BEE"/>
    <w:rsid w:val="00BA1D4E"/>
    <w:rsid w:val="00BA2D5C"/>
    <w:rsid w:val="00BA3B6E"/>
    <w:rsid w:val="00BA4183"/>
    <w:rsid w:val="00BA47AB"/>
    <w:rsid w:val="00BA5CA4"/>
    <w:rsid w:val="00BA648A"/>
    <w:rsid w:val="00BA6CAA"/>
    <w:rsid w:val="00BB19A7"/>
    <w:rsid w:val="00BB1ECE"/>
    <w:rsid w:val="00BB28B4"/>
    <w:rsid w:val="00BB369A"/>
    <w:rsid w:val="00BB48AA"/>
    <w:rsid w:val="00BB5FD0"/>
    <w:rsid w:val="00BB60E8"/>
    <w:rsid w:val="00BB624B"/>
    <w:rsid w:val="00BB6406"/>
    <w:rsid w:val="00BB654F"/>
    <w:rsid w:val="00BC0320"/>
    <w:rsid w:val="00BC0FA8"/>
    <w:rsid w:val="00BC208F"/>
    <w:rsid w:val="00BC2E3C"/>
    <w:rsid w:val="00BC2E94"/>
    <w:rsid w:val="00BC49B6"/>
    <w:rsid w:val="00BC60A1"/>
    <w:rsid w:val="00BC6781"/>
    <w:rsid w:val="00BC6A1C"/>
    <w:rsid w:val="00BC7C0B"/>
    <w:rsid w:val="00BD300F"/>
    <w:rsid w:val="00BD522C"/>
    <w:rsid w:val="00BD5705"/>
    <w:rsid w:val="00BD68CB"/>
    <w:rsid w:val="00BD6A1C"/>
    <w:rsid w:val="00BD6CDC"/>
    <w:rsid w:val="00BD6E66"/>
    <w:rsid w:val="00BD7BAD"/>
    <w:rsid w:val="00BE0517"/>
    <w:rsid w:val="00BE1023"/>
    <w:rsid w:val="00BE160C"/>
    <w:rsid w:val="00BE17A2"/>
    <w:rsid w:val="00BE1A32"/>
    <w:rsid w:val="00BE2870"/>
    <w:rsid w:val="00BE2E8E"/>
    <w:rsid w:val="00BE4D40"/>
    <w:rsid w:val="00BE6A1F"/>
    <w:rsid w:val="00BE6F4A"/>
    <w:rsid w:val="00BF04FA"/>
    <w:rsid w:val="00BF1D7F"/>
    <w:rsid w:val="00BF28EB"/>
    <w:rsid w:val="00BF3D44"/>
    <w:rsid w:val="00BF4583"/>
    <w:rsid w:val="00BF60B3"/>
    <w:rsid w:val="00BF6D33"/>
    <w:rsid w:val="00C00680"/>
    <w:rsid w:val="00C01447"/>
    <w:rsid w:val="00C027C7"/>
    <w:rsid w:val="00C032A6"/>
    <w:rsid w:val="00C03615"/>
    <w:rsid w:val="00C03838"/>
    <w:rsid w:val="00C03D72"/>
    <w:rsid w:val="00C04076"/>
    <w:rsid w:val="00C04943"/>
    <w:rsid w:val="00C04DE9"/>
    <w:rsid w:val="00C07282"/>
    <w:rsid w:val="00C07416"/>
    <w:rsid w:val="00C0795E"/>
    <w:rsid w:val="00C11998"/>
    <w:rsid w:val="00C131DA"/>
    <w:rsid w:val="00C15851"/>
    <w:rsid w:val="00C170C0"/>
    <w:rsid w:val="00C174D2"/>
    <w:rsid w:val="00C1764C"/>
    <w:rsid w:val="00C217FD"/>
    <w:rsid w:val="00C2217B"/>
    <w:rsid w:val="00C23403"/>
    <w:rsid w:val="00C2348F"/>
    <w:rsid w:val="00C242D0"/>
    <w:rsid w:val="00C244C2"/>
    <w:rsid w:val="00C26804"/>
    <w:rsid w:val="00C26E0B"/>
    <w:rsid w:val="00C32DC2"/>
    <w:rsid w:val="00C347A8"/>
    <w:rsid w:val="00C34A0A"/>
    <w:rsid w:val="00C3513F"/>
    <w:rsid w:val="00C4078D"/>
    <w:rsid w:val="00C4098E"/>
    <w:rsid w:val="00C422A6"/>
    <w:rsid w:val="00C42DBB"/>
    <w:rsid w:val="00C45AF5"/>
    <w:rsid w:val="00C46869"/>
    <w:rsid w:val="00C47CE6"/>
    <w:rsid w:val="00C50806"/>
    <w:rsid w:val="00C51ABF"/>
    <w:rsid w:val="00C5436C"/>
    <w:rsid w:val="00C60480"/>
    <w:rsid w:val="00C608EE"/>
    <w:rsid w:val="00C61264"/>
    <w:rsid w:val="00C613C2"/>
    <w:rsid w:val="00C614CF"/>
    <w:rsid w:val="00C6315A"/>
    <w:rsid w:val="00C65733"/>
    <w:rsid w:val="00C65DBE"/>
    <w:rsid w:val="00C65FD2"/>
    <w:rsid w:val="00C660B1"/>
    <w:rsid w:val="00C671D3"/>
    <w:rsid w:val="00C7018E"/>
    <w:rsid w:val="00C7098F"/>
    <w:rsid w:val="00C7132A"/>
    <w:rsid w:val="00C7177E"/>
    <w:rsid w:val="00C718A8"/>
    <w:rsid w:val="00C71A44"/>
    <w:rsid w:val="00C726CD"/>
    <w:rsid w:val="00C727EB"/>
    <w:rsid w:val="00C73907"/>
    <w:rsid w:val="00C746A4"/>
    <w:rsid w:val="00C7495A"/>
    <w:rsid w:val="00C7569C"/>
    <w:rsid w:val="00C75A96"/>
    <w:rsid w:val="00C772C3"/>
    <w:rsid w:val="00C7736A"/>
    <w:rsid w:val="00C77476"/>
    <w:rsid w:val="00C7776F"/>
    <w:rsid w:val="00C77807"/>
    <w:rsid w:val="00C77FC2"/>
    <w:rsid w:val="00C8209B"/>
    <w:rsid w:val="00C821D2"/>
    <w:rsid w:val="00C82ABA"/>
    <w:rsid w:val="00C8447E"/>
    <w:rsid w:val="00C84763"/>
    <w:rsid w:val="00C856E6"/>
    <w:rsid w:val="00C85CF6"/>
    <w:rsid w:val="00C863F6"/>
    <w:rsid w:val="00C91975"/>
    <w:rsid w:val="00C93122"/>
    <w:rsid w:val="00C9373D"/>
    <w:rsid w:val="00C93D52"/>
    <w:rsid w:val="00C94AE4"/>
    <w:rsid w:val="00C952B9"/>
    <w:rsid w:val="00C95371"/>
    <w:rsid w:val="00C95E71"/>
    <w:rsid w:val="00C96F01"/>
    <w:rsid w:val="00C97F4A"/>
    <w:rsid w:val="00CA09CB"/>
    <w:rsid w:val="00CA0BCE"/>
    <w:rsid w:val="00CA1706"/>
    <w:rsid w:val="00CA28AD"/>
    <w:rsid w:val="00CA2C98"/>
    <w:rsid w:val="00CA3897"/>
    <w:rsid w:val="00CA67BE"/>
    <w:rsid w:val="00CA6F90"/>
    <w:rsid w:val="00CB0748"/>
    <w:rsid w:val="00CB0D94"/>
    <w:rsid w:val="00CB37BE"/>
    <w:rsid w:val="00CB53A9"/>
    <w:rsid w:val="00CB5AD0"/>
    <w:rsid w:val="00CB6A5D"/>
    <w:rsid w:val="00CB7159"/>
    <w:rsid w:val="00CB738A"/>
    <w:rsid w:val="00CB7606"/>
    <w:rsid w:val="00CB76D5"/>
    <w:rsid w:val="00CC311A"/>
    <w:rsid w:val="00CC5483"/>
    <w:rsid w:val="00CC5B9D"/>
    <w:rsid w:val="00CC651F"/>
    <w:rsid w:val="00CC749E"/>
    <w:rsid w:val="00CC7628"/>
    <w:rsid w:val="00CD2B15"/>
    <w:rsid w:val="00CD3423"/>
    <w:rsid w:val="00CD3BF1"/>
    <w:rsid w:val="00CD3C98"/>
    <w:rsid w:val="00CD4ADA"/>
    <w:rsid w:val="00CD52F1"/>
    <w:rsid w:val="00CE09B5"/>
    <w:rsid w:val="00CE0B89"/>
    <w:rsid w:val="00CE1496"/>
    <w:rsid w:val="00CE4E97"/>
    <w:rsid w:val="00CE7624"/>
    <w:rsid w:val="00CE79F4"/>
    <w:rsid w:val="00CE7C71"/>
    <w:rsid w:val="00CF0993"/>
    <w:rsid w:val="00CF19FC"/>
    <w:rsid w:val="00CF224F"/>
    <w:rsid w:val="00CF3C66"/>
    <w:rsid w:val="00CF3FEF"/>
    <w:rsid w:val="00CF5D48"/>
    <w:rsid w:val="00CF6954"/>
    <w:rsid w:val="00CF6AEC"/>
    <w:rsid w:val="00CF7335"/>
    <w:rsid w:val="00CF7FFA"/>
    <w:rsid w:val="00D01CA4"/>
    <w:rsid w:val="00D024A4"/>
    <w:rsid w:val="00D02611"/>
    <w:rsid w:val="00D02AA0"/>
    <w:rsid w:val="00D02B27"/>
    <w:rsid w:val="00D055B3"/>
    <w:rsid w:val="00D0578C"/>
    <w:rsid w:val="00D05EBB"/>
    <w:rsid w:val="00D06B04"/>
    <w:rsid w:val="00D07744"/>
    <w:rsid w:val="00D1013C"/>
    <w:rsid w:val="00D12223"/>
    <w:rsid w:val="00D12475"/>
    <w:rsid w:val="00D1513B"/>
    <w:rsid w:val="00D15199"/>
    <w:rsid w:val="00D151D7"/>
    <w:rsid w:val="00D16A94"/>
    <w:rsid w:val="00D20F99"/>
    <w:rsid w:val="00D2216C"/>
    <w:rsid w:val="00D22746"/>
    <w:rsid w:val="00D25D2B"/>
    <w:rsid w:val="00D2713D"/>
    <w:rsid w:val="00D275C6"/>
    <w:rsid w:val="00D27CAA"/>
    <w:rsid w:val="00D3032D"/>
    <w:rsid w:val="00D30FF5"/>
    <w:rsid w:val="00D32154"/>
    <w:rsid w:val="00D329ED"/>
    <w:rsid w:val="00D32A39"/>
    <w:rsid w:val="00D32D7F"/>
    <w:rsid w:val="00D330E9"/>
    <w:rsid w:val="00D33684"/>
    <w:rsid w:val="00D34050"/>
    <w:rsid w:val="00D36F51"/>
    <w:rsid w:val="00D37D18"/>
    <w:rsid w:val="00D40FBD"/>
    <w:rsid w:val="00D41D58"/>
    <w:rsid w:val="00D41EEA"/>
    <w:rsid w:val="00D4226E"/>
    <w:rsid w:val="00D45899"/>
    <w:rsid w:val="00D461A9"/>
    <w:rsid w:val="00D46556"/>
    <w:rsid w:val="00D470F4"/>
    <w:rsid w:val="00D4776C"/>
    <w:rsid w:val="00D47E62"/>
    <w:rsid w:val="00D5247B"/>
    <w:rsid w:val="00D5298B"/>
    <w:rsid w:val="00D54B29"/>
    <w:rsid w:val="00D54FCB"/>
    <w:rsid w:val="00D5532A"/>
    <w:rsid w:val="00D55FD5"/>
    <w:rsid w:val="00D56C36"/>
    <w:rsid w:val="00D56FDD"/>
    <w:rsid w:val="00D57582"/>
    <w:rsid w:val="00D60852"/>
    <w:rsid w:val="00D60857"/>
    <w:rsid w:val="00D60B99"/>
    <w:rsid w:val="00D61270"/>
    <w:rsid w:val="00D620D9"/>
    <w:rsid w:val="00D62237"/>
    <w:rsid w:val="00D669C8"/>
    <w:rsid w:val="00D711A5"/>
    <w:rsid w:val="00D7130A"/>
    <w:rsid w:val="00D736D6"/>
    <w:rsid w:val="00D73971"/>
    <w:rsid w:val="00D73EC5"/>
    <w:rsid w:val="00D74609"/>
    <w:rsid w:val="00D74B95"/>
    <w:rsid w:val="00D75461"/>
    <w:rsid w:val="00D75673"/>
    <w:rsid w:val="00D767E2"/>
    <w:rsid w:val="00D77764"/>
    <w:rsid w:val="00D803AB"/>
    <w:rsid w:val="00D81A63"/>
    <w:rsid w:val="00D8340C"/>
    <w:rsid w:val="00D8520C"/>
    <w:rsid w:val="00D85E63"/>
    <w:rsid w:val="00D8694B"/>
    <w:rsid w:val="00D86E06"/>
    <w:rsid w:val="00D87814"/>
    <w:rsid w:val="00D87E1B"/>
    <w:rsid w:val="00D94673"/>
    <w:rsid w:val="00D9496D"/>
    <w:rsid w:val="00D95E3D"/>
    <w:rsid w:val="00D95E8D"/>
    <w:rsid w:val="00D960E6"/>
    <w:rsid w:val="00D96485"/>
    <w:rsid w:val="00DA153C"/>
    <w:rsid w:val="00DA1EEB"/>
    <w:rsid w:val="00DA3432"/>
    <w:rsid w:val="00DA4E17"/>
    <w:rsid w:val="00DA6A7D"/>
    <w:rsid w:val="00DA7F44"/>
    <w:rsid w:val="00DB0F4C"/>
    <w:rsid w:val="00DB135C"/>
    <w:rsid w:val="00DB3B92"/>
    <w:rsid w:val="00DB4CFE"/>
    <w:rsid w:val="00DB6662"/>
    <w:rsid w:val="00DB7285"/>
    <w:rsid w:val="00DC01B4"/>
    <w:rsid w:val="00DC0E85"/>
    <w:rsid w:val="00DC113E"/>
    <w:rsid w:val="00DC143D"/>
    <w:rsid w:val="00DC1933"/>
    <w:rsid w:val="00DC36C5"/>
    <w:rsid w:val="00DC3B62"/>
    <w:rsid w:val="00DC4956"/>
    <w:rsid w:val="00DC5435"/>
    <w:rsid w:val="00DC5BB3"/>
    <w:rsid w:val="00DC6321"/>
    <w:rsid w:val="00DC64DF"/>
    <w:rsid w:val="00DC7948"/>
    <w:rsid w:val="00DC7E04"/>
    <w:rsid w:val="00DD02CB"/>
    <w:rsid w:val="00DD063D"/>
    <w:rsid w:val="00DD0C35"/>
    <w:rsid w:val="00DD0DC5"/>
    <w:rsid w:val="00DD0F20"/>
    <w:rsid w:val="00DD4DEA"/>
    <w:rsid w:val="00DD4E03"/>
    <w:rsid w:val="00DD4F43"/>
    <w:rsid w:val="00DD5D0F"/>
    <w:rsid w:val="00DD6055"/>
    <w:rsid w:val="00DD6768"/>
    <w:rsid w:val="00DD7273"/>
    <w:rsid w:val="00DD7895"/>
    <w:rsid w:val="00DE033B"/>
    <w:rsid w:val="00DE0A71"/>
    <w:rsid w:val="00DE13A0"/>
    <w:rsid w:val="00DE1C62"/>
    <w:rsid w:val="00DE275D"/>
    <w:rsid w:val="00DE50EC"/>
    <w:rsid w:val="00DE554C"/>
    <w:rsid w:val="00DE6C3E"/>
    <w:rsid w:val="00DF061C"/>
    <w:rsid w:val="00DF0C80"/>
    <w:rsid w:val="00DF0FB3"/>
    <w:rsid w:val="00DF28E2"/>
    <w:rsid w:val="00DF2C76"/>
    <w:rsid w:val="00DF3E0C"/>
    <w:rsid w:val="00DF3FBD"/>
    <w:rsid w:val="00DF4675"/>
    <w:rsid w:val="00DF54CC"/>
    <w:rsid w:val="00DF5C40"/>
    <w:rsid w:val="00DF5FDD"/>
    <w:rsid w:val="00DF7FE4"/>
    <w:rsid w:val="00E001D6"/>
    <w:rsid w:val="00E00A33"/>
    <w:rsid w:val="00E02342"/>
    <w:rsid w:val="00E024AE"/>
    <w:rsid w:val="00E02730"/>
    <w:rsid w:val="00E02C3B"/>
    <w:rsid w:val="00E04A45"/>
    <w:rsid w:val="00E05C9C"/>
    <w:rsid w:val="00E06ABE"/>
    <w:rsid w:val="00E06B83"/>
    <w:rsid w:val="00E06C57"/>
    <w:rsid w:val="00E109EF"/>
    <w:rsid w:val="00E11CEB"/>
    <w:rsid w:val="00E126EE"/>
    <w:rsid w:val="00E12764"/>
    <w:rsid w:val="00E12A45"/>
    <w:rsid w:val="00E12C65"/>
    <w:rsid w:val="00E13753"/>
    <w:rsid w:val="00E15E58"/>
    <w:rsid w:val="00E17600"/>
    <w:rsid w:val="00E21412"/>
    <w:rsid w:val="00E21AA6"/>
    <w:rsid w:val="00E227C7"/>
    <w:rsid w:val="00E237D6"/>
    <w:rsid w:val="00E25837"/>
    <w:rsid w:val="00E265DA"/>
    <w:rsid w:val="00E2692A"/>
    <w:rsid w:val="00E31B3A"/>
    <w:rsid w:val="00E32DF7"/>
    <w:rsid w:val="00E333BE"/>
    <w:rsid w:val="00E349DC"/>
    <w:rsid w:val="00E34B22"/>
    <w:rsid w:val="00E34F18"/>
    <w:rsid w:val="00E3515D"/>
    <w:rsid w:val="00E36036"/>
    <w:rsid w:val="00E36CFF"/>
    <w:rsid w:val="00E40D6C"/>
    <w:rsid w:val="00E417A8"/>
    <w:rsid w:val="00E4320A"/>
    <w:rsid w:val="00E45206"/>
    <w:rsid w:val="00E47E60"/>
    <w:rsid w:val="00E5099A"/>
    <w:rsid w:val="00E52065"/>
    <w:rsid w:val="00E520DE"/>
    <w:rsid w:val="00E5256B"/>
    <w:rsid w:val="00E52A35"/>
    <w:rsid w:val="00E52D95"/>
    <w:rsid w:val="00E531FB"/>
    <w:rsid w:val="00E55696"/>
    <w:rsid w:val="00E5590B"/>
    <w:rsid w:val="00E565EC"/>
    <w:rsid w:val="00E56E87"/>
    <w:rsid w:val="00E5711E"/>
    <w:rsid w:val="00E575D1"/>
    <w:rsid w:val="00E601B2"/>
    <w:rsid w:val="00E602DA"/>
    <w:rsid w:val="00E6115A"/>
    <w:rsid w:val="00E61998"/>
    <w:rsid w:val="00E627DB"/>
    <w:rsid w:val="00E634FF"/>
    <w:rsid w:val="00E635D8"/>
    <w:rsid w:val="00E63766"/>
    <w:rsid w:val="00E63FBF"/>
    <w:rsid w:val="00E64417"/>
    <w:rsid w:val="00E66050"/>
    <w:rsid w:val="00E70CDF"/>
    <w:rsid w:val="00E70D50"/>
    <w:rsid w:val="00E70EF3"/>
    <w:rsid w:val="00E71BC0"/>
    <w:rsid w:val="00E71E5B"/>
    <w:rsid w:val="00E7698E"/>
    <w:rsid w:val="00E777C1"/>
    <w:rsid w:val="00E80AFA"/>
    <w:rsid w:val="00E81369"/>
    <w:rsid w:val="00E81E22"/>
    <w:rsid w:val="00E82BE5"/>
    <w:rsid w:val="00E843F4"/>
    <w:rsid w:val="00E86571"/>
    <w:rsid w:val="00E86C98"/>
    <w:rsid w:val="00E86E6C"/>
    <w:rsid w:val="00E86F5B"/>
    <w:rsid w:val="00E876EF"/>
    <w:rsid w:val="00E91E2D"/>
    <w:rsid w:val="00E92247"/>
    <w:rsid w:val="00E931E7"/>
    <w:rsid w:val="00E937F2"/>
    <w:rsid w:val="00E93DF1"/>
    <w:rsid w:val="00E94BCE"/>
    <w:rsid w:val="00E96680"/>
    <w:rsid w:val="00EA11E8"/>
    <w:rsid w:val="00EA184F"/>
    <w:rsid w:val="00EA2404"/>
    <w:rsid w:val="00EA3676"/>
    <w:rsid w:val="00EA3E9E"/>
    <w:rsid w:val="00EA40B9"/>
    <w:rsid w:val="00EA4469"/>
    <w:rsid w:val="00EA490E"/>
    <w:rsid w:val="00EA491C"/>
    <w:rsid w:val="00EA4F4F"/>
    <w:rsid w:val="00EA6234"/>
    <w:rsid w:val="00EA6835"/>
    <w:rsid w:val="00EA7D56"/>
    <w:rsid w:val="00EB1C1F"/>
    <w:rsid w:val="00EB23DA"/>
    <w:rsid w:val="00EB2E82"/>
    <w:rsid w:val="00EB30B2"/>
    <w:rsid w:val="00EB4DC1"/>
    <w:rsid w:val="00EB60A7"/>
    <w:rsid w:val="00EB64D2"/>
    <w:rsid w:val="00EB6805"/>
    <w:rsid w:val="00EB69F1"/>
    <w:rsid w:val="00EB70D2"/>
    <w:rsid w:val="00EB7144"/>
    <w:rsid w:val="00EB7B9D"/>
    <w:rsid w:val="00EC0102"/>
    <w:rsid w:val="00EC0CE7"/>
    <w:rsid w:val="00EC0DEB"/>
    <w:rsid w:val="00EC10E0"/>
    <w:rsid w:val="00EC3649"/>
    <w:rsid w:val="00EC483A"/>
    <w:rsid w:val="00EC4AD0"/>
    <w:rsid w:val="00EC4DEB"/>
    <w:rsid w:val="00EC5CA4"/>
    <w:rsid w:val="00EC66FF"/>
    <w:rsid w:val="00EC7359"/>
    <w:rsid w:val="00ED0CB1"/>
    <w:rsid w:val="00ED135C"/>
    <w:rsid w:val="00ED3DE2"/>
    <w:rsid w:val="00ED3F1B"/>
    <w:rsid w:val="00ED4338"/>
    <w:rsid w:val="00ED4542"/>
    <w:rsid w:val="00ED4D05"/>
    <w:rsid w:val="00ED5605"/>
    <w:rsid w:val="00ED7281"/>
    <w:rsid w:val="00ED73B3"/>
    <w:rsid w:val="00EE1511"/>
    <w:rsid w:val="00EE1DF5"/>
    <w:rsid w:val="00EE390E"/>
    <w:rsid w:val="00EE47E6"/>
    <w:rsid w:val="00EE4B77"/>
    <w:rsid w:val="00EE4E79"/>
    <w:rsid w:val="00EE510C"/>
    <w:rsid w:val="00EE6BB3"/>
    <w:rsid w:val="00EE6FF5"/>
    <w:rsid w:val="00EE706F"/>
    <w:rsid w:val="00EE797A"/>
    <w:rsid w:val="00EE7BC5"/>
    <w:rsid w:val="00EF086D"/>
    <w:rsid w:val="00EF2310"/>
    <w:rsid w:val="00EF466C"/>
    <w:rsid w:val="00EF4DD4"/>
    <w:rsid w:val="00EF4FE1"/>
    <w:rsid w:val="00EF5FE6"/>
    <w:rsid w:val="00EF62EE"/>
    <w:rsid w:val="00EF65E2"/>
    <w:rsid w:val="00EF6753"/>
    <w:rsid w:val="00F0038A"/>
    <w:rsid w:val="00F00753"/>
    <w:rsid w:val="00F00880"/>
    <w:rsid w:val="00F028FE"/>
    <w:rsid w:val="00F02B03"/>
    <w:rsid w:val="00F04AE3"/>
    <w:rsid w:val="00F0507C"/>
    <w:rsid w:val="00F0510B"/>
    <w:rsid w:val="00F05869"/>
    <w:rsid w:val="00F05ACF"/>
    <w:rsid w:val="00F07A43"/>
    <w:rsid w:val="00F10596"/>
    <w:rsid w:val="00F10D7F"/>
    <w:rsid w:val="00F10E05"/>
    <w:rsid w:val="00F118FF"/>
    <w:rsid w:val="00F12816"/>
    <w:rsid w:val="00F129D5"/>
    <w:rsid w:val="00F133F6"/>
    <w:rsid w:val="00F1359A"/>
    <w:rsid w:val="00F13898"/>
    <w:rsid w:val="00F139B3"/>
    <w:rsid w:val="00F14529"/>
    <w:rsid w:val="00F15214"/>
    <w:rsid w:val="00F2021B"/>
    <w:rsid w:val="00F2104D"/>
    <w:rsid w:val="00F219CB"/>
    <w:rsid w:val="00F22BC1"/>
    <w:rsid w:val="00F23452"/>
    <w:rsid w:val="00F23E1F"/>
    <w:rsid w:val="00F24EAE"/>
    <w:rsid w:val="00F264BF"/>
    <w:rsid w:val="00F26D63"/>
    <w:rsid w:val="00F270D0"/>
    <w:rsid w:val="00F2716B"/>
    <w:rsid w:val="00F3097D"/>
    <w:rsid w:val="00F31691"/>
    <w:rsid w:val="00F31726"/>
    <w:rsid w:val="00F31A22"/>
    <w:rsid w:val="00F32A96"/>
    <w:rsid w:val="00F3372F"/>
    <w:rsid w:val="00F3490E"/>
    <w:rsid w:val="00F3510B"/>
    <w:rsid w:val="00F356B3"/>
    <w:rsid w:val="00F36DE7"/>
    <w:rsid w:val="00F4112A"/>
    <w:rsid w:val="00F4261B"/>
    <w:rsid w:val="00F43138"/>
    <w:rsid w:val="00F43329"/>
    <w:rsid w:val="00F437B6"/>
    <w:rsid w:val="00F45096"/>
    <w:rsid w:val="00F47D19"/>
    <w:rsid w:val="00F50C1F"/>
    <w:rsid w:val="00F5174F"/>
    <w:rsid w:val="00F5191E"/>
    <w:rsid w:val="00F52093"/>
    <w:rsid w:val="00F54664"/>
    <w:rsid w:val="00F5471C"/>
    <w:rsid w:val="00F556AD"/>
    <w:rsid w:val="00F64E9A"/>
    <w:rsid w:val="00F6508E"/>
    <w:rsid w:val="00F71EA2"/>
    <w:rsid w:val="00F72E84"/>
    <w:rsid w:val="00F74EE9"/>
    <w:rsid w:val="00F76930"/>
    <w:rsid w:val="00F770AB"/>
    <w:rsid w:val="00F77A25"/>
    <w:rsid w:val="00F77A5F"/>
    <w:rsid w:val="00F77C88"/>
    <w:rsid w:val="00F77D5F"/>
    <w:rsid w:val="00F8063E"/>
    <w:rsid w:val="00F8075A"/>
    <w:rsid w:val="00F8329B"/>
    <w:rsid w:val="00F85F20"/>
    <w:rsid w:val="00F86FCC"/>
    <w:rsid w:val="00F871E5"/>
    <w:rsid w:val="00F878C8"/>
    <w:rsid w:val="00F908F9"/>
    <w:rsid w:val="00F93B52"/>
    <w:rsid w:val="00F93C49"/>
    <w:rsid w:val="00F94B28"/>
    <w:rsid w:val="00F94FFC"/>
    <w:rsid w:val="00F95C5F"/>
    <w:rsid w:val="00F966EE"/>
    <w:rsid w:val="00F974FF"/>
    <w:rsid w:val="00F978EB"/>
    <w:rsid w:val="00F97C78"/>
    <w:rsid w:val="00FA178D"/>
    <w:rsid w:val="00FA223D"/>
    <w:rsid w:val="00FA23B6"/>
    <w:rsid w:val="00FA2699"/>
    <w:rsid w:val="00FA5726"/>
    <w:rsid w:val="00FA5BA8"/>
    <w:rsid w:val="00FA5ED7"/>
    <w:rsid w:val="00FB1368"/>
    <w:rsid w:val="00FB18FF"/>
    <w:rsid w:val="00FB3C6A"/>
    <w:rsid w:val="00FB3DD3"/>
    <w:rsid w:val="00FB583D"/>
    <w:rsid w:val="00FB616C"/>
    <w:rsid w:val="00FB65CE"/>
    <w:rsid w:val="00FB6E95"/>
    <w:rsid w:val="00FB7A56"/>
    <w:rsid w:val="00FC0585"/>
    <w:rsid w:val="00FC55B8"/>
    <w:rsid w:val="00FC622A"/>
    <w:rsid w:val="00FC67FF"/>
    <w:rsid w:val="00FC72F8"/>
    <w:rsid w:val="00FC79AE"/>
    <w:rsid w:val="00FD02CD"/>
    <w:rsid w:val="00FD1001"/>
    <w:rsid w:val="00FD2BC8"/>
    <w:rsid w:val="00FD366C"/>
    <w:rsid w:val="00FD4125"/>
    <w:rsid w:val="00FD62EC"/>
    <w:rsid w:val="00FD6A42"/>
    <w:rsid w:val="00FD7C39"/>
    <w:rsid w:val="00FE031A"/>
    <w:rsid w:val="00FE0ACE"/>
    <w:rsid w:val="00FE0C5F"/>
    <w:rsid w:val="00FE2423"/>
    <w:rsid w:val="00FE26D7"/>
    <w:rsid w:val="00FE2DC4"/>
    <w:rsid w:val="00FE4004"/>
    <w:rsid w:val="00FE4C2D"/>
    <w:rsid w:val="00FE5CF2"/>
    <w:rsid w:val="00FE666A"/>
    <w:rsid w:val="00FE767F"/>
    <w:rsid w:val="00FF0937"/>
    <w:rsid w:val="00FF2420"/>
    <w:rsid w:val="00FF3202"/>
    <w:rsid w:val="00FF50AC"/>
    <w:rsid w:val="00FF5D5D"/>
    <w:rsid w:val="00FF7B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B7170"/>
  <w15:docId w15:val="{47678F95-0FC5-164E-99E0-EE501D139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48A2"/>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D0578C"/>
    <w:pPr>
      <w:shd w:val="clear" w:color="auto" w:fill="F2F2F2" w:themeFill="background1" w:themeFillShade="F2"/>
      <w:spacing w:after="120"/>
      <w:jc w:val="center"/>
      <w:outlineLvl w:val="0"/>
    </w:pPr>
    <w:rPr>
      <w:b/>
    </w:rPr>
  </w:style>
  <w:style w:type="paragraph" w:styleId="Heading2">
    <w:name w:val="heading 2"/>
    <w:basedOn w:val="Normal"/>
    <w:next w:val="Normal"/>
    <w:link w:val="Heading2Char"/>
    <w:uiPriority w:val="9"/>
    <w:unhideWhenUsed/>
    <w:qFormat/>
    <w:rsid w:val="00034A1F"/>
    <w:pPr>
      <w:keepNext/>
      <w:spacing w:before="60"/>
      <w:outlineLvl w:val="1"/>
    </w:pPr>
    <w:rPr>
      <w:b/>
    </w:rPr>
  </w:style>
  <w:style w:type="paragraph" w:styleId="Heading5">
    <w:name w:val="heading 5"/>
    <w:basedOn w:val="Normal"/>
    <w:next w:val="Normal"/>
    <w:link w:val="Heading5Char"/>
    <w:uiPriority w:val="9"/>
    <w:semiHidden/>
    <w:unhideWhenUsed/>
    <w:qFormat/>
    <w:rsid w:val="004656A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F52"/>
    <w:pPr>
      <w:tabs>
        <w:tab w:val="center" w:pos="4320"/>
        <w:tab w:val="right" w:pos="8640"/>
      </w:tabs>
    </w:pPr>
  </w:style>
  <w:style w:type="character" w:customStyle="1" w:styleId="HeaderChar">
    <w:name w:val="Header Char"/>
    <w:basedOn w:val="DefaultParagraphFont"/>
    <w:link w:val="Header"/>
    <w:uiPriority w:val="99"/>
    <w:rsid w:val="001A3F52"/>
  </w:style>
  <w:style w:type="paragraph" w:styleId="Footer">
    <w:name w:val="footer"/>
    <w:basedOn w:val="Normal"/>
    <w:link w:val="FooterChar"/>
    <w:uiPriority w:val="99"/>
    <w:unhideWhenUsed/>
    <w:rsid w:val="001A3F52"/>
    <w:pPr>
      <w:tabs>
        <w:tab w:val="center" w:pos="4320"/>
        <w:tab w:val="right" w:pos="8640"/>
      </w:tabs>
    </w:pPr>
  </w:style>
  <w:style w:type="character" w:customStyle="1" w:styleId="FooterChar">
    <w:name w:val="Footer Char"/>
    <w:basedOn w:val="DefaultParagraphFont"/>
    <w:link w:val="Footer"/>
    <w:uiPriority w:val="99"/>
    <w:rsid w:val="001A3F52"/>
  </w:style>
  <w:style w:type="paragraph" w:styleId="BalloonText">
    <w:name w:val="Balloon Text"/>
    <w:basedOn w:val="Normal"/>
    <w:link w:val="BalloonTextChar"/>
    <w:uiPriority w:val="99"/>
    <w:semiHidden/>
    <w:unhideWhenUsed/>
    <w:rsid w:val="001A3F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3F52"/>
    <w:rPr>
      <w:rFonts w:ascii="Lucida Grande" w:hAnsi="Lucida Grande" w:cs="Lucida Grande"/>
      <w:sz w:val="18"/>
      <w:szCs w:val="18"/>
    </w:rPr>
  </w:style>
  <w:style w:type="character" w:styleId="Hyperlink">
    <w:name w:val="Hyperlink"/>
    <w:basedOn w:val="DefaultParagraphFont"/>
    <w:uiPriority w:val="99"/>
    <w:unhideWhenUsed/>
    <w:rsid w:val="00EB70D2"/>
    <w:rPr>
      <w:color w:val="0000FF" w:themeColor="hyperlink"/>
      <w:u w:val="single"/>
    </w:rPr>
  </w:style>
  <w:style w:type="paragraph" w:customStyle="1" w:styleId="Title1">
    <w:name w:val="Title1"/>
    <w:basedOn w:val="Normal"/>
    <w:rsid w:val="00CD3C98"/>
    <w:pPr>
      <w:jc w:val="center"/>
    </w:pPr>
    <w:rPr>
      <w:b/>
      <w:color w:val="000000"/>
      <w:kern w:val="28"/>
      <w:u w:val="single"/>
      <w:lang w:eastAsia="en-GB"/>
    </w:rPr>
  </w:style>
  <w:style w:type="paragraph" w:customStyle="1" w:styleId="Title2">
    <w:name w:val="Title2"/>
    <w:basedOn w:val="Normal"/>
    <w:rsid w:val="00CD3C98"/>
    <w:pPr>
      <w:jc w:val="center"/>
    </w:pPr>
    <w:rPr>
      <w:color w:val="000000"/>
      <w:kern w:val="28"/>
      <w:sz w:val="20"/>
      <w:szCs w:val="20"/>
      <w:lang w:eastAsia="en-GB"/>
    </w:rPr>
  </w:style>
  <w:style w:type="character" w:styleId="FollowedHyperlink">
    <w:name w:val="FollowedHyperlink"/>
    <w:basedOn w:val="DefaultParagraphFont"/>
    <w:uiPriority w:val="99"/>
    <w:semiHidden/>
    <w:unhideWhenUsed/>
    <w:rsid w:val="00B86F42"/>
    <w:rPr>
      <w:color w:val="800080" w:themeColor="followedHyperlink"/>
      <w:u w:val="single"/>
    </w:rPr>
  </w:style>
  <w:style w:type="paragraph" w:customStyle="1" w:styleId="Time">
    <w:name w:val="Time"/>
    <w:basedOn w:val="Normal"/>
    <w:rsid w:val="008B3F74"/>
    <w:pPr>
      <w:tabs>
        <w:tab w:val="right" w:pos="851"/>
        <w:tab w:val="left" w:pos="993"/>
      </w:tabs>
      <w:ind w:left="993" w:hanging="993"/>
    </w:pPr>
    <w:rPr>
      <w:noProof/>
      <w:sz w:val="21"/>
      <w:szCs w:val="21"/>
      <w:lang w:eastAsia="en-GB"/>
    </w:rPr>
  </w:style>
  <w:style w:type="paragraph" w:customStyle="1" w:styleId="Timehead">
    <w:name w:val="Timehead"/>
    <w:basedOn w:val="Normal"/>
    <w:rsid w:val="00B05EC4"/>
    <w:pPr>
      <w:keepNext/>
      <w:spacing w:before="60"/>
      <w:jc w:val="both"/>
    </w:pPr>
    <w:rPr>
      <w:u w:val="single"/>
    </w:rPr>
  </w:style>
  <w:style w:type="paragraph" w:customStyle="1" w:styleId="Ministry1">
    <w:name w:val="Ministry1"/>
    <w:basedOn w:val="Normal"/>
    <w:rsid w:val="005818DD"/>
    <w:pPr>
      <w:tabs>
        <w:tab w:val="right" w:leader="dot" w:pos="3544"/>
      </w:tabs>
      <w:contextualSpacing/>
    </w:pPr>
  </w:style>
  <w:style w:type="character" w:customStyle="1" w:styleId="Heading1Char">
    <w:name w:val="Heading 1 Char"/>
    <w:basedOn w:val="DefaultParagraphFont"/>
    <w:link w:val="Heading1"/>
    <w:uiPriority w:val="9"/>
    <w:rsid w:val="00D0578C"/>
    <w:rPr>
      <w:rFonts w:ascii="Calibri" w:eastAsia="Calibri" w:hAnsi="Calibri" w:cs="Calibri"/>
      <w:b/>
      <w:bCs/>
      <w:shd w:val="clear" w:color="auto" w:fill="F2F2F2" w:themeFill="background1" w:themeFillShade="F2"/>
      <w:lang w:val="en-GB"/>
    </w:rPr>
  </w:style>
  <w:style w:type="character" w:customStyle="1" w:styleId="Heading2Char">
    <w:name w:val="Heading 2 Char"/>
    <w:basedOn w:val="DefaultParagraphFont"/>
    <w:link w:val="Heading2"/>
    <w:uiPriority w:val="9"/>
    <w:rsid w:val="00034A1F"/>
    <w:rPr>
      <w:rFonts w:ascii="Calibri" w:eastAsia="Calibri" w:hAnsi="Calibri" w:cs="Calibri"/>
      <w:b/>
      <w:bCs/>
      <w:sz w:val="22"/>
      <w:szCs w:val="22"/>
      <w:lang w:val="en-GB"/>
    </w:rPr>
  </w:style>
  <w:style w:type="paragraph" w:customStyle="1" w:styleId="NormalItalics">
    <w:name w:val="NormalItalics"/>
    <w:basedOn w:val="Normal"/>
    <w:rsid w:val="00A462B1"/>
    <w:rPr>
      <w:i/>
    </w:rPr>
  </w:style>
  <w:style w:type="paragraph" w:customStyle="1" w:styleId="Clergy">
    <w:name w:val="Clergy"/>
    <w:basedOn w:val="Title2"/>
    <w:rsid w:val="005C773C"/>
    <w:pPr>
      <w:tabs>
        <w:tab w:val="left" w:pos="360"/>
      </w:tabs>
      <w:jc w:val="left"/>
    </w:pPr>
    <w:rPr>
      <w:rFonts w:ascii="Calibri" w:hAnsi="Calibri" w:cs="Calibri"/>
      <w:sz w:val="18"/>
      <w:szCs w:val="18"/>
    </w:rPr>
  </w:style>
  <w:style w:type="paragraph" w:customStyle="1" w:styleId="Ministry2">
    <w:name w:val="Ministry2"/>
    <w:basedOn w:val="Normal"/>
    <w:rsid w:val="00983714"/>
    <w:pPr>
      <w:tabs>
        <w:tab w:val="right" w:pos="2127"/>
        <w:tab w:val="right" w:leader="dot" w:pos="3544"/>
      </w:tabs>
      <w:contextualSpacing/>
    </w:pPr>
  </w:style>
  <w:style w:type="paragraph" w:styleId="ListParagraph">
    <w:name w:val="List Paragraph"/>
    <w:basedOn w:val="Normal"/>
    <w:uiPriority w:val="34"/>
    <w:qFormat/>
    <w:rsid w:val="00F219CB"/>
    <w:pPr>
      <w:ind w:left="720"/>
      <w:contextualSpacing/>
    </w:pPr>
  </w:style>
  <w:style w:type="paragraph" w:customStyle="1" w:styleId="Normal105">
    <w:name w:val="Normal10.5"/>
    <w:basedOn w:val="Normal"/>
    <w:rsid w:val="00A110C1"/>
    <w:rPr>
      <w:sz w:val="21"/>
      <w:szCs w:val="21"/>
    </w:rPr>
  </w:style>
  <w:style w:type="paragraph" w:styleId="NormalWeb">
    <w:name w:val="Normal (Web)"/>
    <w:basedOn w:val="Normal"/>
    <w:uiPriority w:val="99"/>
    <w:unhideWhenUsed/>
    <w:rsid w:val="009250A9"/>
    <w:pPr>
      <w:spacing w:before="100" w:beforeAutospacing="1" w:after="100" w:afterAutospacing="1"/>
    </w:pPr>
    <w:rPr>
      <w:bCs/>
      <w:lang w:eastAsia="en-GB"/>
    </w:rPr>
  </w:style>
  <w:style w:type="character" w:customStyle="1" w:styleId="text">
    <w:name w:val="text"/>
    <w:basedOn w:val="DefaultParagraphFont"/>
    <w:rsid w:val="009250A9"/>
  </w:style>
  <w:style w:type="character" w:customStyle="1" w:styleId="Mention1">
    <w:name w:val="Mention1"/>
    <w:basedOn w:val="DefaultParagraphFont"/>
    <w:uiPriority w:val="99"/>
    <w:semiHidden/>
    <w:unhideWhenUsed/>
    <w:rsid w:val="00C03615"/>
    <w:rPr>
      <w:color w:val="2B579A"/>
      <w:shd w:val="clear" w:color="auto" w:fill="E6E6E6"/>
    </w:rPr>
  </w:style>
  <w:style w:type="paragraph" w:customStyle="1" w:styleId="Editor">
    <w:name w:val="Editor"/>
    <w:basedOn w:val="Normal"/>
    <w:rsid w:val="009D44D7"/>
    <w:pPr>
      <w:pBdr>
        <w:top w:val="single" w:sz="4" w:space="1" w:color="auto"/>
        <w:left w:val="single" w:sz="4" w:space="4" w:color="auto"/>
        <w:bottom w:val="single" w:sz="4" w:space="1" w:color="auto"/>
        <w:right w:val="single" w:sz="4" w:space="4" w:color="auto"/>
      </w:pBdr>
      <w:tabs>
        <w:tab w:val="left" w:pos="851"/>
      </w:tabs>
      <w:ind w:left="113"/>
    </w:pPr>
    <w:rPr>
      <w:sz w:val="20"/>
      <w:szCs w:val="20"/>
    </w:rPr>
  </w:style>
  <w:style w:type="character" w:customStyle="1" w:styleId="Mention2">
    <w:name w:val="Mention2"/>
    <w:basedOn w:val="DefaultParagraphFont"/>
    <w:uiPriority w:val="99"/>
    <w:semiHidden/>
    <w:unhideWhenUsed/>
    <w:rsid w:val="00660D91"/>
    <w:rPr>
      <w:color w:val="2B579A"/>
      <w:shd w:val="clear" w:color="auto" w:fill="E6E6E6"/>
    </w:rPr>
  </w:style>
  <w:style w:type="character" w:customStyle="1" w:styleId="Mention3">
    <w:name w:val="Mention3"/>
    <w:basedOn w:val="DefaultParagraphFont"/>
    <w:uiPriority w:val="99"/>
    <w:semiHidden/>
    <w:unhideWhenUsed/>
    <w:rsid w:val="00ED4542"/>
    <w:rPr>
      <w:color w:val="2B579A"/>
      <w:shd w:val="clear" w:color="auto" w:fill="E6E6E6"/>
    </w:rPr>
  </w:style>
  <w:style w:type="character" w:customStyle="1" w:styleId="Mention4">
    <w:name w:val="Mention4"/>
    <w:basedOn w:val="DefaultParagraphFont"/>
    <w:uiPriority w:val="99"/>
    <w:semiHidden/>
    <w:unhideWhenUsed/>
    <w:rsid w:val="00693965"/>
    <w:rPr>
      <w:color w:val="2B579A"/>
      <w:shd w:val="clear" w:color="auto" w:fill="E6E6E6"/>
    </w:rPr>
  </w:style>
  <w:style w:type="paragraph" w:customStyle="1" w:styleId="BoxText">
    <w:name w:val="BoxText"/>
    <w:basedOn w:val="Normal"/>
    <w:rsid w:val="00765474"/>
    <w:pPr>
      <w:pBdr>
        <w:top w:val="double" w:sz="4" w:space="2" w:color="auto"/>
        <w:left w:val="double" w:sz="4" w:space="0" w:color="auto"/>
        <w:bottom w:val="double" w:sz="4" w:space="2" w:color="auto"/>
        <w:right w:val="double" w:sz="4" w:space="0" w:color="auto"/>
      </w:pBdr>
      <w:ind w:left="57" w:right="57"/>
    </w:pPr>
    <w:rPr>
      <w:sz w:val="21"/>
      <w:szCs w:val="21"/>
    </w:rPr>
  </w:style>
  <w:style w:type="character" w:customStyle="1" w:styleId="UnresolvedMention1">
    <w:name w:val="Unresolved Mention1"/>
    <w:basedOn w:val="DefaultParagraphFont"/>
    <w:uiPriority w:val="99"/>
    <w:semiHidden/>
    <w:unhideWhenUsed/>
    <w:rsid w:val="00101464"/>
    <w:rPr>
      <w:color w:val="808080"/>
      <w:shd w:val="clear" w:color="auto" w:fill="E6E6E6"/>
    </w:rPr>
  </w:style>
  <w:style w:type="character" w:customStyle="1" w:styleId="UnresolvedMention2">
    <w:name w:val="Unresolved Mention2"/>
    <w:basedOn w:val="DefaultParagraphFont"/>
    <w:uiPriority w:val="99"/>
    <w:semiHidden/>
    <w:unhideWhenUsed/>
    <w:rsid w:val="0052209C"/>
    <w:rPr>
      <w:color w:val="808080"/>
      <w:shd w:val="clear" w:color="auto" w:fill="E6E6E6"/>
    </w:rPr>
  </w:style>
  <w:style w:type="paragraph" w:styleId="NoSpacing">
    <w:name w:val="No Spacing"/>
    <w:uiPriority w:val="1"/>
    <w:qFormat/>
    <w:rsid w:val="00C613C2"/>
    <w:rPr>
      <w:rFonts w:ascii="Calibri" w:eastAsia="Calibri" w:hAnsi="Calibri" w:cs="Calibri"/>
      <w:bCs/>
      <w:sz w:val="22"/>
      <w:szCs w:val="22"/>
      <w:lang w:val="en-GB"/>
    </w:rPr>
  </w:style>
  <w:style w:type="character" w:customStyle="1" w:styleId="apple-converted-space">
    <w:name w:val="apple-converted-space"/>
    <w:basedOn w:val="DefaultParagraphFont"/>
    <w:rsid w:val="003E3813"/>
  </w:style>
  <w:style w:type="character" w:styleId="UnresolvedMention">
    <w:name w:val="Unresolved Mention"/>
    <w:basedOn w:val="DefaultParagraphFont"/>
    <w:uiPriority w:val="99"/>
    <w:semiHidden/>
    <w:unhideWhenUsed/>
    <w:rsid w:val="0014424F"/>
    <w:rPr>
      <w:color w:val="808080"/>
      <w:shd w:val="clear" w:color="auto" w:fill="E6E6E6"/>
    </w:rPr>
  </w:style>
  <w:style w:type="character" w:styleId="Strong">
    <w:name w:val="Strong"/>
    <w:basedOn w:val="DefaultParagraphFont"/>
    <w:qFormat/>
    <w:rsid w:val="001C4B03"/>
    <w:rPr>
      <w:b/>
      <w:bCs/>
    </w:rPr>
  </w:style>
  <w:style w:type="paragraph" w:customStyle="1" w:styleId="Body">
    <w:name w:val="Body"/>
    <w:rsid w:val="00DC3B62"/>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Hyperlink0">
    <w:name w:val="Hyperlink.0"/>
    <w:basedOn w:val="Hyperlink"/>
    <w:rsid w:val="00DC3B62"/>
    <w:rPr>
      <w:color w:val="0000FF" w:themeColor="hyperlink"/>
      <w:u w:val="single"/>
    </w:rPr>
  </w:style>
  <w:style w:type="character" w:styleId="Emphasis">
    <w:name w:val="Emphasis"/>
    <w:basedOn w:val="DefaultParagraphFont"/>
    <w:uiPriority w:val="20"/>
    <w:qFormat/>
    <w:rsid w:val="008727A5"/>
    <w:rPr>
      <w:i/>
      <w:iCs/>
    </w:rPr>
  </w:style>
  <w:style w:type="character" w:customStyle="1" w:styleId="Heading5Char">
    <w:name w:val="Heading 5 Char"/>
    <w:basedOn w:val="DefaultParagraphFont"/>
    <w:link w:val="Heading5"/>
    <w:uiPriority w:val="9"/>
    <w:semiHidden/>
    <w:rsid w:val="004656A6"/>
    <w:rPr>
      <w:rFonts w:asciiTheme="majorHAnsi" w:eastAsiaTheme="majorEastAsia" w:hAnsiTheme="majorHAnsi" w:cstheme="majorBidi"/>
      <w:color w:val="365F91" w:themeColor="accent1" w:themeShade="BF"/>
      <w:lang w:val="en-GB"/>
    </w:rPr>
  </w:style>
  <w:style w:type="paragraph" w:styleId="CommentText">
    <w:name w:val="annotation text"/>
    <w:basedOn w:val="Normal"/>
    <w:link w:val="CommentTextChar"/>
    <w:semiHidden/>
    <w:unhideWhenUsed/>
    <w:rsid w:val="007637F5"/>
    <w:pPr>
      <w:suppressAutoHyphens/>
      <w:autoSpaceDN w:val="0"/>
      <w:spacing w:after="160"/>
    </w:pPr>
    <w:rPr>
      <w:rFonts w:ascii="Calibri" w:eastAsia="Calibri" w:hAnsi="Calibri"/>
      <w:sz w:val="20"/>
      <w:szCs w:val="20"/>
    </w:rPr>
  </w:style>
  <w:style w:type="character" w:customStyle="1" w:styleId="CommentTextChar">
    <w:name w:val="Comment Text Char"/>
    <w:basedOn w:val="DefaultParagraphFont"/>
    <w:link w:val="CommentText"/>
    <w:semiHidden/>
    <w:rsid w:val="007637F5"/>
    <w:rPr>
      <w:rFonts w:ascii="Calibri" w:eastAsia="Calibri" w:hAnsi="Calibri" w:cs="Times New Roman"/>
      <w:sz w:val="20"/>
      <w:szCs w:val="20"/>
      <w:lang w:val="en-GB"/>
    </w:rPr>
  </w:style>
  <w:style w:type="character" w:styleId="CommentReference">
    <w:name w:val="annotation reference"/>
    <w:basedOn w:val="DefaultParagraphFont"/>
    <w:semiHidden/>
    <w:unhideWhenUsed/>
    <w:rsid w:val="007637F5"/>
    <w:rPr>
      <w:sz w:val="16"/>
      <w:szCs w:val="16"/>
    </w:rPr>
  </w:style>
  <w:style w:type="paragraph" w:styleId="CommentSubject">
    <w:name w:val="annotation subject"/>
    <w:basedOn w:val="CommentText"/>
    <w:next w:val="CommentText"/>
    <w:link w:val="CommentSubjectChar"/>
    <w:uiPriority w:val="99"/>
    <w:semiHidden/>
    <w:unhideWhenUsed/>
    <w:rsid w:val="007637F5"/>
    <w:pPr>
      <w:suppressAutoHyphens w:val="0"/>
      <w:autoSpaceDN/>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637F5"/>
    <w:rPr>
      <w:rFonts w:ascii="Times New Roman" w:eastAsia="Times New Roman" w:hAnsi="Times New Roman" w:cs="Times New Roman"/>
      <w:b/>
      <w:bCs/>
      <w:sz w:val="20"/>
      <w:szCs w:val="20"/>
      <w:lang w:val="en-GB"/>
    </w:rPr>
  </w:style>
  <w:style w:type="paragraph" w:customStyle="1" w:styleId="Normal1">
    <w:name w:val="Normal1"/>
    <w:rsid w:val="00092E72"/>
    <w:pPr>
      <w:spacing w:line="276" w:lineRule="auto"/>
    </w:pPr>
    <w:rPr>
      <w:rFonts w:ascii="Arial" w:eastAsia="Arial" w:hAnsi="Arial" w:cs="Arial"/>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9873">
      <w:bodyDiv w:val="1"/>
      <w:marLeft w:val="0"/>
      <w:marRight w:val="0"/>
      <w:marTop w:val="0"/>
      <w:marBottom w:val="0"/>
      <w:divBdr>
        <w:top w:val="none" w:sz="0" w:space="0" w:color="auto"/>
        <w:left w:val="none" w:sz="0" w:space="0" w:color="auto"/>
        <w:bottom w:val="none" w:sz="0" w:space="0" w:color="auto"/>
        <w:right w:val="none" w:sz="0" w:space="0" w:color="auto"/>
      </w:divBdr>
    </w:div>
    <w:div w:id="29110207">
      <w:bodyDiv w:val="1"/>
      <w:marLeft w:val="0"/>
      <w:marRight w:val="0"/>
      <w:marTop w:val="0"/>
      <w:marBottom w:val="0"/>
      <w:divBdr>
        <w:top w:val="none" w:sz="0" w:space="0" w:color="auto"/>
        <w:left w:val="none" w:sz="0" w:space="0" w:color="auto"/>
        <w:bottom w:val="none" w:sz="0" w:space="0" w:color="auto"/>
        <w:right w:val="none" w:sz="0" w:space="0" w:color="auto"/>
      </w:divBdr>
    </w:div>
    <w:div w:id="46075442">
      <w:bodyDiv w:val="1"/>
      <w:marLeft w:val="0"/>
      <w:marRight w:val="0"/>
      <w:marTop w:val="0"/>
      <w:marBottom w:val="0"/>
      <w:divBdr>
        <w:top w:val="none" w:sz="0" w:space="0" w:color="auto"/>
        <w:left w:val="none" w:sz="0" w:space="0" w:color="auto"/>
        <w:bottom w:val="none" w:sz="0" w:space="0" w:color="auto"/>
        <w:right w:val="none" w:sz="0" w:space="0" w:color="auto"/>
      </w:divBdr>
    </w:div>
    <w:div w:id="47460464">
      <w:bodyDiv w:val="1"/>
      <w:marLeft w:val="0"/>
      <w:marRight w:val="0"/>
      <w:marTop w:val="0"/>
      <w:marBottom w:val="0"/>
      <w:divBdr>
        <w:top w:val="none" w:sz="0" w:space="0" w:color="auto"/>
        <w:left w:val="none" w:sz="0" w:space="0" w:color="auto"/>
        <w:bottom w:val="none" w:sz="0" w:space="0" w:color="auto"/>
        <w:right w:val="none" w:sz="0" w:space="0" w:color="auto"/>
      </w:divBdr>
    </w:div>
    <w:div w:id="54201320">
      <w:bodyDiv w:val="1"/>
      <w:marLeft w:val="0"/>
      <w:marRight w:val="0"/>
      <w:marTop w:val="0"/>
      <w:marBottom w:val="0"/>
      <w:divBdr>
        <w:top w:val="none" w:sz="0" w:space="0" w:color="auto"/>
        <w:left w:val="none" w:sz="0" w:space="0" w:color="auto"/>
        <w:bottom w:val="none" w:sz="0" w:space="0" w:color="auto"/>
        <w:right w:val="none" w:sz="0" w:space="0" w:color="auto"/>
      </w:divBdr>
    </w:div>
    <w:div w:id="66611211">
      <w:bodyDiv w:val="1"/>
      <w:marLeft w:val="0"/>
      <w:marRight w:val="0"/>
      <w:marTop w:val="0"/>
      <w:marBottom w:val="0"/>
      <w:divBdr>
        <w:top w:val="none" w:sz="0" w:space="0" w:color="auto"/>
        <w:left w:val="none" w:sz="0" w:space="0" w:color="auto"/>
        <w:bottom w:val="none" w:sz="0" w:space="0" w:color="auto"/>
        <w:right w:val="none" w:sz="0" w:space="0" w:color="auto"/>
      </w:divBdr>
    </w:div>
    <w:div w:id="70079617">
      <w:bodyDiv w:val="1"/>
      <w:marLeft w:val="0"/>
      <w:marRight w:val="0"/>
      <w:marTop w:val="0"/>
      <w:marBottom w:val="0"/>
      <w:divBdr>
        <w:top w:val="none" w:sz="0" w:space="0" w:color="auto"/>
        <w:left w:val="none" w:sz="0" w:space="0" w:color="auto"/>
        <w:bottom w:val="none" w:sz="0" w:space="0" w:color="auto"/>
        <w:right w:val="none" w:sz="0" w:space="0" w:color="auto"/>
      </w:divBdr>
    </w:div>
    <w:div w:id="71584298">
      <w:bodyDiv w:val="1"/>
      <w:marLeft w:val="0"/>
      <w:marRight w:val="0"/>
      <w:marTop w:val="0"/>
      <w:marBottom w:val="0"/>
      <w:divBdr>
        <w:top w:val="none" w:sz="0" w:space="0" w:color="auto"/>
        <w:left w:val="none" w:sz="0" w:space="0" w:color="auto"/>
        <w:bottom w:val="none" w:sz="0" w:space="0" w:color="auto"/>
        <w:right w:val="none" w:sz="0" w:space="0" w:color="auto"/>
      </w:divBdr>
    </w:div>
    <w:div w:id="71977252">
      <w:bodyDiv w:val="1"/>
      <w:marLeft w:val="0"/>
      <w:marRight w:val="0"/>
      <w:marTop w:val="0"/>
      <w:marBottom w:val="0"/>
      <w:divBdr>
        <w:top w:val="none" w:sz="0" w:space="0" w:color="auto"/>
        <w:left w:val="none" w:sz="0" w:space="0" w:color="auto"/>
        <w:bottom w:val="none" w:sz="0" w:space="0" w:color="auto"/>
        <w:right w:val="none" w:sz="0" w:space="0" w:color="auto"/>
      </w:divBdr>
    </w:div>
    <w:div w:id="73360084">
      <w:bodyDiv w:val="1"/>
      <w:marLeft w:val="0"/>
      <w:marRight w:val="0"/>
      <w:marTop w:val="0"/>
      <w:marBottom w:val="0"/>
      <w:divBdr>
        <w:top w:val="none" w:sz="0" w:space="0" w:color="auto"/>
        <w:left w:val="none" w:sz="0" w:space="0" w:color="auto"/>
        <w:bottom w:val="none" w:sz="0" w:space="0" w:color="auto"/>
        <w:right w:val="none" w:sz="0" w:space="0" w:color="auto"/>
      </w:divBdr>
    </w:div>
    <w:div w:id="76944999">
      <w:bodyDiv w:val="1"/>
      <w:marLeft w:val="0"/>
      <w:marRight w:val="0"/>
      <w:marTop w:val="0"/>
      <w:marBottom w:val="0"/>
      <w:divBdr>
        <w:top w:val="none" w:sz="0" w:space="0" w:color="auto"/>
        <w:left w:val="none" w:sz="0" w:space="0" w:color="auto"/>
        <w:bottom w:val="none" w:sz="0" w:space="0" w:color="auto"/>
        <w:right w:val="none" w:sz="0" w:space="0" w:color="auto"/>
      </w:divBdr>
    </w:div>
    <w:div w:id="87237939">
      <w:bodyDiv w:val="1"/>
      <w:marLeft w:val="0"/>
      <w:marRight w:val="0"/>
      <w:marTop w:val="0"/>
      <w:marBottom w:val="0"/>
      <w:divBdr>
        <w:top w:val="none" w:sz="0" w:space="0" w:color="auto"/>
        <w:left w:val="none" w:sz="0" w:space="0" w:color="auto"/>
        <w:bottom w:val="none" w:sz="0" w:space="0" w:color="auto"/>
        <w:right w:val="none" w:sz="0" w:space="0" w:color="auto"/>
      </w:divBdr>
    </w:div>
    <w:div w:id="94832993">
      <w:bodyDiv w:val="1"/>
      <w:marLeft w:val="0"/>
      <w:marRight w:val="0"/>
      <w:marTop w:val="0"/>
      <w:marBottom w:val="0"/>
      <w:divBdr>
        <w:top w:val="none" w:sz="0" w:space="0" w:color="auto"/>
        <w:left w:val="none" w:sz="0" w:space="0" w:color="auto"/>
        <w:bottom w:val="none" w:sz="0" w:space="0" w:color="auto"/>
        <w:right w:val="none" w:sz="0" w:space="0" w:color="auto"/>
      </w:divBdr>
    </w:div>
    <w:div w:id="98649792">
      <w:bodyDiv w:val="1"/>
      <w:marLeft w:val="0"/>
      <w:marRight w:val="0"/>
      <w:marTop w:val="0"/>
      <w:marBottom w:val="0"/>
      <w:divBdr>
        <w:top w:val="none" w:sz="0" w:space="0" w:color="auto"/>
        <w:left w:val="none" w:sz="0" w:space="0" w:color="auto"/>
        <w:bottom w:val="none" w:sz="0" w:space="0" w:color="auto"/>
        <w:right w:val="none" w:sz="0" w:space="0" w:color="auto"/>
      </w:divBdr>
    </w:div>
    <w:div w:id="104204467">
      <w:bodyDiv w:val="1"/>
      <w:marLeft w:val="0"/>
      <w:marRight w:val="0"/>
      <w:marTop w:val="0"/>
      <w:marBottom w:val="0"/>
      <w:divBdr>
        <w:top w:val="none" w:sz="0" w:space="0" w:color="auto"/>
        <w:left w:val="none" w:sz="0" w:space="0" w:color="auto"/>
        <w:bottom w:val="none" w:sz="0" w:space="0" w:color="auto"/>
        <w:right w:val="none" w:sz="0" w:space="0" w:color="auto"/>
      </w:divBdr>
    </w:div>
    <w:div w:id="115636579">
      <w:bodyDiv w:val="1"/>
      <w:marLeft w:val="0"/>
      <w:marRight w:val="0"/>
      <w:marTop w:val="0"/>
      <w:marBottom w:val="0"/>
      <w:divBdr>
        <w:top w:val="none" w:sz="0" w:space="0" w:color="auto"/>
        <w:left w:val="none" w:sz="0" w:space="0" w:color="auto"/>
        <w:bottom w:val="none" w:sz="0" w:space="0" w:color="auto"/>
        <w:right w:val="none" w:sz="0" w:space="0" w:color="auto"/>
      </w:divBdr>
    </w:div>
    <w:div w:id="116409132">
      <w:bodyDiv w:val="1"/>
      <w:marLeft w:val="0"/>
      <w:marRight w:val="0"/>
      <w:marTop w:val="0"/>
      <w:marBottom w:val="0"/>
      <w:divBdr>
        <w:top w:val="none" w:sz="0" w:space="0" w:color="auto"/>
        <w:left w:val="none" w:sz="0" w:space="0" w:color="auto"/>
        <w:bottom w:val="none" w:sz="0" w:space="0" w:color="auto"/>
        <w:right w:val="none" w:sz="0" w:space="0" w:color="auto"/>
      </w:divBdr>
    </w:div>
    <w:div w:id="125852101">
      <w:bodyDiv w:val="1"/>
      <w:marLeft w:val="0"/>
      <w:marRight w:val="0"/>
      <w:marTop w:val="0"/>
      <w:marBottom w:val="0"/>
      <w:divBdr>
        <w:top w:val="none" w:sz="0" w:space="0" w:color="auto"/>
        <w:left w:val="none" w:sz="0" w:space="0" w:color="auto"/>
        <w:bottom w:val="none" w:sz="0" w:space="0" w:color="auto"/>
        <w:right w:val="none" w:sz="0" w:space="0" w:color="auto"/>
      </w:divBdr>
    </w:div>
    <w:div w:id="136806300">
      <w:bodyDiv w:val="1"/>
      <w:marLeft w:val="0"/>
      <w:marRight w:val="0"/>
      <w:marTop w:val="0"/>
      <w:marBottom w:val="0"/>
      <w:divBdr>
        <w:top w:val="none" w:sz="0" w:space="0" w:color="auto"/>
        <w:left w:val="none" w:sz="0" w:space="0" w:color="auto"/>
        <w:bottom w:val="none" w:sz="0" w:space="0" w:color="auto"/>
        <w:right w:val="none" w:sz="0" w:space="0" w:color="auto"/>
      </w:divBdr>
    </w:div>
    <w:div w:id="137383841">
      <w:bodyDiv w:val="1"/>
      <w:marLeft w:val="0"/>
      <w:marRight w:val="0"/>
      <w:marTop w:val="0"/>
      <w:marBottom w:val="0"/>
      <w:divBdr>
        <w:top w:val="none" w:sz="0" w:space="0" w:color="auto"/>
        <w:left w:val="none" w:sz="0" w:space="0" w:color="auto"/>
        <w:bottom w:val="none" w:sz="0" w:space="0" w:color="auto"/>
        <w:right w:val="none" w:sz="0" w:space="0" w:color="auto"/>
      </w:divBdr>
    </w:div>
    <w:div w:id="145705416">
      <w:bodyDiv w:val="1"/>
      <w:marLeft w:val="0"/>
      <w:marRight w:val="0"/>
      <w:marTop w:val="0"/>
      <w:marBottom w:val="0"/>
      <w:divBdr>
        <w:top w:val="none" w:sz="0" w:space="0" w:color="auto"/>
        <w:left w:val="none" w:sz="0" w:space="0" w:color="auto"/>
        <w:bottom w:val="none" w:sz="0" w:space="0" w:color="auto"/>
        <w:right w:val="none" w:sz="0" w:space="0" w:color="auto"/>
      </w:divBdr>
    </w:div>
    <w:div w:id="150366368">
      <w:bodyDiv w:val="1"/>
      <w:marLeft w:val="0"/>
      <w:marRight w:val="0"/>
      <w:marTop w:val="0"/>
      <w:marBottom w:val="0"/>
      <w:divBdr>
        <w:top w:val="none" w:sz="0" w:space="0" w:color="auto"/>
        <w:left w:val="none" w:sz="0" w:space="0" w:color="auto"/>
        <w:bottom w:val="none" w:sz="0" w:space="0" w:color="auto"/>
        <w:right w:val="none" w:sz="0" w:space="0" w:color="auto"/>
      </w:divBdr>
    </w:div>
    <w:div w:id="150567435">
      <w:bodyDiv w:val="1"/>
      <w:marLeft w:val="0"/>
      <w:marRight w:val="0"/>
      <w:marTop w:val="0"/>
      <w:marBottom w:val="0"/>
      <w:divBdr>
        <w:top w:val="none" w:sz="0" w:space="0" w:color="auto"/>
        <w:left w:val="none" w:sz="0" w:space="0" w:color="auto"/>
        <w:bottom w:val="none" w:sz="0" w:space="0" w:color="auto"/>
        <w:right w:val="none" w:sz="0" w:space="0" w:color="auto"/>
      </w:divBdr>
    </w:div>
    <w:div w:id="188299744">
      <w:bodyDiv w:val="1"/>
      <w:marLeft w:val="0"/>
      <w:marRight w:val="0"/>
      <w:marTop w:val="0"/>
      <w:marBottom w:val="0"/>
      <w:divBdr>
        <w:top w:val="none" w:sz="0" w:space="0" w:color="auto"/>
        <w:left w:val="none" w:sz="0" w:space="0" w:color="auto"/>
        <w:bottom w:val="none" w:sz="0" w:space="0" w:color="auto"/>
        <w:right w:val="none" w:sz="0" w:space="0" w:color="auto"/>
      </w:divBdr>
    </w:div>
    <w:div w:id="197741757">
      <w:bodyDiv w:val="1"/>
      <w:marLeft w:val="0"/>
      <w:marRight w:val="0"/>
      <w:marTop w:val="0"/>
      <w:marBottom w:val="0"/>
      <w:divBdr>
        <w:top w:val="none" w:sz="0" w:space="0" w:color="auto"/>
        <w:left w:val="none" w:sz="0" w:space="0" w:color="auto"/>
        <w:bottom w:val="none" w:sz="0" w:space="0" w:color="auto"/>
        <w:right w:val="none" w:sz="0" w:space="0" w:color="auto"/>
      </w:divBdr>
    </w:div>
    <w:div w:id="208300303">
      <w:bodyDiv w:val="1"/>
      <w:marLeft w:val="0"/>
      <w:marRight w:val="0"/>
      <w:marTop w:val="0"/>
      <w:marBottom w:val="0"/>
      <w:divBdr>
        <w:top w:val="none" w:sz="0" w:space="0" w:color="auto"/>
        <w:left w:val="none" w:sz="0" w:space="0" w:color="auto"/>
        <w:bottom w:val="none" w:sz="0" w:space="0" w:color="auto"/>
        <w:right w:val="none" w:sz="0" w:space="0" w:color="auto"/>
      </w:divBdr>
    </w:div>
    <w:div w:id="214240688">
      <w:bodyDiv w:val="1"/>
      <w:marLeft w:val="0"/>
      <w:marRight w:val="0"/>
      <w:marTop w:val="0"/>
      <w:marBottom w:val="0"/>
      <w:divBdr>
        <w:top w:val="none" w:sz="0" w:space="0" w:color="auto"/>
        <w:left w:val="none" w:sz="0" w:space="0" w:color="auto"/>
        <w:bottom w:val="none" w:sz="0" w:space="0" w:color="auto"/>
        <w:right w:val="none" w:sz="0" w:space="0" w:color="auto"/>
      </w:divBdr>
    </w:div>
    <w:div w:id="217674151">
      <w:bodyDiv w:val="1"/>
      <w:marLeft w:val="0"/>
      <w:marRight w:val="0"/>
      <w:marTop w:val="0"/>
      <w:marBottom w:val="0"/>
      <w:divBdr>
        <w:top w:val="none" w:sz="0" w:space="0" w:color="auto"/>
        <w:left w:val="none" w:sz="0" w:space="0" w:color="auto"/>
        <w:bottom w:val="none" w:sz="0" w:space="0" w:color="auto"/>
        <w:right w:val="none" w:sz="0" w:space="0" w:color="auto"/>
      </w:divBdr>
    </w:div>
    <w:div w:id="252250918">
      <w:bodyDiv w:val="1"/>
      <w:marLeft w:val="0"/>
      <w:marRight w:val="0"/>
      <w:marTop w:val="0"/>
      <w:marBottom w:val="0"/>
      <w:divBdr>
        <w:top w:val="none" w:sz="0" w:space="0" w:color="auto"/>
        <w:left w:val="none" w:sz="0" w:space="0" w:color="auto"/>
        <w:bottom w:val="none" w:sz="0" w:space="0" w:color="auto"/>
        <w:right w:val="none" w:sz="0" w:space="0" w:color="auto"/>
      </w:divBdr>
    </w:div>
    <w:div w:id="266811771">
      <w:bodyDiv w:val="1"/>
      <w:marLeft w:val="0"/>
      <w:marRight w:val="0"/>
      <w:marTop w:val="0"/>
      <w:marBottom w:val="0"/>
      <w:divBdr>
        <w:top w:val="none" w:sz="0" w:space="0" w:color="auto"/>
        <w:left w:val="none" w:sz="0" w:space="0" w:color="auto"/>
        <w:bottom w:val="none" w:sz="0" w:space="0" w:color="auto"/>
        <w:right w:val="none" w:sz="0" w:space="0" w:color="auto"/>
      </w:divBdr>
    </w:div>
    <w:div w:id="293407239">
      <w:bodyDiv w:val="1"/>
      <w:marLeft w:val="0"/>
      <w:marRight w:val="0"/>
      <w:marTop w:val="0"/>
      <w:marBottom w:val="0"/>
      <w:divBdr>
        <w:top w:val="none" w:sz="0" w:space="0" w:color="auto"/>
        <w:left w:val="none" w:sz="0" w:space="0" w:color="auto"/>
        <w:bottom w:val="none" w:sz="0" w:space="0" w:color="auto"/>
        <w:right w:val="none" w:sz="0" w:space="0" w:color="auto"/>
      </w:divBdr>
      <w:divsChild>
        <w:div w:id="1184979614">
          <w:marLeft w:val="0"/>
          <w:marRight w:val="0"/>
          <w:marTop w:val="0"/>
          <w:marBottom w:val="0"/>
          <w:divBdr>
            <w:top w:val="none" w:sz="0" w:space="0" w:color="auto"/>
            <w:left w:val="none" w:sz="0" w:space="0" w:color="auto"/>
            <w:bottom w:val="none" w:sz="0" w:space="0" w:color="auto"/>
            <w:right w:val="none" w:sz="0" w:space="0" w:color="auto"/>
          </w:divBdr>
        </w:div>
        <w:div w:id="2027319739">
          <w:marLeft w:val="0"/>
          <w:marRight w:val="0"/>
          <w:marTop w:val="0"/>
          <w:marBottom w:val="0"/>
          <w:divBdr>
            <w:top w:val="none" w:sz="0" w:space="0" w:color="auto"/>
            <w:left w:val="none" w:sz="0" w:space="0" w:color="auto"/>
            <w:bottom w:val="none" w:sz="0" w:space="0" w:color="auto"/>
            <w:right w:val="none" w:sz="0" w:space="0" w:color="auto"/>
          </w:divBdr>
        </w:div>
      </w:divsChild>
    </w:div>
    <w:div w:id="300619800">
      <w:bodyDiv w:val="1"/>
      <w:marLeft w:val="0"/>
      <w:marRight w:val="0"/>
      <w:marTop w:val="0"/>
      <w:marBottom w:val="0"/>
      <w:divBdr>
        <w:top w:val="none" w:sz="0" w:space="0" w:color="auto"/>
        <w:left w:val="none" w:sz="0" w:space="0" w:color="auto"/>
        <w:bottom w:val="none" w:sz="0" w:space="0" w:color="auto"/>
        <w:right w:val="none" w:sz="0" w:space="0" w:color="auto"/>
      </w:divBdr>
    </w:div>
    <w:div w:id="308098717">
      <w:bodyDiv w:val="1"/>
      <w:marLeft w:val="0"/>
      <w:marRight w:val="0"/>
      <w:marTop w:val="0"/>
      <w:marBottom w:val="0"/>
      <w:divBdr>
        <w:top w:val="none" w:sz="0" w:space="0" w:color="auto"/>
        <w:left w:val="none" w:sz="0" w:space="0" w:color="auto"/>
        <w:bottom w:val="none" w:sz="0" w:space="0" w:color="auto"/>
        <w:right w:val="none" w:sz="0" w:space="0" w:color="auto"/>
      </w:divBdr>
    </w:div>
    <w:div w:id="354044604">
      <w:bodyDiv w:val="1"/>
      <w:marLeft w:val="0"/>
      <w:marRight w:val="0"/>
      <w:marTop w:val="0"/>
      <w:marBottom w:val="0"/>
      <w:divBdr>
        <w:top w:val="none" w:sz="0" w:space="0" w:color="auto"/>
        <w:left w:val="none" w:sz="0" w:space="0" w:color="auto"/>
        <w:bottom w:val="none" w:sz="0" w:space="0" w:color="auto"/>
        <w:right w:val="none" w:sz="0" w:space="0" w:color="auto"/>
      </w:divBdr>
    </w:div>
    <w:div w:id="359429794">
      <w:bodyDiv w:val="1"/>
      <w:marLeft w:val="0"/>
      <w:marRight w:val="0"/>
      <w:marTop w:val="0"/>
      <w:marBottom w:val="0"/>
      <w:divBdr>
        <w:top w:val="none" w:sz="0" w:space="0" w:color="auto"/>
        <w:left w:val="none" w:sz="0" w:space="0" w:color="auto"/>
        <w:bottom w:val="none" w:sz="0" w:space="0" w:color="auto"/>
        <w:right w:val="none" w:sz="0" w:space="0" w:color="auto"/>
      </w:divBdr>
    </w:div>
    <w:div w:id="362707089">
      <w:bodyDiv w:val="1"/>
      <w:marLeft w:val="0"/>
      <w:marRight w:val="0"/>
      <w:marTop w:val="0"/>
      <w:marBottom w:val="0"/>
      <w:divBdr>
        <w:top w:val="none" w:sz="0" w:space="0" w:color="auto"/>
        <w:left w:val="none" w:sz="0" w:space="0" w:color="auto"/>
        <w:bottom w:val="none" w:sz="0" w:space="0" w:color="auto"/>
        <w:right w:val="none" w:sz="0" w:space="0" w:color="auto"/>
      </w:divBdr>
    </w:div>
    <w:div w:id="377436520">
      <w:bodyDiv w:val="1"/>
      <w:marLeft w:val="0"/>
      <w:marRight w:val="0"/>
      <w:marTop w:val="0"/>
      <w:marBottom w:val="0"/>
      <w:divBdr>
        <w:top w:val="none" w:sz="0" w:space="0" w:color="auto"/>
        <w:left w:val="none" w:sz="0" w:space="0" w:color="auto"/>
        <w:bottom w:val="none" w:sz="0" w:space="0" w:color="auto"/>
        <w:right w:val="none" w:sz="0" w:space="0" w:color="auto"/>
      </w:divBdr>
    </w:div>
    <w:div w:id="378096112">
      <w:bodyDiv w:val="1"/>
      <w:marLeft w:val="0"/>
      <w:marRight w:val="0"/>
      <w:marTop w:val="0"/>
      <w:marBottom w:val="0"/>
      <w:divBdr>
        <w:top w:val="none" w:sz="0" w:space="0" w:color="auto"/>
        <w:left w:val="none" w:sz="0" w:space="0" w:color="auto"/>
        <w:bottom w:val="none" w:sz="0" w:space="0" w:color="auto"/>
        <w:right w:val="none" w:sz="0" w:space="0" w:color="auto"/>
      </w:divBdr>
    </w:div>
    <w:div w:id="383868095">
      <w:bodyDiv w:val="1"/>
      <w:marLeft w:val="0"/>
      <w:marRight w:val="0"/>
      <w:marTop w:val="0"/>
      <w:marBottom w:val="0"/>
      <w:divBdr>
        <w:top w:val="none" w:sz="0" w:space="0" w:color="auto"/>
        <w:left w:val="none" w:sz="0" w:space="0" w:color="auto"/>
        <w:bottom w:val="none" w:sz="0" w:space="0" w:color="auto"/>
        <w:right w:val="none" w:sz="0" w:space="0" w:color="auto"/>
      </w:divBdr>
    </w:div>
    <w:div w:id="398093258">
      <w:bodyDiv w:val="1"/>
      <w:marLeft w:val="0"/>
      <w:marRight w:val="0"/>
      <w:marTop w:val="0"/>
      <w:marBottom w:val="0"/>
      <w:divBdr>
        <w:top w:val="none" w:sz="0" w:space="0" w:color="auto"/>
        <w:left w:val="none" w:sz="0" w:space="0" w:color="auto"/>
        <w:bottom w:val="none" w:sz="0" w:space="0" w:color="auto"/>
        <w:right w:val="none" w:sz="0" w:space="0" w:color="auto"/>
      </w:divBdr>
    </w:div>
    <w:div w:id="403718895">
      <w:bodyDiv w:val="1"/>
      <w:marLeft w:val="0"/>
      <w:marRight w:val="0"/>
      <w:marTop w:val="0"/>
      <w:marBottom w:val="0"/>
      <w:divBdr>
        <w:top w:val="none" w:sz="0" w:space="0" w:color="auto"/>
        <w:left w:val="none" w:sz="0" w:space="0" w:color="auto"/>
        <w:bottom w:val="none" w:sz="0" w:space="0" w:color="auto"/>
        <w:right w:val="none" w:sz="0" w:space="0" w:color="auto"/>
      </w:divBdr>
    </w:div>
    <w:div w:id="418448037">
      <w:bodyDiv w:val="1"/>
      <w:marLeft w:val="0"/>
      <w:marRight w:val="0"/>
      <w:marTop w:val="0"/>
      <w:marBottom w:val="0"/>
      <w:divBdr>
        <w:top w:val="none" w:sz="0" w:space="0" w:color="auto"/>
        <w:left w:val="none" w:sz="0" w:space="0" w:color="auto"/>
        <w:bottom w:val="none" w:sz="0" w:space="0" w:color="auto"/>
        <w:right w:val="none" w:sz="0" w:space="0" w:color="auto"/>
      </w:divBdr>
    </w:div>
    <w:div w:id="426971636">
      <w:bodyDiv w:val="1"/>
      <w:marLeft w:val="0"/>
      <w:marRight w:val="0"/>
      <w:marTop w:val="0"/>
      <w:marBottom w:val="0"/>
      <w:divBdr>
        <w:top w:val="none" w:sz="0" w:space="0" w:color="auto"/>
        <w:left w:val="none" w:sz="0" w:space="0" w:color="auto"/>
        <w:bottom w:val="none" w:sz="0" w:space="0" w:color="auto"/>
        <w:right w:val="none" w:sz="0" w:space="0" w:color="auto"/>
      </w:divBdr>
    </w:div>
    <w:div w:id="447163131">
      <w:bodyDiv w:val="1"/>
      <w:marLeft w:val="0"/>
      <w:marRight w:val="0"/>
      <w:marTop w:val="0"/>
      <w:marBottom w:val="0"/>
      <w:divBdr>
        <w:top w:val="none" w:sz="0" w:space="0" w:color="auto"/>
        <w:left w:val="none" w:sz="0" w:space="0" w:color="auto"/>
        <w:bottom w:val="none" w:sz="0" w:space="0" w:color="auto"/>
        <w:right w:val="none" w:sz="0" w:space="0" w:color="auto"/>
      </w:divBdr>
    </w:div>
    <w:div w:id="450514730">
      <w:bodyDiv w:val="1"/>
      <w:marLeft w:val="0"/>
      <w:marRight w:val="0"/>
      <w:marTop w:val="0"/>
      <w:marBottom w:val="0"/>
      <w:divBdr>
        <w:top w:val="none" w:sz="0" w:space="0" w:color="auto"/>
        <w:left w:val="none" w:sz="0" w:space="0" w:color="auto"/>
        <w:bottom w:val="none" w:sz="0" w:space="0" w:color="auto"/>
        <w:right w:val="none" w:sz="0" w:space="0" w:color="auto"/>
      </w:divBdr>
    </w:div>
    <w:div w:id="464661308">
      <w:bodyDiv w:val="1"/>
      <w:marLeft w:val="0"/>
      <w:marRight w:val="0"/>
      <w:marTop w:val="0"/>
      <w:marBottom w:val="0"/>
      <w:divBdr>
        <w:top w:val="none" w:sz="0" w:space="0" w:color="auto"/>
        <w:left w:val="none" w:sz="0" w:space="0" w:color="auto"/>
        <w:bottom w:val="none" w:sz="0" w:space="0" w:color="auto"/>
        <w:right w:val="none" w:sz="0" w:space="0" w:color="auto"/>
      </w:divBdr>
    </w:div>
    <w:div w:id="477722104">
      <w:bodyDiv w:val="1"/>
      <w:marLeft w:val="0"/>
      <w:marRight w:val="0"/>
      <w:marTop w:val="0"/>
      <w:marBottom w:val="0"/>
      <w:divBdr>
        <w:top w:val="none" w:sz="0" w:space="0" w:color="auto"/>
        <w:left w:val="none" w:sz="0" w:space="0" w:color="auto"/>
        <w:bottom w:val="none" w:sz="0" w:space="0" w:color="auto"/>
        <w:right w:val="none" w:sz="0" w:space="0" w:color="auto"/>
      </w:divBdr>
    </w:div>
    <w:div w:id="480729926">
      <w:bodyDiv w:val="1"/>
      <w:marLeft w:val="0"/>
      <w:marRight w:val="0"/>
      <w:marTop w:val="0"/>
      <w:marBottom w:val="0"/>
      <w:divBdr>
        <w:top w:val="none" w:sz="0" w:space="0" w:color="auto"/>
        <w:left w:val="none" w:sz="0" w:space="0" w:color="auto"/>
        <w:bottom w:val="none" w:sz="0" w:space="0" w:color="auto"/>
        <w:right w:val="none" w:sz="0" w:space="0" w:color="auto"/>
      </w:divBdr>
    </w:div>
    <w:div w:id="488639681">
      <w:bodyDiv w:val="1"/>
      <w:marLeft w:val="0"/>
      <w:marRight w:val="0"/>
      <w:marTop w:val="0"/>
      <w:marBottom w:val="0"/>
      <w:divBdr>
        <w:top w:val="none" w:sz="0" w:space="0" w:color="auto"/>
        <w:left w:val="none" w:sz="0" w:space="0" w:color="auto"/>
        <w:bottom w:val="none" w:sz="0" w:space="0" w:color="auto"/>
        <w:right w:val="none" w:sz="0" w:space="0" w:color="auto"/>
      </w:divBdr>
    </w:div>
    <w:div w:id="493493941">
      <w:bodyDiv w:val="1"/>
      <w:marLeft w:val="0"/>
      <w:marRight w:val="0"/>
      <w:marTop w:val="0"/>
      <w:marBottom w:val="0"/>
      <w:divBdr>
        <w:top w:val="none" w:sz="0" w:space="0" w:color="auto"/>
        <w:left w:val="none" w:sz="0" w:space="0" w:color="auto"/>
        <w:bottom w:val="none" w:sz="0" w:space="0" w:color="auto"/>
        <w:right w:val="none" w:sz="0" w:space="0" w:color="auto"/>
      </w:divBdr>
    </w:div>
    <w:div w:id="529033101">
      <w:bodyDiv w:val="1"/>
      <w:marLeft w:val="0"/>
      <w:marRight w:val="0"/>
      <w:marTop w:val="0"/>
      <w:marBottom w:val="0"/>
      <w:divBdr>
        <w:top w:val="none" w:sz="0" w:space="0" w:color="auto"/>
        <w:left w:val="none" w:sz="0" w:space="0" w:color="auto"/>
        <w:bottom w:val="none" w:sz="0" w:space="0" w:color="auto"/>
        <w:right w:val="none" w:sz="0" w:space="0" w:color="auto"/>
      </w:divBdr>
    </w:div>
    <w:div w:id="545608278">
      <w:bodyDiv w:val="1"/>
      <w:marLeft w:val="0"/>
      <w:marRight w:val="0"/>
      <w:marTop w:val="0"/>
      <w:marBottom w:val="0"/>
      <w:divBdr>
        <w:top w:val="none" w:sz="0" w:space="0" w:color="auto"/>
        <w:left w:val="none" w:sz="0" w:space="0" w:color="auto"/>
        <w:bottom w:val="none" w:sz="0" w:space="0" w:color="auto"/>
        <w:right w:val="none" w:sz="0" w:space="0" w:color="auto"/>
      </w:divBdr>
    </w:div>
    <w:div w:id="547375469">
      <w:bodyDiv w:val="1"/>
      <w:marLeft w:val="0"/>
      <w:marRight w:val="0"/>
      <w:marTop w:val="0"/>
      <w:marBottom w:val="0"/>
      <w:divBdr>
        <w:top w:val="none" w:sz="0" w:space="0" w:color="auto"/>
        <w:left w:val="none" w:sz="0" w:space="0" w:color="auto"/>
        <w:bottom w:val="none" w:sz="0" w:space="0" w:color="auto"/>
        <w:right w:val="none" w:sz="0" w:space="0" w:color="auto"/>
      </w:divBdr>
    </w:div>
    <w:div w:id="548733222">
      <w:bodyDiv w:val="1"/>
      <w:marLeft w:val="0"/>
      <w:marRight w:val="0"/>
      <w:marTop w:val="0"/>
      <w:marBottom w:val="0"/>
      <w:divBdr>
        <w:top w:val="none" w:sz="0" w:space="0" w:color="auto"/>
        <w:left w:val="none" w:sz="0" w:space="0" w:color="auto"/>
        <w:bottom w:val="none" w:sz="0" w:space="0" w:color="auto"/>
        <w:right w:val="none" w:sz="0" w:space="0" w:color="auto"/>
      </w:divBdr>
    </w:div>
    <w:div w:id="571504603">
      <w:bodyDiv w:val="1"/>
      <w:marLeft w:val="0"/>
      <w:marRight w:val="0"/>
      <w:marTop w:val="0"/>
      <w:marBottom w:val="0"/>
      <w:divBdr>
        <w:top w:val="none" w:sz="0" w:space="0" w:color="auto"/>
        <w:left w:val="none" w:sz="0" w:space="0" w:color="auto"/>
        <w:bottom w:val="none" w:sz="0" w:space="0" w:color="auto"/>
        <w:right w:val="none" w:sz="0" w:space="0" w:color="auto"/>
      </w:divBdr>
    </w:div>
    <w:div w:id="574435290">
      <w:bodyDiv w:val="1"/>
      <w:marLeft w:val="0"/>
      <w:marRight w:val="0"/>
      <w:marTop w:val="0"/>
      <w:marBottom w:val="0"/>
      <w:divBdr>
        <w:top w:val="none" w:sz="0" w:space="0" w:color="auto"/>
        <w:left w:val="none" w:sz="0" w:space="0" w:color="auto"/>
        <w:bottom w:val="none" w:sz="0" w:space="0" w:color="auto"/>
        <w:right w:val="none" w:sz="0" w:space="0" w:color="auto"/>
      </w:divBdr>
    </w:div>
    <w:div w:id="578953402">
      <w:bodyDiv w:val="1"/>
      <w:marLeft w:val="0"/>
      <w:marRight w:val="0"/>
      <w:marTop w:val="0"/>
      <w:marBottom w:val="0"/>
      <w:divBdr>
        <w:top w:val="none" w:sz="0" w:space="0" w:color="auto"/>
        <w:left w:val="none" w:sz="0" w:space="0" w:color="auto"/>
        <w:bottom w:val="none" w:sz="0" w:space="0" w:color="auto"/>
        <w:right w:val="none" w:sz="0" w:space="0" w:color="auto"/>
      </w:divBdr>
    </w:div>
    <w:div w:id="581836669">
      <w:bodyDiv w:val="1"/>
      <w:marLeft w:val="0"/>
      <w:marRight w:val="0"/>
      <w:marTop w:val="0"/>
      <w:marBottom w:val="0"/>
      <w:divBdr>
        <w:top w:val="none" w:sz="0" w:space="0" w:color="auto"/>
        <w:left w:val="none" w:sz="0" w:space="0" w:color="auto"/>
        <w:bottom w:val="none" w:sz="0" w:space="0" w:color="auto"/>
        <w:right w:val="none" w:sz="0" w:space="0" w:color="auto"/>
      </w:divBdr>
    </w:div>
    <w:div w:id="587811795">
      <w:bodyDiv w:val="1"/>
      <w:marLeft w:val="0"/>
      <w:marRight w:val="0"/>
      <w:marTop w:val="0"/>
      <w:marBottom w:val="0"/>
      <w:divBdr>
        <w:top w:val="none" w:sz="0" w:space="0" w:color="auto"/>
        <w:left w:val="none" w:sz="0" w:space="0" w:color="auto"/>
        <w:bottom w:val="none" w:sz="0" w:space="0" w:color="auto"/>
        <w:right w:val="none" w:sz="0" w:space="0" w:color="auto"/>
      </w:divBdr>
    </w:div>
    <w:div w:id="588389928">
      <w:bodyDiv w:val="1"/>
      <w:marLeft w:val="0"/>
      <w:marRight w:val="0"/>
      <w:marTop w:val="0"/>
      <w:marBottom w:val="0"/>
      <w:divBdr>
        <w:top w:val="none" w:sz="0" w:space="0" w:color="auto"/>
        <w:left w:val="none" w:sz="0" w:space="0" w:color="auto"/>
        <w:bottom w:val="none" w:sz="0" w:space="0" w:color="auto"/>
        <w:right w:val="none" w:sz="0" w:space="0" w:color="auto"/>
      </w:divBdr>
    </w:div>
    <w:div w:id="606354212">
      <w:bodyDiv w:val="1"/>
      <w:marLeft w:val="0"/>
      <w:marRight w:val="0"/>
      <w:marTop w:val="0"/>
      <w:marBottom w:val="0"/>
      <w:divBdr>
        <w:top w:val="none" w:sz="0" w:space="0" w:color="auto"/>
        <w:left w:val="none" w:sz="0" w:space="0" w:color="auto"/>
        <w:bottom w:val="none" w:sz="0" w:space="0" w:color="auto"/>
        <w:right w:val="none" w:sz="0" w:space="0" w:color="auto"/>
      </w:divBdr>
    </w:div>
    <w:div w:id="645668952">
      <w:bodyDiv w:val="1"/>
      <w:marLeft w:val="0"/>
      <w:marRight w:val="0"/>
      <w:marTop w:val="0"/>
      <w:marBottom w:val="0"/>
      <w:divBdr>
        <w:top w:val="none" w:sz="0" w:space="0" w:color="auto"/>
        <w:left w:val="none" w:sz="0" w:space="0" w:color="auto"/>
        <w:bottom w:val="none" w:sz="0" w:space="0" w:color="auto"/>
        <w:right w:val="none" w:sz="0" w:space="0" w:color="auto"/>
      </w:divBdr>
    </w:div>
    <w:div w:id="656492139">
      <w:bodyDiv w:val="1"/>
      <w:marLeft w:val="0"/>
      <w:marRight w:val="0"/>
      <w:marTop w:val="0"/>
      <w:marBottom w:val="0"/>
      <w:divBdr>
        <w:top w:val="none" w:sz="0" w:space="0" w:color="auto"/>
        <w:left w:val="none" w:sz="0" w:space="0" w:color="auto"/>
        <w:bottom w:val="none" w:sz="0" w:space="0" w:color="auto"/>
        <w:right w:val="none" w:sz="0" w:space="0" w:color="auto"/>
      </w:divBdr>
    </w:div>
    <w:div w:id="661469983">
      <w:bodyDiv w:val="1"/>
      <w:marLeft w:val="0"/>
      <w:marRight w:val="0"/>
      <w:marTop w:val="0"/>
      <w:marBottom w:val="0"/>
      <w:divBdr>
        <w:top w:val="none" w:sz="0" w:space="0" w:color="auto"/>
        <w:left w:val="none" w:sz="0" w:space="0" w:color="auto"/>
        <w:bottom w:val="none" w:sz="0" w:space="0" w:color="auto"/>
        <w:right w:val="none" w:sz="0" w:space="0" w:color="auto"/>
      </w:divBdr>
    </w:div>
    <w:div w:id="666445303">
      <w:bodyDiv w:val="1"/>
      <w:marLeft w:val="0"/>
      <w:marRight w:val="0"/>
      <w:marTop w:val="0"/>
      <w:marBottom w:val="0"/>
      <w:divBdr>
        <w:top w:val="none" w:sz="0" w:space="0" w:color="auto"/>
        <w:left w:val="none" w:sz="0" w:space="0" w:color="auto"/>
        <w:bottom w:val="none" w:sz="0" w:space="0" w:color="auto"/>
        <w:right w:val="none" w:sz="0" w:space="0" w:color="auto"/>
      </w:divBdr>
    </w:div>
    <w:div w:id="667639072">
      <w:bodyDiv w:val="1"/>
      <w:marLeft w:val="0"/>
      <w:marRight w:val="0"/>
      <w:marTop w:val="0"/>
      <w:marBottom w:val="0"/>
      <w:divBdr>
        <w:top w:val="none" w:sz="0" w:space="0" w:color="auto"/>
        <w:left w:val="none" w:sz="0" w:space="0" w:color="auto"/>
        <w:bottom w:val="none" w:sz="0" w:space="0" w:color="auto"/>
        <w:right w:val="none" w:sz="0" w:space="0" w:color="auto"/>
      </w:divBdr>
    </w:div>
    <w:div w:id="676688794">
      <w:bodyDiv w:val="1"/>
      <w:marLeft w:val="0"/>
      <w:marRight w:val="0"/>
      <w:marTop w:val="0"/>
      <w:marBottom w:val="0"/>
      <w:divBdr>
        <w:top w:val="none" w:sz="0" w:space="0" w:color="auto"/>
        <w:left w:val="none" w:sz="0" w:space="0" w:color="auto"/>
        <w:bottom w:val="none" w:sz="0" w:space="0" w:color="auto"/>
        <w:right w:val="none" w:sz="0" w:space="0" w:color="auto"/>
      </w:divBdr>
    </w:div>
    <w:div w:id="678853309">
      <w:bodyDiv w:val="1"/>
      <w:marLeft w:val="0"/>
      <w:marRight w:val="0"/>
      <w:marTop w:val="0"/>
      <w:marBottom w:val="0"/>
      <w:divBdr>
        <w:top w:val="none" w:sz="0" w:space="0" w:color="auto"/>
        <w:left w:val="none" w:sz="0" w:space="0" w:color="auto"/>
        <w:bottom w:val="none" w:sz="0" w:space="0" w:color="auto"/>
        <w:right w:val="none" w:sz="0" w:space="0" w:color="auto"/>
      </w:divBdr>
    </w:div>
    <w:div w:id="681394518">
      <w:bodyDiv w:val="1"/>
      <w:marLeft w:val="0"/>
      <w:marRight w:val="0"/>
      <w:marTop w:val="0"/>
      <w:marBottom w:val="0"/>
      <w:divBdr>
        <w:top w:val="none" w:sz="0" w:space="0" w:color="auto"/>
        <w:left w:val="none" w:sz="0" w:space="0" w:color="auto"/>
        <w:bottom w:val="none" w:sz="0" w:space="0" w:color="auto"/>
        <w:right w:val="none" w:sz="0" w:space="0" w:color="auto"/>
      </w:divBdr>
    </w:div>
    <w:div w:id="689532214">
      <w:bodyDiv w:val="1"/>
      <w:marLeft w:val="0"/>
      <w:marRight w:val="0"/>
      <w:marTop w:val="0"/>
      <w:marBottom w:val="0"/>
      <w:divBdr>
        <w:top w:val="none" w:sz="0" w:space="0" w:color="auto"/>
        <w:left w:val="none" w:sz="0" w:space="0" w:color="auto"/>
        <w:bottom w:val="none" w:sz="0" w:space="0" w:color="auto"/>
        <w:right w:val="none" w:sz="0" w:space="0" w:color="auto"/>
      </w:divBdr>
    </w:div>
    <w:div w:id="693189827">
      <w:bodyDiv w:val="1"/>
      <w:marLeft w:val="0"/>
      <w:marRight w:val="0"/>
      <w:marTop w:val="0"/>
      <w:marBottom w:val="0"/>
      <w:divBdr>
        <w:top w:val="none" w:sz="0" w:space="0" w:color="auto"/>
        <w:left w:val="none" w:sz="0" w:space="0" w:color="auto"/>
        <w:bottom w:val="none" w:sz="0" w:space="0" w:color="auto"/>
        <w:right w:val="none" w:sz="0" w:space="0" w:color="auto"/>
      </w:divBdr>
    </w:div>
    <w:div w:id="703097225">
      <w:bodyDiv w:val="1"/>
      <w:marLeft w:val="0"/>
      <w:marRight w:val="0"/>
      <w:marTop w:val="0"/>
      <w:marBottom w:val="0"/>
      <w:divBdr>
        <w:top w:val="none" w:sz="0" w:space="0" w:color="auto"/>
        <w:left w:val="none" w:sz="0" w:space="0" w:color="auto"/>
        <w:bottom w:val="none" w:sz="0" w:space="0" w:color="auto"/>
        <w:right w:val="none" w:sz="0" w:space="0" w:color="auto"/>
      </w:divBdr>
    </w:div>
    <w:div w:id="703484696">
      <w:bodyDiv w:val="1"/>
      <w:marLeft w:val="0"/>
      <w:marRight w:val="0"/>
      <w:marTop w:val="0"/>
      <w:marBottom w:val="0"/>
      <w:divBdr>
        <w:top w:val="none" w:sz="0" w:space="0" w:color="auto"/>
        <w:left w:val="none" w:sz="0" w:space="0" w:color="auto"/>
        <w:bottom w:val="none" w:sz="0" w:space="0" w:color="auto"/>
        <w:right w:val="none" w:sz="0" w:space="0" w:color="auto"/>
      </w:divBdr>
    </w:div>
    <w:div w:id="713383690">
      <w:bodyDiv w:val="1"/>
      <w:marLeft w:val="0"/>
      <w:marRight w:val="0"/>
      <w:marTop w:val="0"/>
      <w:marBottom w:val="0"/>
      <w:divBdr>
        <w:top w:val="none" w:sz="0" w:space="0" w:color="auto"/>
        <w:left w:val="none" w:sz="0" w:space="0" w:color="auto"/>
        <w:bottom w:val="none" w:sz="0" w:space="0" w:color="auto"/>
        <w:right w:val="none" w:sz="0" w:space="0" w:color="auto"/>
      </w:divBdr>
    </w:div>
    <w:div w:id="726957821">
      <w:bodyDiv w:val="1"/>
      <w:marLeft w:val="0"/>
      <w:marRight w:val="0"/>
      <w:marTop w:val="0"/>
      <w:marBottom w:val="0"/>
      <w:divBdr>
        <w:top w:val="none" w:sz="0" w:space="0" w:color="auto"/>
        <w:left w:val="none" w:sz="0" w:space="0" w:color="auto"/>
        <w:bottom w:val="none" w:sz="0" w:space="0" w:color="auto"/>
        <w:right w:val="none" w:sz="0" w:space="0" w:color="auto"/>
      </w:divBdr>
    </w:div>
    <w:div w:id="728186814">
      <w:bodyDiv w:val="1"/>
      <w:marLeft w:val="0"/>
      <w:marRight w:val="0"/>
      <w:marTop w:val="0"/>
      <w:marBottom w:val="0"/>
      <w:divBdr>
        <w:top w:val="none" w:sz="0" w:space="0" w:color="auto"/>
        <w:left w:val="none" w:sz="0" w:space="0" w:color="auto"/>
        <w:bottom w:val="none" w:sz="0" w:space="0" w:color="auto"/>
        <w:right w:val="none" w:sz="0" w:space="0" w:color="auto"/>
      </w:divBdr>
      <w:divsChild>
        <w:div w:id="3040458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0569560">
              <w:marLeft w:val="0"/>
              <w:marRight w:val="0"/>
              <w:marTop w:val="0"/>
              <w:marBottom w:val="0"/>
              <w:divBdr>
                <w:top w:val="none" w:sz="0" w:space="0" w:color="auto"/>
                <w:left w:val="none" w:sz="0" w:space="0" w:color="auto"/>
                <w:bottom w:val="none" w:sz="0" w:space="0" w:color="auto"/>
                <w:right w:val="none" w:sz="0" w:space="0" w:color="auto"/>
              </w:divBdr>
              <w:divsChild>
                <w:div w:id="590773834">
                  <w:marLeft w:val="0"/>
                  <w:marRight w:val="0"/>
                  <w:marTop w:val="0"/>
                  <w:marBottom w:val="0"/>
                  <w:divBdr>
                    <w:top w:val="none" w:sz="0" w:space="0" w:color="auto"/>
                    <w:left w:val="none" w:sz="0" w:space="0" w:color="auto"/>
                    <w:bottom w:val="none" w:sz="0" w:space="0" w:color="auto"/>
                    <w:right w:val="none" w:sz="0" w:space="0" w:color="auto"/>
                  </w:divBdr>
                  <w:divsChild>
                    <w:div w:id="364452917">
                      <w:marLeft w:val="0"/>
                      <w:marRight w:val="0"/>
                      <w:marTop w:val="0"/>
                      <w:marBottom w:val="0"/>
                      <w:divBdr>
                        <w:top w:val="none" w:sz="0" w:space="0" w:color="auto"/>
                        <w:left w:val="none" w:sz="0" w:space="0" w:color="auto"/>
                        <w:bottom w:val="none" w:sz="0" w:space="0" w:color="auto"/>
                        <w:right w:val="none" w:sz="0" w:space="0" w:color="auto"/>
                      </w:divBdr>
                      <w:divsChild>
                        <w:div w:id="18670624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5142080">
                              <w:marLeft w:val="0"/>
                              <w:marRight w:val="0"/>
                              <w:marTop w:val="0"/>
                              <w:marBottom w:val="0"/>
                              <w:divBdr>
                                <w:top w:val="none" w:sz="0" w:space="0" w:color="auto"/>
                                <w:left w:val="none" w:sz="0" w:space="0" w:color="auto"/>
                                <w:bottom w:val="none" w:sz="0" w:space="0" w:color="auto"/>
                                <w:right w:val="none" w:sz="0" w:space="0" w:color="auto"/>
                              </w:divBdr>
                              <w:divsChild>
                                <w:div w:id="17242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2048871">
      <w:bodyDiv w:val="1"/>
      <w:marLeft w:val="0"/>
      <w:marRight w:val="0"/>
      <w:marTop w:val="0"/>
      <w:marBottom w:val="0"/>
      <w:divBdr>
        <w:top w:val="none" w:sz="0" w:space="0" w:color="auto"/>
        <w:left w:val="none" w:sz="0" w:space="0" w:color="auto"/>
        <w:bottom w:val="none" w:sz="0" w:space="0" w:color="auto"/>
        <w:right w:val="none" w:sz="0" w:space="0" w:color="auto"/>
      </w:divBdr>
    </w:div>
    <w:div w:id="769425006">
      <w:bodyDiv w:val="1"/>
      <w:marLeft w:val="0"/>
      <w:marRight w:val="0"/>
      <w:marTop w:val="0"/>
      <w:marBottom w:val="0"/>
      <w:divBdr>
        <w:top w:val="none" w:sz="0" w:space="0" w:color="auto"/>
        <w:left w:val="none" w:sz="0" w:space="0" w:color="auto"/>
        <w:bottom w:val="none" w:sz="0" w:space="0" w:color="auto"/>
        <w:right w:val="none" w:sz="0" w:space="0" w:color="auto"/>
      </w:divBdr>
    </w:div>
    <w:div w:id="783959260">
      <w:bodyDiv w:val="1"/>
      <w:marLeft w:val="0"/>
      <w:marRight w:val="0"/>
      <w:marTop w:val="0"/>
      <w:marBottom w:val="0"/>
      <w:divBdr>
        <w:top w:val="none" w:sz="0" w:space="0" w:color="auto"/>
        <w:left w:val="none" w:sz="0" w:space="0" w:color="auto"/>
        <w:bottom w:val="none" w:sz="0" w:space="0" w:color="auto"/>
        <w:right w:val="none" w:sz="0" w:space="0" w:color="auto"/>
      </w:divBdr>
    </w:div>
    <w:div w:id="796527896">
      <w:bodyDiv w:val="1"/>
      <w:marLeft w:val="0"/>
      <w:marRight w:val="0"/>
      <w:marTop w:val="0"/>
      <w:marBottom w:val="0"/>
      <w:divBdr>
        <w:top w:val="none" w:sz="0" w:space="0" w:color="auto"/>
        <w:left w:val="none" w:sz="0" w:space="0" w:color="auto"/>
        <w:bottom w:val="none" w:sz="0" w:space="0" w:color="auto"/>
        <w:right w:val="none" w:sz="0" w:space="0" w:color="auto"/>
      </w:divBdr>
    </w:div>
    <w:div w:id="806165939">
      <w:bodyDiv w:val="1"/>
      <w:marLeft w:val="0"/>
      <w:marRight w:val="0"/>
      <w:marTop w:val="0"/>
      <w:marBottom w:val="0"/>
      <w:divBdr>
        <w:top w:val="none" w:sz="0" w:space="0" w:color="auto"/>
        <w:left w:val="none" w:sz="0" w:space="0" w:color="auto"/>
        <w:bottom w:val="none" w:sz="0" w:space="0" w:color="auto"/>
        <w:right w:val="none" w:sz="0" w:space="0" w:color="auto"/>
      </w:divBdr>
    </w:div>
    <w:div w:id="814488840">
      <w:bodyDiv w:val="1"/>
      <w:marLeft w:val="0"/>
      <w:marRight w:val="0"/>
      <w:marTop w:val="0"/>
      <w:marBottom w:val="0"/>
      <w:divBdr>
        <w:top w:val="none" w:sz="0" w:space="0" w:color="auto"/>
        <w:left w:val="none" w:sz="0" w:space="0" w:color="auto"/>
        <w:bottom w:val="none" w:sz="0" w:space="0" w:color="auto"/>
        <w:right w:val="none" w:sz="0" w:space="0" w:color="auto"/>
      </w:divBdr>
    </w:div>
    <w:div w:id="822166259">
      <w:bodyDiv w:val="1"/>
      <w:marLeft w:val="0"/>
      <w:marRight w:val="0"/>
      <w:marTop w:val="0"/>
      <w:marBottom w:val="0"/>
      <w:divBdr>
        <w:top w:val="none" w:sz="0" w:space="0" w:color="auto"/>
        <w:left w:val="none" w:sz="0" w:space="0" w:color="auto"/>
        <w:bottom w:val="none" w:sz="0" w:space="0" w:color="auto"/>
        <w:right w:val="none" w:sz="0" w:space="0" w:color="auto"/>
      </w:divBdr>
    </w:div>
    <w:div w:id="823355098">
      <w:bodyDiv w:val="1"/>
      <w:marLeft w:val="0"/>
      <w:marRight w:val="0"/>
      <w:marTop w:val="0"/>
      <w:marBottom w:val="0"/>
      <w:divBdr>
        <w:top w:val="none" w:sz="0" w:space="0" w:color="auto"/>
        <w:left w:val="none" w:sz="0" w:space="0" w:color="auto"/>
        <w:bottom w:val="none" w:sz="0" w:space="0" w:color="auto"/>
        <w:right w:val="none" w:sz="0" w:space="0" w:color="auto"/>
      </w:divBdr>
    </w:div>
    <w:div w:id="824053932">
      <w:bodyDiv w:val="1"/>
      <w:marLeft w:val="0"/>
      <w:marRight w:val="0"/>
      <w:marTop w:val="0"/>
      <w:marBottom w:val="0"/>
      <w:divBdr>
        <w:top w:val="none" w:sz="0" w:space="0" w:color="auto"/>
        <w:left w:val="none" w:sz="0" w:space="0" w:color="auto"/>
        <w:bottom w:val="none" w:sz="0" w:space="0" w:color="auto"/>
        <w:right w:val="none" w:sz="0" w:space="0" w:color="auto"/>
      </w:divBdr>
    </w:div>
    <w:div w:id="870336124">
      <w:bodyDiv w:val="1"/>
      <w:marLeft w:val="0"/>
      <w:marRight w:val="0"/>
      <w:marTop w:val="0"/>
      <w:marBottom w:val="0"/>
      <w:divBdr>
        <w:top w:val="none" w:sz="0" w:space="0" w:color="auto"/>
        <w:left w:val="none" w:sz="0" w:space="0" w:color="auto"/>
        <w:bottom w:val="none" w:sz="0" w:space="0" w:color="auto"/>
        <w:right w:val="none" w:sz="0" w:space="0" w:color="auto"/>
      </w:divBdr>
    </w:div>
    <w:div w:id="870847389">
      <w:bodyDiv w:val="1"/>
      <w:marLeft w:val="0"/>
      <w:marRight w:val="0"/>
      <w:marTop w:val="0"/>
      <w:marBottom w:val="0"/>
      <w:divBdr>
        <w:top w:val="none" w:sz="0" w:space="0" w:color="auto"/>
        <w:left w:val="none" w:sz="0" w:space="0" w:color="auto"/>
        <w:bottom w:val="none" w:sz="0" w:space="0" w:color="auto"/>
        <w:right w:val="none" w:sz="0" w:space="0" w:color="auto"/>
      </w:divBdr>
    </w:div>
    <w:div w:id="891817464">
      <w:bodyDiv w:val="1"/>
      <w:marLeft w:val="0"/>
      <w:marRight w:val="0"/>
      <w:marTop w:val="0"/>
      <w:marBottom w:val="0"/>
      <w:divBdr>
        <w:top w:val="none" w:sz="0" w:space="0" w:color="auto"/>
        <w:left w:val="none" w:sz="0" w:space="0" w:color="auto"/>
        <w:bottom w:val="none" w:sz="0" w:space="0" w:color="auto"/>
        <w:right w:val="none" w:sz="0" w:space="0" w:color="auto"/>
      </w:divBdr>
    </w:div>
    <w:div w:id="903176208">
      <w:bodyDiv w:val="1"/>
      <w:marLeft w:val="0"/>
      <w:marRight w:val="0"/>
      <w:marTop w:val="0"/>
      <w:marBottom w:val="0"/>
      <w:divBdr>
        <w:top w:val="none" w:sz="0" w:space="0" w:color="auto"/>
        <w:left w:val="none" w:sz="0" w:space="0" w:color="auto"/>
        <w:bottom w:val="none" w:sz="0" w:space="0" w:color="auto"/>
        <w:right w:val="none" w:sz="0" w:space="0" w:color="auto"/>
      </w:divBdr>
    </w:div>
    <w:div w:id="906451590">
      <w:bodyDiv w:val="1"/>
      <w:marLeft w:val="0"/>
      <w:marRight w:val="0"/>
      <w:marTop w:val="0"/>
      <w:marBottom w:val="0"/>
      <w:divBdr>
        <w:top w:val="none" w:sz="0" w:space="0" w:color="auto"/>
        <w:left w:val="none" w:sz="0" w:space="0" w:color="auto"/>
        <w:bottom w:val="none" w:sz="0" w:space="0" w:color="auto"/>
        <w:right w:val="none" w:sz="0" w:space="0" w:color="auto"/>
      </w:divBdr>
    </w:div>
    <w:div w:id="912470506">
      <w:bodyDiv w:val="1"/>
      <w:marLeft w:val="0"/>
      <w:marRight w:val="0"/>
      <w:marTop w:val="0"/>
      <w:marBottom w:val="0"/>
      <w:divBdr>
        <w:top w:val="none" w:sz="0" w:space="0" w:color="auto"/>
        <w:left w:val="none" w:sz="0" w:space="0" w:color="auto"/>
        <w:bottom w:val="none" w:sz="0" w:space="0" w:color="auto"/>
        <w:right w:val="none" w:sz="0" w:space="0" w:color="auto"/>
      </w:divBdr>
    </w:div>
    <w:div w:id="917982376">
      <w:bodyDiv w:val="1"/>
      <w:marLeft w:val="0"/>
      <w:marRight w:val="0"/>
      <w:marTop w:val="0"/>
      <w:marBottom w:val="0"/>
      <w:divBdr>
        <w:top w:val="none" w:sz="0" w:space="0" w:color="auto"/>
        <w:left w:val="none" w:sz="0" w:space="0" w:color="auto"/>
        <w:bottom w:val="none" w:sz="0" w:space="0" w:color="auto"/>
        <w:right w:val="none" w:sz="0" w:space="0" w:color="auto"/>
      </w:divBdr>
    </w:div>
    <w:div w:id="928658933">
      <w:bodyDiv w:val="1"/>
      <w:marLeft w:val="0"/>
      <w:marRight w:val="0"/>
      <w:marTop w:val="0"/>
      <w:marBottom w:val="0"/>
      <w:divBdr>
        <w:top w:val="none" w:sz="0" w:space="0" w:color="auto"/>
        <w:left w:val="none" w:sz="0" w:space="0" w:color="auto"/>
        <w:bottom w:val="none" w:sz="0" w:space="0" w:color="auto"/>
        <w:right w:val="none" w:sz="0" w:space="0" w:color="auto"/>
      </w:divBdr>
    </w:div>
    <w:div w:id="932512562">
      <w:bodyDiv w:val="1"/>
      <w:marLeft w:val="0"/>
      <w:marRight w:val="0"/>
      <w:marTop w:val="0"/>
      <w:marBottom w:val="0"/>
      <w:divBdr>
        <w:top w:val="none" w:sz="0" w:space="0" w:color="auto"/>
        <w:left w:val="none" w:sz="0" w:space="0" w:color="auto"/>
        <w:bottom w:val="none" w:sz="0" w:space="0" w:color="auto"/>
        <w:right w:val="none" w:sz="0" w:space="0" w:color="auto"/>
      </w:divBdr>
    </w:div>
    <w:div w:id="936135780">
      <w:bodyDiv w:val="1"/>
      <w:marLeft w:val="0"/>
      <w:marRight w:val="0"/>
      <w:marTop w:val="0"/>
      <w:marBottom w:val="0"/>
      <w:divBdr>
        <w:top w:val="none" w:sz="0" w:space="0" w:color="auto"/>
        <w:left w:val="none" w:sz="0" w:space="0" w:color="auto"/>
        <w:bottom w:val="none" w:sz="0" w:space="0" w:color="auto"/>
        <w:right w:val="none" w:sz="0" w:space="0" w:color="auto"/>
      </w:divBdr>
    </w:div>
    <w:div w:id="939685092">
      <w:bodyDiv w:val="1"/>
      <w:marLeft w:val="0"/>
      <w:marRight w:val="0"/>
      <w:marTop w:val="0"/>
      <w:marBottom w:val="0"/>
      <w:divBdr>
        <w:top w:val="none" w:sz="0" w:space="0" w:color="auto"/>
        <w:left w:val="none" w:sz="0" w:space="0" w:color="auto"/>
        <w:bottom w:val="none" w:sz="0" w:space="0" w:color="auto"/>
        <w:right w:val="none" w:sz="0" w:space="0" w:color="auto"/>
      </w:divBdr>
    </w:div>
    <w:div w:id="974335003">
      <w:bodyDiv w:val="1"/>
      <w:marLeft w:val="0"/>
      <w:marRight w:val="0"/>
      <w:marTop w:val="0"/>
      <w:marBottom w:val="0"/>
      <w:divBdr>
        <w:top w:val="none" w:sz="0" w:space="0" w:color="auto"/>
        <w:left w:val="none" w:sz="0" w:space="0" w:color="auto"/>
        <w:bottom w:val="none" w:sz="0" w:space="0" w:color="auto"/>
        <w:right w:val="none" w:sz="0" w:space="0" w:color="auto"/>
      </w:divBdr>
    </w:div>
    <w:div w:id="992291784">
      <w:bodyDiv w:val="1"/>
      <w:marLeft w:val="0"/>
      <w:marRight w:val="0"/>
      <w:marTop w:val="0"/>
      <w:marBottom w:val="0"/>
      <w:divBdr>
        <w:top w:val="none" w:sz="0" w:space="0" w:color="auto"/>
        <w:left w:val="none" w:sz="0" w:space="0" w:color="auto"/>
        <w:bottom w:val="none" w:sz="0" w:space="0" w:color="auto"/>
        <w:right w:val="none" w:sz="0" w:space="0" w:color="auto"/>
      </w:divBdr>
    </w:div>
    <w:div w:id="1002321846">
      <w:bodyDiv w:val="1"/>
      <w:marLeft w:val="0"/>
      <w:marRight w:val="0"/>
      <w:marTop w:val="0"/>
      <w:marBottom w:val="0"/>
      <w:divBdr>
        <w:top w:val="none" w:sz="0" w:space="0" w:color="auto"/>
        <w:left w:val="none" w:sz="0" w:space="0" w:color="auto"/>
        <w:bottom w:val="none" w:sz="0" w:space="0" w:color="auto"/>
        <w:right w:val="none" w:sz="0" w:space="0" w:color="auto"/>
      </w:divBdr>
    </w:div>
    <w:div w:id="1011756034">
      <w:bodyDiv w:val="1"/>
      <w:marLeft w:val="0"/>
      <w:marRight w:val="0"/>
      <w:marTop w:val="0"/>
      <w:marBottom w:val="0"/>
      <w:divBdr>
        <w:top w:val="none" w:sz="0" w:space="0" w:color="auto"/>
        <w:left w:val="none" w:sz="0" w:space="0" w:color="auto"/>
        <w:bottom w:val="none" w:sz="0" w:space="0" w:color="auto"/>
        <w:right w:val="none" w:sz="0" w:space="0" w:color="auto"/>
      </w:divBdr>
    </w:div>
    <w:div w:id="1013187434">
      <w:bodyDiv w:val="1"/>
      <w:marLeft w:val="0"/>
      <w:marRight w:val="0"/>
      <w:marTop w:val="0"/>
      <w:marBottom w:val="0"/>
      <w:divBdr>
        <w:top w:val="none" w:sz="0" w:space="0" w:color="auto"/>
        <w:left w:val="none" w:sz="0" w:space="0" w:color="auto"/>
        <w:bottom w:val="none" w:sz="0" w:space="0" w:color="auto"/>
        <w:right w:val="none" w:sz="0" w:space="0" w:color="auto"/>
      </w:divBdr>
    </w:div>
    <w:div w:id="1013452770">
      <w:bodyDiv w:val="1"/>
      <w:marLeft w:val="0"/>
      <w:marRight w:val="0"/>
      <w:marTop w:val="0"/>
      <w:marBottom w:val="0"/>
      <w:divBdr>
        <w:top w:val="none" w:sz="0" w:space="0" w:color="auto"/>
        <w:left w:val="none" w:sz="0" w:space="0" w:color="auto"/>
        <w:bottom w:val="none" w:sz="0" w:space="0" w:color="auto"/>
        <w:right w:val="none" w:sz="0" w:space="0" w:color="auto"/>
      </w:divBdr>
    </w:div>
    <w:div w:id="1017148451">
      <w:bodyDiv w:val="1"/>
      <w:marLeft w:val="0"/>
      <w:marRight w:val="0"/>
      <w:marTop w:val="0"/>
      <w:marBottom w:val="0"/>
      <w:divBdr>
        <w:top w:val="none" w:sz="0" w:space="0" w:color="auto"/>
        <w:left w:val="none" w:sz="0" w:space="0" w:color="auto"/>
        <w:bottom w:val="none" w:sz="0" w:space="0" w:color="auto"/>
        <w:right w:val="none" w:sz="0" w:space="0" w:color="auto"/>
      </w:divBdr>
    </w:div>
    <w:div w:id="1034690008">
      <w:bodyDiv w:val="1"/>
      <w:marLeft w:val="0"/>
      <w:marRight w:val="0"/>
      <w:marTop w:val="0"/>
      <w:marBottom w:val="0"/>
      <w:divBdr>
        <w:top w:val="none" w:sz="0" w:space="0" w:color="auto"/>
        <w:left w:val="none" w:sz="0" w:space="0" w:color="auto"/>
        <w:bottom w:val="none" w:sz="0" w:space="0" w:color="auto"/>
        <w:right w:val="none" w:sz="0" w:space="0" w:color="auto"/>
      </w:divBdr>
    </w:div>
    <w:div w:id="1034696861">
      <w:bodyDiv w:val="1"/>
      <w:marLeft w:val="0"/>
      <w:marRight w:val="0"/>
      <w:marTop w:val="0"/>
      <w:marBottom w:val="0"/>
      <w:divBdr>
        <w:top w:val="none" w:sz="0" w:space="0" w:color="auto"/>
        <w:left w:val="none" w:sz="0" w:space="0" w:color="auto"/>
        <w:bottom w:val="none" w:sz="0" w:space="0" w:color="auto"/>
        <w:right w:val="none" w:sz="0" w:space="0" w:color="auto"/>
      </w:divBdr>
    </w:div>
    <w:div w:id="1041173465">
      <w:bodyDiv w:val="1"/>
      <w:marLeft w:val="0"/>
      <w:marRight w:val="0"/>
      <w:marTop w:val="0"/>
      <w:marBottom w:val="0"/>
      <w:divBdr>
        <w:top w:val="none" w:sz="0" w:space="0" w:color="auto"/>
        <w:left w:val="none" w:sz="0" w:space="0" w:color="auto"/>
        <w:bottom w:val="none" w:sz="0" w:space="0" w:color="auto"/>
        <w:right w:val="none" w:sz="0" w:space="0" w:color="auto"/>
      </w:divBdr>
    </w:div>
    <w:div w:id="1068504559">
      <w:bodyDiv w:val="1"/>
      <w:marLeft w:val="0"/>
      <w:marRight w:val="0"/>
      <w:marTop w:val="0"/>
      <w:marBottom w:val="0"/>
      <w:divBdr>
        <w:top w:val="none" w:sz="0" w:space="0" w:color="auto"/>
        <w:left w:val="none" w:sz="0" w:space="0" w:color="auto"/>
        <w:bottom w:val="none" w:sz="0" w:space="0" w:color="auto"/>
        <w:right w:val="none" w:sz="0" w:space="0" w:color="auto"/>
      </w:divBdr>
    </w:div>
    <w:div w:id="1073621227">
      <w:bodyDiv w:val="1"/>
      <w:marLeft w:val="0"/>
      <w:marRight w:val="0"/>
      <w:marTop w:val="0"/>
      <w:marBottom w:val="0"/>
      <w:divBdr>
        <w:top w:val="none" w:sz="0" w:space="0" w:color="auto"/>
        <w:left w:val="none" w:sz="0" w:space="0" w:color="auto"/>
        <w:bottom w:val="none" w:sz="0" w:space="0" w:color="auto"/>
        <w:right w:val="none" w:sz="0" w:space="0" w:color="auto"/>
      </w:divBdr>
    </w:div>
    <w:div w:id="1081482680">
      <w:bodyDiv w:val="1"/>
      <w:marLeft w:val="0"/>
      <w:marRight w:val="0"/>
      <w:marTop w:val="0"/>
      <w:marBottom w:val="0"/>
      <w:divBdr>
        <w:top w:val="none" w:sz="0" w:space="0" w:color="auto"/>
        <w:left w:val="none" w:sz="0" w:space="0" w:color="auto"/>
        <w:bottom w:val="none" w:sz="0" w:space="0" w:color="auto"/>
        <w:right w:val="none" w:sz="0" w:space="0" w:color="auto"/>
      </w:divBdr>
    </w:div>
    <w:div w:id="1084035826">
      <w:bodyDiv w:val="1"/>
      <w:marLeft w:val="0"/>
      <w:marRight w:val="0"/>
      <w:marTop w:val="0"/>
      <w:marBottom w:val="0"/>
      <w:divBdr>
        <w:top w:val="none" w:sz="0" w:space="0" w:color="auto"/>
        <w:left w:val="none" w:sz="0" w:space="0" w:color="auto"/>
        <w:bottom w:val="none" w:sz="0" w:space="0" w:color="auto"/>
        <w:right w:val="none" w:sz="0" w:space="0" w:color="auto"/>
      </w:divBdr>
    </w:div>
    <w:div w:id="1103501707">
      <w:bodyDiv w:val="1"/>
      <w:marLeft w:val="0"/>
      <w:marRight w:val="0"/>
      <w:marTop w:val="0"/>
      <w:marBottom w:val="0"/>
      <w:divBdr>
        <w:top w:val="none" w:sz="0" w:space="0" w:color="auto"/>
        <w:left w:val="none" w:sz="0" w:space="0" w:color="auto"/>
        <w:bottom w:val="none" w:sz="0" w:space="0" w:color="auto"/>
        <w:right w:val="none" w:sz="0" w:space="0" w:color="auto"/>
      </w:divBdr>
    </w:div>
    <w:div w:id="1108043339">
      <w:bodyDiv w:val="1"/>
      <w:marLeft w:val="0"/>
      <w:marRight w:val="0"/>
      <w:marTop w:val="0"/>
      <w:marBottom w:val="0"/>
      <w:divBdr>
        <w:top w:val="none" w:sz="0" w:space="0" w:color="auto"/>
        <w:left w:val="none" w:sz="0" w:space="0" w:color="auto"/>
        <w:bottom w:val="none" w:sz="0" w:space="0" w:color="auto"/>
        <w:right w:val="none" w:sz="0" w:space="0" w:color="auto"/>
      </w:divBdr>
    </w:div>
    <w:div w:id="1111587093">
      <w:bodyDiv w:val="1"/>
      <w:marLeft w:val="0"/>
      <w:marRight w:val="0"/>
      <w:marTop w:val="0"/>
      <w:marBottom w:val="0"/>
      <w:divBdr>
        <w:top w:val="none" w:sz="0" w:space="0" w:color="auto"/>
        <w:left w:val="none" w:sz="0" w:space="0" w:color="auto"/>
        <w:bottom w:val="none" w:sz="0" w:space="0" w:color="auto"/>
        <w:right w:val="none" w:sz="0" w:space="0" w:color="auto"/>
      </w:divBdr>
    </w:div>
    <w:div w:id="1112242833">
      <w:bodyDiv w:val="1"/>
      <w:marLeft w:val="0"/>
      <w:marRight w:val="0"/>
      <w:marTop w:val="0"/>
      <w:marBottom w:val="0"/>
      <w:divBdr>
        <w:top w:val="none" w:sz="0" w:space="0" w:color="auto"/>
        <w:left w:val="none" w:sz="0" w:space="0" w:color="auto"/>
        <w:bottom w:val="none" w:sz="0" w:space="0" w:color="auto"/>
        <w:right w:val="none" w:sz="0" w:space="0" w:color="auto"/>
      </w:divBdr>
    </w:div>
    <w:div w:id="1121991466">
      <w:bodyDiv w:val="1"/>
      <w:marLeft w:val="0"/>
      <w:marRight w:val="0"/>
      <w:marTop w:val="0"/>
      <w:marBottom w:val="0"/>
      <w:divBdr>
        <w:top w:val="none" w:sz="0" w:space="0" w:color="auto"/>
        <w:left w:val="none" w:sz="0" w:space="0" w:color="auto"/>
        <w:bottom w:val="none" w:sz="0" w:space="0" w:color="auto"/>
        <w:right w:val="none" w:sz="0" w:space="0" w:color="auto"/>
      </w:divBdr>
    </w:div>
    <w:div w:id="1125268443">
      <w:bodyDiv w:val="1"/>
      <w:marLeft w:val="0"/>
      <w:marRight w:val="0"/>
      <w:marTop w:val="0"/>
      <w:marBottom w:val="0"/>
      <w:divBdr>
        <w:top w:val="none" w:sz="0" w:space="0" w:color="auto"/>
        <w:left w:val="none" w:sz="0" w:space="0" w:color="auto"/>
        <w:bottom w:val="none" w:sz="0" w:space="0" w:color="auto"/>
        <w:right w:val="none" w:sz="0" w:space="0" w:color="auto"/>
      </w:divBdr>
    </w:div>
    <w:div w:id="1140272005">
      <w:bodyDiv w:val="1"/>
      <w:marLeft w:val="0"/>
      <w:marRight w:val="0"/>
      <w:marTop w:val="0"/>
      <w:marBottom w:val="0"/>
      <w:divBdr>
        <w:top w:val="none" w:sz="0" w:space="0" w:color="auto"/>
        <w:left w:val="none" w:sz="0" w:space="0" w:color="auto"/>
        <w:bottom w:val="none" w:sz="0" w:space="0" w:color="auto"/>
        <w:right w:val="none" w:sz="0" w:space="0" w:color="auto"/>
      </w:divBdr>
    </w:div>
    <w:div w:id="1198423866">
      <w:bodyDiv w:val="1"/>
      <w:marLeft w:val="0"/>
      <w:marRight w:val="0"/>
      <w:marTop w:val="0"/>
      <w:marBottom w:val="0"/>
      <w:divBdr>
        <w:top w:val="none" w:sz="0" w:space="0" w:color="auto"/>
        <w:left w:val="none" w:sz="0" w:space="0" w:color="auto"/>
        <w:bottom w:val="none" w:sz="0" w:space="0" w:color="auto"/>
        <w:right w:val="none" w:sz="0" w:space="0" w:color="auto"/>
      </w:divBdr>
    </w:div>
    <w:div w:id="1227715971">
      <w:bodyDiv w:val="1"/>
      <w:marLeft w:val="0"/>
      <w:marRight w:val="0"/>
      <w:marTop w:val="0"/>
      <w:marBottom w:val="0"/>
      <w:divBdr>
        <w:top w:val="none" w:sz="0" w:space="0" w:color="auto"/>
        <w:left w:val="none" w:sz="0" w:space="0" w:color="auto"/>
        <w:bottom w:val="none" w:sz="0" w:space="0" w:color="auto"/>
        <w:right w:val="none" w:sz="0" w:space="0" w:color="auto"/>
      </w:divBdr>
    </w:div>
    <w:div w:id="1239363652">
      <w:bodyDiv w:val="1"/>
      <w:marLeft w:val="0"/>
      <w:marRight w:val="0"/>
      <w:marTop w:val="0"/>
      <w:marBottom w:val="0"/>
      <w:divBdr>
        <w:top w:val="none" w:sz="0" w:space="0" w:color="auto"/>
        <w:left w:val="none" w:sz="0" w:space="0" w:color="auto"/>
        <w:bottom w:val="none" w:sz="0" w:space="0" w:color="auto"/>
        <w:right w:val="none" w:sz="0" w:space="0" w:color="auto"/>
      </w:divBdr>
    </w:div>
    <w:div w:id="1257861886">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75865031">
      <w:bodyDiv w:val="1"/>
      <w:marLeft w:val="0"/>
      <w:marRight w:val="0"/>
      <w:marTop w:val="0"/>
      <w:marBottom w:val="0"/>
      <w:divBdr>
        <w:top w:val="none" w:sz="0" w:space="0" w:color="auto"/>
        <w:left w:val="none" w:sz="0" w:space="0" w:color="auto"/>
        <w:bottom w:val="none" w:sz="0" w:space="0" w:color="auto"/>
        <w:right w:val="none" w:sz="0" w:space="0" w:color="auto"/>
      </w:divBdr>
    </w:div>
    <w:div w:id="1281256309">
      <w:bodyDiv w:val="1"/>
      <w:marLeft w:val="0"/>
      <w:marRight w:val="0"/>
      <w:marTop w:val="0"/>
      <w:marBottom w:val="0"/>
      <w:divBdr>
        <w:top w:val="none" w:sz="0" w:space="0" w:color="auto"/>
        <w:left w:val="none" w:sz="0" w:space="0" w:color="auto"/>
        <w:bottom w:val="none" w:sz="0" w:space="0" w:color="auto"/>
        <w:right w:val="none" w:sz="0" w:space="0" w:color="auto"/>
      </w:divBdr>
    </w:div>
    <w:div w:id="1281523538">
      <w:bodyDiv w:val="1"/>
      <w:marLeft w:val="0"/>
      <w:marRight w:val="0"/>
      <w:marTop w:val="0"/>
      <w:marBottom w:val="0"/>
      <w:divBdr>
        <w:top w:val="none" w:sz="0" w:space="0" w:color="auto"/>
        <w:left w:val="none" w:sz="0" w:space="0" w:color="auto"/>
        <w:bottom w:val="none" w:sz="0" w:space="0" w:color="auto"/>
        <w:right w:val="none" w:sz="0" w:space="0" w:color="auto"/>
      </w:divBdr>
    </w:div>
    <w:div w:id="1340960404">
      <w:bodyDiv w:val="1"/>
      <w:marLeft w:val="0"/>
      <w:marRight w:val="0"/>
      <w:marTop w:val="0"/>
      <w:marBottom w:val="0"/>
      <w:divBdr>
        <w:top w:val="none" w:sz="0" w:space="0" w:color="auto"/>
        <w:left w:val="none" w:sz="0" w:space="0" w:color="auto"/>
        <w:bottom w:val="none" w:sz="0" w:space="0" w:color="auto"/>
        <w:right w:val="none" w:sz="0" w:space="0" w:color="auto"/>
      </w:divBdr>
    </w:div>
    <w:div w:id="1369572252">
      <w:bodyDiv w:val="1"/>
      <w:marLeft w:val="0"/>
      <w:marRight w:val="0"/>
      <w:marTop w:val="0"/>
      <w:marBottom w:val="0"/>
      <w:divBdr>
        <w:top w:val="none" w:sz="0" w:space="0" w:color="auto"/>
        <w:left w:val="none" w:sz="0" w:space="0" w:color="auto"/>
        <w:bottom w:val="none" w:sz="0" w:space="0" w:color="auto"/>
        <w:right w:val="none" w:sz="0" w:space="0" w:color="auto"/>
      </w:divBdr>
    </w:div>
    <w:div w:id="1372880184">
      <w:bodyDiv w:val="1"/>
      <w:marLeft w:val="0"/>
      <w:marRight w:val="0"/>
      <w:marTop w:val="0"/>
      <w:marBottom w:val="0"/>
      <w:divBdr>
        <w:top w:val="none" w:sz="0" w:space="0" w:color="auto"/>
        <w:left w:val="none" w:sz="0" w:space="0" w:color="auto"/>
        <w:bottom w:val="none" w:sz="0" w:space="0" w:color="auto"/>
        <w:right w:val="none" w:sz="0" w:space="0" w:color="auto"/>
      </w:divBdr>
    </w:div>
    <w:div w:id="1373994492">
      <w:bodyDiv w:val="1"/>
      <w:marLeft w:val="0"/>
      <w:marRight w:val="0"/>
      <w:marTop w:val="0"/>
      <w:marBottom w:val="0"/>
      <w:divBdr>
        <w:top w:val="none" w:sz="0" w:space="0" w:color="auto"/>
        <w:left w:val="none" w:sz="0" w:space="0" w:color="auto"/>
        <w:bottom w:val="none" w:sz="0" w:space="0" w:color="auto"/>
        <w:right w:val="none" w:sz="0" w:space="0" w:color="auto"/>
      </w:divBdr>
    </w:div>
    <w:div w:id="1376924556">
      <w:bodyDiv w:val="1"/>
      <w:marLeft w:val="0"/>
      <w:marRight w:val="0"/>
      <w:marTop w:val="0"/>
      <w:marBottom w:val="0"/>
      <w:divBdr>
        <w:top w:val="none" w:sz="0" w:space="0" w:color="auto"/>
        <w:left w:val="none" w:sz="0" w:space="0" w:color="auto"/>
        <w:bottom w:val="none" w:sz="0" w:space="0" w:color="auto"/>
        <w:right w:val="none" w:sz="0" w:space="0" w:color="auto"/>
      </w:divBdr>
    </w:div>
    <w:div w:id="1405302152">
      <w:bodyDiv w:val="1"/>
      <w:marLeft w:val="0"/>
      <w:marRight w:val="0"/>
      <w:marTop w:val="0"/>
      <w:marBottom w:val="0"/>
      <w:divBdr>
        <w:top w:val="none" w:sz="0" w:space="0" w:color="auto"/>
        <w:left w:val="none" w:sz="0" w:space="0" w:color="auto"/>
        <w:bottom w:val="none" w:sz="0" w:space="0" w:color="auto"/>
        <w:right w:val="none" w:sz="0" w:space="0" w:color="auto"/>
      </w:divBdr>
    </w:div>
    <w:div w:id="1407410532">
      <w:bodyDiv w:val="1"/>
      <w:marLeft w:val="0"/>
      <w:marRight w:val="0"/>
      <w:marTop w:val="0"/>
      <w:marBottom w:val="0"/>
      <w:divBdr>
        <w:top w:val="none" w:sz="0" w:space="0" w:color="auto"/>
        <w:left w:val="none" w:sz="0" w:space="0" w:color="auto"/>
        <w:bottom w:val="none" w:sz="0" w:space="0" w:color="auto"/>
        <w:right w:val="none" w:sz="0" w:space="0" w:color="auto"/>
      </w:divBdr>
    </w:div>
    <w:div w:id="1407729512">
      <w:bodyDiv w:val="1"/>
      <w:marLeft w:val="0"/>
      <w:marRight w:val="0"/>
      <w:marTop w:val="0"/>
      <w:marBottom w:val="0"/>
      <w:divBdr>
        <w:top w:val="none" w:sz="0" w:space="0" w:color="auto"/>
        <w:left w:val="none" w:sz="0" w:space="0" w:color="auto"/>
        <w:bottom w:val="none" w:sz="0" w:space="0" w:color="auto"/>
        <w:right w:val="none" w:sz="0" w:space="0" w:color="auto"/>
      </w:divBdr>
    </w:div>
    <w:div w:id="1414164828">
      <w:bodyDiv w:val="1"/>
      <w:marLeft w:val="0"/>
      <w:marRight w:val="0"/>
      <w:marTop w:val="0"/>
      <w:marBottom w:val="0"/>
      <w:divBdr>
        <w:top w:val="none" w:sz="0" w:space="0" w:color="auto"/>
        <w:left w:val="none" w:sz="0" w:space="0" w:color="auto"/>
        <w:bottom w:val="none" w:sz="0" w:space="0" w:color="auto"/>
        <w:right w:val="none" w:sz="0" w:space="0" w:color="auto"/>
      </w:divBdr>
    </w:div>
    <w:div w:id="1434326318">
      <w:bodyDiv w:val="1"/>
      <w:marLeft w:val="0"/>
      <w:marRight w:val="0"/>
      <w:marTop w:val="0"/>
      <w:marBottom w:val="0"/>
      <w:divBdr>
        <w:top w:val="none" w:sz="0" w:space="0" w:color="auto"/>
        <w:left w:val="none" w:sz="0" w:space="0" w:color="auto"/>
        <w:bottom w:val="none" w:sz="0" w:space="0" w:color="auto"/>
        <w:right w:val="none" w:sz="0" w:space="0" w:color="auto"/>
      </w:divBdr>
    </w:div>
    <w:div w:id="1441683699">
      <w:bodyDiv w:val="1"/>
      <w:marLeft w:val="0"/>
      <w:marRight w:val="0"/>
      <w:marTop w:val="0"/>
      <w:marBottom w:val="0"/>
      <w:divBdr>
        <w:top w:val="none" w:sz="0" w:space="0" w:color="auto"/>
        <w:left w:val="none" w:sz="0" w:space="0" w:color="auto"/>
        <w:bottom w:val="none" w:sz="0" w:space="0" w:color="auto"/>
        <w:right w:val="none" w:sz="0" w:space="0" w:color="auto"/>
      </w:divBdr>
    </w:div>
    <w:div w:id="1458376141">
      <w:bodyDiv w:val="1"/>
      <w:marLeft w:val="0"/>
      <w:marRight w:val="0"/>
      <w:marTop w:val="0"/>
      <w:marBottom w:val="0"/>
      <w:divBdr>
        <w:top w:val="none" w:sz="0" w:space="0" w:color="auto"/>
        <w:left w:val="none" w:sz="0" w:space="0" w:color="auto"/>
        <w:bottom w:val="none" w:sz="0" w:space="0" w:color="auto"/>
        <w:right w:val="none" w:sz="0" w:space="0" w:color="auto"/>
      </w:divBdr>
    </w:div>
    <w:div w:id="1469475863">
      <w:bodyDiv w:val="1"/>
      <w:marLeft w:val="0"/>
      <w:marRight w:val="0"/>
      <w:marTop w:val="0"/>
      <w:marBottom w:val="0"/>
      <w:divBdr>
        <w:top w:val="none" w:sz="0" w:space="0" w:color="auto"/>
        <w:left w:val="none" w:sz="0" w:space="0" w:color="auto"/>
        <w:bottom w:val="none" w:sz="0" w:space="0" w:color="auto"/>
        <w:right w:val="none" w:sz="0" w:space="0" w:color="auto"/>
      </w:divBdr>
    </w:div>
    <w:div w:id="1471284593">
      <w:bodyDiv w:val="1"/>
      <w:marLeft w:val="0"/>
      <w:marRight w:val="0"/>
      <w:marTop w:val="0"/>
      <w:marBottom w:val="0"/>
      <w:divBdr>
        <w:top w:val="none" w:sz="0" w:space="0" w:color="auto"/>
        <w:left w:val="none" w:sz="0" w:space="0" w:color="auto"/>
        <w:bottom w:val="none" w:sz="0" w:space="0" w:color="auto"/>
        <w:right w:val="none" w:sz="0" w:space="0" w:color="auto"/>
      </w:divBdr>
      <w:divsChild>
        <w:div w:id="126633646">
          <w:marLeft w:val="0"/>
          <w:marRight w:val="0"/>
          <w:marTop w:val="0"/>
          <w:marBottom w:val="0"/>
          <w:divBdr>
            <w:top w:val="none" w:sz="0" w:space="0" w:color="auto"/>
            <w:left w:val="none" w:sz="0" w:space="0" w:color="auto"/>
            <w:bottom w:val="none" w:sz="0" w:space="0" w:color="auto"/>
            <w:right w:val="none" w:sz="0" w:space="0" w:color="auto"/>
          </w:divBdr>
        </w:div>
        <w:div w:id="828859994">
          <w:marLeft w:val="0"/>
          <w:marRight w:val="0"/>
          <w:marTop w:val="0"/>
          <w:marBottom w:val="0"/>
          <w:divBdr>
            <w:top w:val="none" w:sz="0" w:space="0" w:color="auto"/>
            <w:left w:val="none" w:sz="0" w:space="0" w:color="auto"/>
            <w:bottom w:val="none" w:sz="0" w:space="0" w:color="auto"/>
            <w:right w:val="none" w:sz="0" w:space="0" w:color="auto"/>
          </w:divBdr>
        </w:div>
        <w:div w:id="862747322">
          <w:marLeft w:val="0"/>
          <w:marRight w:val="0"/>
          <w:marTop w:val="0"/>
          <w:marBottom w:val="0"/>
          <w:divBdr>
            <w:top w:val="none" w:sz="0" w:space="0" w:color="auto"/>
            <w:left w:val="none" w:sz="0" w:space="0" w:color="auto"/>
            <w:bottom w:val="none" w:sz="0" w:space="0" w:color="auto"/>
            <w:right w:val="none" w:sz="0" w:space="0" w:color="auto"/>
          </w:divBdr>
        </w:div>
      </w:divsChild>
    </w:div>
    <w:div w:id="1496846614">
      <w:bodyDiv w:val="1"/>
      <w:marLeft w:val="0"/>
      <w:marRight w:val="0"/>
      <w:marTop w:val="0"/>
      <w:marBottom w:val="0"/>
      <w:divBdr>
        <w:top w:val="none" w:sz="0" w:space="0" w:color="auto"/>
        <w:left w:val="none" w:sz="0" w:space="0" w:color="auto"/>
        <w:bottom w:val="none" w:sz="0" w:space="0" w:color="auto"/>
        <w:right w:val="none" w:sz="0" w:space="0" w:color="auto"/>
      </w:divBdr>
    </w:div>
    <w:div w:id="1510484272">
      <w:bodyDiv w:val="1"/>
      <w:marLeft w:val="0"/>
      <w:marRight w:val="0"/>
      <w:marTop w:val="0"/>
      <w:marBottom w:val="0"/>
      <w:divBdr>
        <w:top w:val="none" w:sz="0" w:space="0" w:color="auto"/>
        <w:left w:val="none" w:sz="0" w:space="0" w:color="auto"/>
        <w:bottom w:val="none" w:sz="0" w:space="0" w:color="auto"/>
        <w:right w:val="none" w:sz="0" w:space="0" w:color="auto"/>
      </w:divBdr>
    </w:div>
    <w:div w:id="1512337274">
      <w:bodyDiv w:val="1"/>
      <w:marLeft w:val="0"/>
      <w:marRight w:val="0"/>
      <w:marTop w:val="0"/>
      <w:marBottom w:val="0"/>
      <w:divBdr>
        <w:top w:val="none" w:sz="0" w:space="0" w:color="auto"/>
        <w:left w:val="none" w:sz="0" w:space="0" w:color="auto"/>
        <w:bottom w:val="none" w:sz="0" w:space="0" w:color="auto"/>
        <w:right w:val="none" w:sz="0" w:space="0" w:color="auto"/>
      </w:divBdr>
    </w:div>
    <w:div w:id="1519614844">
      <w:bodyDiv w:val="1"/>
      <w:marLeft w:val="0"/>
      <w:marRight w:val="0"/>
      <w:marTop w:val="0"/>
      <w:marBottom w:val="0"/>
      <w:divBdr>
        <w:top w:val="none" w:sz="0" w:space="0" w:color="auto"/>
        <w:left w:val="none" w:sz="0" w:space="0" w:color="auto"/>
        <w:bottom w:val="none" w:sz="0" w:space="0" w:color="auto"/>
        <w:right w:val="none" w:sz="0" w:space="0" w:color="auto"/>
      </w:divBdr>
      <w:divsChild>
        <w:div w:id="1702784527">
          <w:marLeft w:val="0"/>
          <w:marRight w:val="0"/>
          <w:marTop w:val="0"/>
          <w:marBottom w:val="0"/>
          <w:divBdr>
            <w:top w:val="none" w:sz="0" w:space="0" w:color="auto"/>
            <w:left w:val="none" w:sz="0" w:space="0" w:color="auto"/>
            <w:bottom w:val="none" w:sz="0" w:space="0" w:color="auto"/>
            <w:right w:val="none" w:sz="0" w:space="0" w:color="auto"/>
          </w:divBdr>
          <w:divsChild>
            <w:div w:id="2001225559">
              <w:marLeft w:val="0"/>
              <w:marRight w:val="0"/>
              <w:marTop w:val="0"/>
              <w:marBottom w:val="0"/>
              <w:divBdr>
                <w:top w:val="none" w:sz="0" w:space="0" w:color="auto"/>
                <w:left w:val="none" w:sz="0" w:space="0" w:color="auto"/>
                <w:bottom w:val="none" w:sz="0" w:space="0" w:color="auto"/>
                <w:right w:val="none" w:sz="0" w:space="0" w:color="auto"/>
              </w:divBdr>
              <w:divsChild>
                <w:div w:id="4651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734849">
      <w:bodyDiv w:val="1"/>
      <w:marLeft w:val="0"/>
      <w:marRight w:val="0"/>
      <w:marTop w:val="0"/>
      <w:marBottom w:val="0"/>
      <w:divBdr>
        <w:top w:val="none" w:sz="0" w:space="0" w:color="auto"/>
        <w:left w:val="none" w:sz="0" w:space="0" w:color="auto"/>
        <w:bottom w:val="none" w:sz="0" w:space="0" w:color="auto"/>
        <w:right w:val="none" w:sz="0" w:space="0" w:color="auto"/>
      </w:divBdr>
    </w:div>
    <w:div w:id="1520318981">
      <w:bodyDiv w:val="1"/>
      <w:marLeft w:val="0"/>
      <w:marRight w:val="0"/>
      <w:marTop w:val="0"/>
      <w:marBottom w:val="0"/>
      <w:divBdr>
        <w:top w:val="none" w:sz="0" w:space="0" w:color="auto"/>
        <w:left w:val="none" w:sz="0" w:space="0" w:color="auto"/>
        <w:bottom w:val="none" w:sz="0" w:space="0" w:color="auto"/>
        <w:right w:val="none" w:sz="0" w:space="0" w:color="auto"/>
      </w:divBdr>
    </w:div>
    <w:div w:id="1526744420">
      <w:bodyDiv w:val="1"/>
      <w:marLeft w:val="0"/>
      <w:marRight w:val="0"/>
      <w:marTop w:val="0"/>
      <w:marBottom w:val="0"/>
      <w:divBdr>
        <w:top w:val="none" w:sz="0" w:space="0" w:color="auto"/>
        <w:left w:val="none" w:sz="0" w:space="0" w:color="auto"/>
        <w:bottom w:val="none" w:sz="0" w:space="0" w:color="auto"/>
        <w:right w:val="none" w:sz="0" w:space="0" w:color="auto"/>
      </w:divBdr>
    </w:div>
    <w:div w:id="1530679883">
      <w:bodyDiv w:val="1"/>
      <w:marLeft w:val="0"/>
      <w:marRight w:val="0"/>
      <w:marTop w:val="0"/>
      <w:marBottom w:val="0"/>
      <w:divBdr>
        <w:top w:val="none" w:sz="0" w:space="0" w:color="auto"/>
        <w:left w:val="none" w:sz="0" w:space="0" w:color="auto"/>
        <w:bottom w:val="none" w:sz="0" w:space="0" w:color="auto"/>
        <w:right w:val="none" w:sz="0" w:space="0" w:color="auto"/>
      </w:divBdr>
    </w:div>
    <w:div w:id="1547986549">
      <w:bodyDiv w:val="1"/>
      <w:marLeft w:val="0"/>
      <w:marRight w:val="0"/>
      <w:marTop w:val="0"/>
      <w:marBottom w:val="0"/>
      <w:divBdr>
        <w:top w:val="none" w:sz="0" w:space="0" w:color="auto"/>
        <w:left w:val="none" w:sz="0" w:space="0" w:color="auto"/>
        <w:bottom w:val="none" w:sz="0" w:space="0" w:color="auto"/>
        <w:right w:val="none" w:sz="0" w:space="0" w:color="auto"/>
      </w:divBdr>
    </w:div>
    <w:div w:id="1559583872">
      <w:bodyDiv w:val="1"/>
      <w:marLeft w:val="0"/>
      <w:marRight w:val="0"/>
      <w:marTop w:val="0"/>
      <w:marBottom w:val="0"/>
      <w:divBdr>
        <w:top w:val="none" w:sz="0" w:space="0" w:color="auto"/>
        <w:left w:val="none" w:sz="0" w:space="0" w:color="auto"/>
        <w:bottom w:val="none" w:sz="0" w:space="0" w:color="auto"/>
        <w:right w:val="none" w:sz="0" w:space="0" w:color="auto"/>
      </w:divBdr>
    </w:div>
    <w:div w:id="1566604409">
      <w:bodyDiv w:val="1"/>
      <w:marLeft w:val="0"/>
      <w:marRight w:val="0"/>
      <w:marTop w:val="0"/>
      <w:marBottom w:val="0"/>
      <w:divBdr>
        <w:top w:val="none" w:sz="0" w:space="0" w:color="auto"/>
        <w:left w:val="none" w:sz="0" w:space="0" w:color="auto"/>
        <w:bottom w:val="none" w:sz="0" w:space="0" w:color="auto"/>
        <w:right w:val="none" w:sz="0" w:space="0" w:color="auto"/>
      </w:divBdr>
    </w:div>
    <w:div w:id="1578130873">
      <w:bodyDiv w:val="1"/>
      <w:marLeft w:val="0"/>
      <w:marRight w:val="0"/>
      <w:marTop w:val="0"/>
      <w:marBottom w:val="0"/>
      <w:divBdr>
        <w:top w:val="none" w:sz="0" w:space="0" w:color="auto"/>
        <w:left w:val="none" w:sz="0" w:space="0" w:color="auto"/>
        <w:bottom w:val="none" w:sz="0" w:space="0" w:color="auto"/>
        <w:right w:val="none" w:sz="0" w:space="0" w:color="auto"/>
      </w:divBdr>
    </w:div>
    <w:div w:id="1587498510">
      <w:bodyDiv w:val="1"/>
      <w:marLeft w:val="0"/>
      <w:marRight w:val="0"/>
      <w:marTop w:val="0"/>
      <w:marBottom w:val="0"/>
      <w:divBdr>
        <w:top w:val="none" w:sz="0" w:space="0" w:color="auto"/>
        <w:left w:val="none" w:sz="0" w:space="0" w:color="auto"/>
        <w:bottom w:val="none" w:sz="0" w:space="0" w:color="auto"/>
        <w:right w:val="none" w:sz="0" w:space="0" w:color="auto"/>
      </w:divBdr>
    </w:div>
    <w:div w:id="1594899088">
      <w:bodyDiv w:val="1"/>
      <w:marLeft w:val="0"/>
      <w:marRight w:val="0"/>
      <w:marTop w:val="0"/>
      <w:marBottom w:val="0"/>
      <w:divBdr>
        <w:top w:val="none" w:sz="0" w:space="0" w:color="auto"/>
        <w:left w:val="none" w:sz="0" w:space="0" w:color="auto"/>
        <w:bottom w:val="none" w:sz="0" w:space="0" w:color="auto"/>
        <w:right w:val="none" w:sz="0" w:space="0" w:color="auto"/>
      </w:divBdr>
    </w:div>
    <w:div w:id="1627657112">
      <w:bodyDiv w:val="1"/>
      <w:marLeft w:val="0"/>
      <w:marRight w:val="0"/>
      <w:marTop w:val="0"/>
      <w:marBottom w:val="0"/>
      <w:divBdr>
        <w:top w:val="none" w:sz="0" w:space="0" w:color="auto"/>
        <w:left w:val="none" w:sz="0" w:space="0" w:color="auto"/>
        <w:bottom w:val="none" w:sz="0" w:space="0" w:color="auto"/>
        <w:right w:val="none" w:sz="0" w:space="0" w:color="auto"/>
      </w:divBdr>
    </w:div>
    <w:div w:id="1637489857">
      <w:bodyDiv w:val="1"/>
      <w:marLeft w:val="0"/>
      <w:marRight w:val="0"/>
      <w:marTop w:val="0"/>
      <w:marBottom w:val="0"/>
      <w:divBdr>
        <w:top w:val="none" w:sz="0" w:space="0" w:color="auto"/>
        <w:left w:val="none" w:sz="0" w:space="0" w:color="auto"/>
        <w:bottom w:val="none" w:sz="0" w:space="0" w:color="auto"/>
        <w:right w:val="none" w:sz="0" w:space="0" w:color="auto"/>
      </w:divBdr>
      <w:divsChild>
        <w:div w:id="1059355709">
          <w:marLeft w:val="0"/>
          <w:marRight w:val="0"/>
          <w:marTop w:val="0"/>
          <w:marBottom w:val="0"/>
          <w:divBdr>
            <w:top w:val="none" w:sz="0" w:space="0" w:color="auto"/>
            <w:left w:val="none" w:sz="0" w:space="0" w:color="auto"/>
            <w:bottom w:val="none" w:sz="0" w:space="0" w:color="auto"/>
            <w:right w:val="none" w:sz="0" w:space="0" w:color="auto"/>
          </w:divBdr>
        </w:div>
        <w:div w:id="1736972291">
          <w:marLeft w:val="0"/>
          <w:marRight w:val="0"/>
          <w:marTop w:val="0"/>
          <w:marBottom w:val="0"/>
          <w:divBdr>
            <w:top w:val="none" w:sz="0" w:space="0" w:color="auto"/>
            <w:left w:val="none" w:sz="0" w:space="0" w:color="auto"/>
            <w:bottom w:val="none" w:sz="0" w:space="0" w:color="auto"/>
            <w:right w:val="none" w:sz="0" w:space="0" w:color="auto"/>
          </w:divBdr>
        </w:div>
        <w:div w:id="991760907">
          <w:marLeft w:val="0"/>
          <w:marRight w:val="0"/>
          <w:marTop w:val="0"/>
          <w:marBottom w:val="0"/>
          <w:divBdr>
            <w:top w:val="none" w:sz="0" w:space="0" w:color="auto"/>
            <w:left w:val="none" w:sz="0" w:space="0" w:color="auto"/>
            <w:bottom w:val="none" w:sz="0" w:space="0" w:color="auto"/>
            <w:right w:val="none" w:sz="0" w:space="0" w:color="auto"/>
          </w:divBdr>
        </w:div>
        <w:div w:id="1154488420">
          <w:marLeft w:val="0"/>
          <w:marRight w:val="0"/>
          <w:marTop w:val="0"/>
          <w:marBottom w:val="0"/>
          <w:divBdr>
            <w:top w:val="none" w:sz="0" w:space="0" w:color="auto"/>
            <w:left w:val="none" w:sz="0" w:space="0" w:color="auto"/>
            <w:bottom w:val="none" w:sz="0" w:space="0" w:color="auto"/>
            <w:right w:val="none" w:sz="0" w:space="0" w:color="auto"/>
          </w:divBdr>
        </w:div>
        <w:div w:id="1065759220">
          <w:marLeft w:val="0"/>
          <w:marRight w:val="0"/>
          <w:marTop w:val="0"/>
          <w:marBottom w:val="0"/>
          <w:divBdr>
            <w:top w:val="none" w:sz="0" w:space="0" w:color="auto"/>
            <w:left w:val="none" w:sz="0" w:space="0" w:color="auto"/>
            <w:bottom w:val="none" w:sz="0" w:space="0" w:color="auto"/>
            <w:right w:val="none" w:sz="0" w:space="0" w:color="auto"/>
          </w:divBdr>
        </w:div>
      </w:divsChild>
    </w:div>
    <w:div w:id="1642035231">
      <w:bodyDiv w:val="1"/>
      <w:marLeft w:val="0"/>
      <w:marRight w:val="0"/>
      <w:marTop w:val="0"/>
      <w:marBottom w:val="0"/>
      <w:divBdr>
        <w:top w:val="none" w:sz="0" w:space="0" w:color="auto"/>
        <w:left w:val="none" w:sz="0" w:space="0" w:color="auto"/>
        <w:bottom w:val="none" w:sz="0" w:space="0" w:color="auto"/>
        <w:right w:val="none" w:sz="0" w:space="0" w:color="auto"/>
      </w:divBdr>
    </w:div>
    <w:div w:id="1643924538">
      <w:bodyDiv w:val="1"/>
      <w:marLeft w:val="0"/>
      <w:marRight w:val="0"/>
      <w:marTop w:val="0"/>
      <w:marBottom w:val="0"/>
      <w:divBdr>
        <w:top w:val="none" w:sz="0" w:space="0" w:color="auto"/>
        <w:left w:val="none" w:sz="0" w:space="0" w:color="auto"/>
        <w:bottom w:val="none" w:sz="0" w:space="0" w:color="auto"/>
        <w:right w:val="none" w:sz="0" w:space="0" w:color="auto"/>
      </w:divBdr>
    </w:div>
    <w:div w:id="1647395094">
      <w:bodyDiv w:val="1"/>
      <w:marLeft w:val="0"/>
      <w:marRight w:val="0"/>
      <w:marTop w:val="0"/>
      <w:marBottom w:val="0"/>
      <w:divBdr>
        <w:top w:val="none" w:sz="0" w:space="0" w:color="auto"/>
        <w:left w:val="none" w:sz="0" w:space="0" w:color="auto"/>
        <w:bottom w:val="none" w:sz="0" w:space="0" w:color="auto"/>
        <w:right w:val="none" w:sz="0" w:space="0" w:color="auto"/>
      </w:divBdr>
    </w:div>
    <w:div w:id="1671909551">
      <w:bodyDiv w:val="1"/>
      <w:marLeft w:val="0"/>
      <w:marRight w:val="0"/>
      <w:marTop w:val="0"/>
      <w:marBottom w:val="0"/>
      <w:divBdr>
        <w:top w:val="none" w:sz="0" w:space="0" w:color="auto"/>
        <w:left w:val="none" w:sz="0" w:space="0" w:color="auto"/>
        <w:bottom w:val="none" w:sz="0" w:space="0" w:color="auto"/>
        <w:right w:val="none" w:sz="0" w:space="0" w:color="auto"/>
      </w:divBdr>
    </w:div>
    <w:div w:id="1694333471">
      <w:bodyDiv w:val="1"/>
      <w:marLeft w:val="0"/>
      <w:marRight w:val="0"/>
      <w:marTop w:val="0"/>
      <w:marBottom w:val="0"/>
      <w:divBdr>
        <w:top w:val="none" w:sz="0" w:space="0" w:color="auto"/>
        <w:left w:val="none" w:sz="0" w:space="0" w:color="auto"/>
        <w:bottom w:val="none" w:sz="0" w:space="0" w:color="auto"/>
        <w:right w:val="none" w:sz="0" w:space="0" w:color="auto"/>
      </w:divBdr>
    </w:div>
    <w:div w:id="1700352618">
      <w:bodyDiv w:val="1"/>
      <w:marLeft w:val="0"/>
      <w:marRight w:val="0"/>
      <w:marTop w:val="0"/>
      <w:marBottom w:val="0"/>
      <w:divBdr>
        <w:top w:val="none" w:sz="0" w:space="0" w:color="auto"/>
        <w:left w:val="none" w:sz="0" w:space="0" w:color="auto"/>
        <w:bottom w:val="none" w:sz="0" w:space="0" w:color="auto"/>
        <w:right w:val="none" w:sz="0" w:space="0" w:color="auto"/>
      </w:divBdr>
    </w:div>
    <w:div w:id="1703167000">
      <w:bodyDiv w:val="1"/>
      <w:marLeft w:val="0"/>
      <w:marRight w:val="0"/>
      <w:marTop w:val="0"/>
      <w:marBottom w:val="0"/>
      <w:divBdr>
        <w:top w:val="none" w:sz="0" w:space="0" w:color="auto"/>
        <w:left w:val="none" w:sz="0" w:space="0" w:color="auto"/>
        <w:bottom w:val="none" w:sz="0" w:space="0" w:color="auto"/>
        <w:right w:val="none" w:sz="0" w:space="0" w:color="auto"/>
      </w:divBdr>
    </w:div>
    <w:div w:id="1719433490">
      <w:bodyDiv w:val="1"/>
      <w:marLeft w:val="0"/>
      <w:marRight w:val="0"/>
      <w:marTop w:val="0"/>
      <w:marBottom w:val="0"/>
      <w:divBdr>
        <w:top w:val="none" w:sz="0" w:space="0" w:color="auto"/>
        <w:left w:val="none" w:sz="0" w:space="0" w:color="auto"/>
        <w:bottom w:val="none" w:sz="0" w:space="0" w:color="auto"/>
        <w:right w:val="none" w:sz="0" w:space="0" w:color="auto"/>
      </w:divBdr>
    </w:div>
    <w:div w:id="1728526672">
      <w:bodyDiv w:val="1"/>
      <w:marLeft w:val="0"/>
      <w:marRight w:val="0"/>
      <w:marTop w:val="0"/>
      <w:marBottom w:val="0"/>
      <w:divBdr>
        <w:top w:val="none" w:sz="0" w:space="0" w:color="auto"/>
        <w:left w:val="none" w:sz="0" w:space="0" w:color="auto"/>
        <w:bottom w:val="none" w:sz="0" w:space="0" w:color="auto"/>
        <w:right w:val="none" w:sz="0" w:space="0" w:color="auto"/>
      </w:divBdr>
    </w:div>
    <w:div w:id="1729105439">
      <w:bodyDiv w:val="1"/>
      <w:marLeft w:val="0"/>
      <w:marRight w:val="0"/>
      <w:marTop w:val="0"/>
      <w:marBottom w:val="0"/>
      <w:divBdr>
        <w:top w:val="none" w:sz="0" w:space="0" w:color="auto"/>
        <w:left w:val="none" w:sz="0" w:space="0" w:color="auto"/>
        <w:bottom w:val="none" w:sz="0" w:space="0" w:color="auto"/>
        <w:right w:val="none" w:sz="0" w:space="0" w:color="auto"/>
      </w:divBdr>
    </w:div>
    <w:div w:id="1735469231">
      <w:bodyDiv w:val="1"/>
      <w:marLeft w:val="0"/>
      <w:marRight w:val="0"/>
      <w:marTop w:val="0"/>
      <w:marBottom w:val="0"/>
      <w:divBdr>
        <w:top w:val="none" w:sz="0" w:space="0" w:color="auto"/>
        <w:left w:val="none" w:sz="0" w:space="0" w:color="auto"/>
        <w:bottom w:val="none" w:sz="0" w:space="0" w:color="auto"/>
        <w:right w:val="none" w:sz="0" w:space="0" w:color="auto"/>
      </w:divBdr>
    </w:div>
    <w:div w:id="1736465339">
      <w:bodyDiv w:val="1"/>
      <w:marLeft w:val="0"/>
      <w:marRight w:val="0"/>
      <w:marTop w:val="0"/>
      <w:marBottom w:val="0"/>
      <w:divBdr>
        <w:top w:val="none" w:sz="0" w:space="0" w:color="auto"/>
        <w:left w:val="none" w:sz="0" w:space="0" w:color="auto"/>
        <w:bottom w:val="none" w:sz="0" w:space="0" w:color="auto"/>
        <w:right w:val="none" w:sz="0" w:space="0" w:color="auto"/>
      </w:divBdr>
    </w:div>
    <w:div w:id="1737700420">
      <w:bodyDiv w:val="1"/>
      <w:marLeft w:val="0"/>
      <w:marRight w:val="0"/>
      <w:marTop w:val="0"/>
      <w:marBottom w:val="0"/>
      <w:divBdr>
        <w:top w:val="none" w:sz="0" w:space="0" w:color="auto"/>
        <w:left w:val="none" w:sz="0" w:space="0" w:color="auto"/>
        <w:bottom w:val="none" w:sz="0" w:space="0" w:color="auto"/>
        <w:right w:val="none" w:sz="0" w:space="0" w:color="auto"/>
      </w:divBdr>
    </w:div>
    <w:div w:id="1743944047">
      <w:bodyDiv w:val="1"/>
      <w:marLeft w:val="0"/>
      <w:marRight w:val="0"/>
      <w:marTop w:val="0"/>
      <w:marBottom w:val="0"/>
      <w:divBdr>
        <w:top w:val="none" w:sz="0" w:space="0" w:color="auto"/>
        <w:left w:val="none" w:sz="0" w:space="0" w:color="auto"/>
        <w:bottom w:val="none" w:sz="0" w:space="0" w:color="auto"/>
        <w:right w:val="none" w:sz="0" w:space="0" w:color="auto"/>
      </w:divBdr>
    </w:div>
    <w:div w:id="1774978367">
      <w:bodyDiv w:val="1"/>
      <w:marLeft w:val="0"/>
      <w:marRight w:val="0"/>
      <w:marTop w:val="0"/>
      <w:marBottom w:val="0"/>
      <w:divBdr>
        <w:top w:val="none" w:sz="0" w:space="0" w:color="auto"/>
        <w:left w:val="none" w:sz="0" w:space="0" w:color="auto"/>
        <w:bottom w:val="none" w:sz="0" w:space="0" w:color="auto"/>
        <w:right w:val="none" w:sz="0" w:space="0" w:color="auto"/>
      </w:divBdr>
    </w:div>
    <w:div w:id="1784614125">
      <w:bodyDiv w:val="1"/>
      <w:marLeft w:val="0"/>
      <w:marRight w:val="0"/>
      <w:marTop w:val="0"/>
      <w:marBottom w:val="0"/>
      <w:divBdr>
        <w:top w:val="none" w:sz="0" w:space="0" w:color="auto"/>
        <w:left w:val="none" w:sz="0" w:space="0" w:color="auto"/>
        <w:bottom w:val="none" w:sz="0" w:space="0" w:color="auto"/>
        <w:right w:val="none" w:sz="0" w:space="0" w:color="auto"/>
      </w:divBdr>
    </w:div>
    <w:div w:id="1797023405">
      <w:bodyDiv w:val="1"/>
      <w:marLeft w:val="0"/>
      <w:marRight w:val="0"/>
      <w:marTop w:val="0"/>
      <w:marBottom w:val="0"/>
      <w:divBdr>
        <w:top w:val="none" w:sz="0" w:space="0" w:color="auto"/>
        <w:left w:val="none" w:sz="0" w:space="0" w:color="auto"/>
        <w:bottom w:val="none" w:sz="0" w:space="0" w:color="auto"/>
        <w:right w:val="none" w:sz="0" w:space="0" w:color="auto"/>
      </w:divBdr>
    </w:div>
    <w:div w:id="1814954509">
      <w:bodyDiv w:val="1"/>
      <w:marLeft w:val="0"/>
      <w:marRight w:val="0"/>
      <w:marTop w:val="0"/>
      <w:marBottom w:val="0"/>
      <w:divBdr>
        <w:top w:val="none" w:sz="0" w:space="0" w:color="auto"/>
        <w:left w:val="none" w:sz="0" w:space="0" w:color="auto"/>
        <w:bottom w:val="none" w:sz="0" w:space="0" w:color="auto"/>
        <w:right w:val="none" w:sz="0" w:space="0" w:color="auto"/>
      </w:divBdr>
    </w:div>
    <w:div w:id="1819883067">
      <w:bodyDiv w:val="1"/>
      <w:marLeft w:val="0"/>
      <w:marRight w:val="0"/>
      <w:marTop w:val="0"/>
      <w:marBottom w:val="0"/>
      <w:divBdr>
        <w:top w:val="none" w:sz="0" w:space="0" w:color="auto"/>
        <w:left w:val="none" w:sz="0" w:space="0" w:color="auto"/>
        <w:bottom w:val="none" w:sz="0" w:space="0" w:color="auto"/>
        <w:right w:val="none" w:sz="0" w:space="0" w:color="auto"/>
      </w:divBdr>
    </w:div>
    <w:div w:id="1819956167">
      <w:bodyDiv w:val="1"/>
      <w:marLeft w:val="0"/>
      <w:marRight w:val="0"/>
      <w:marTop w:val="0"/>
      <w:marBottom w:val="0"/>
      <w:divBdr>
        <w:top w:val="none" w:sz="0" w:space="0" w:color="auto"/>
        <w:left w:val="none" w:sz="0" w:space="0" w:color="auto"/>
        <w:bottom w:val="none" w:sz="0" w:space="0" w:color="auto"/>
        <w:right w:val="none" w:sz="0" w:space="0" w:color="auto"/>
      </w:divBdr>
    </w:div>
    <w:div w:id="1827892392">
      <w:bodyDiv w:val="1"/>
      <w:marLeft w:val="0"/>
      <w:marRight w:val="0"/>
      <w:marTop w:val="0"/>
      <w:marBottom w:val="0"/>
      <w:divBdr>
        <w:top w:val="none" w:sz="0" w:space="0" w:color="auto"/>
        <w:left w:val="none" w:sz="0" w:space="0" w:color="auto"/>
        <w:bottom w:val="none" w:sz="0" w:space="0" w:color="auto"/>
        <w:right w:val="none" w:sz="0" w:space="0" w:color="auto"/>
      </w:divBdr>
    </w:div>
    <w:div w:id="1835682589">
      <w:bodyDiv w:val="1"/>
      <w:marLeft w:val="0"/>
      <w:marRight w:val="0"/>
      <w:marTop w:val="0"/>
      <w:marBottom w:val="0"/>
      <w:divBdr>
        <w:top w:val="none" w:sz="0" w:space="0" w:color="auto"/>
        <w:left w:val="none" w:sz="0" w:space="0" w:color="auto"/>
        <w:bottom w:val="none" w:sz="0" w:space="0" w:color="auto"/>
        <w:right w:val="none" w:sz="0" w:space="0" w:color="auto"/>
      </w:divBdr>
    </w:div>
    <w:div w:id="1840659237">
      <w:bodyDiv w:val="1"/>
      <w:marLeft w:val="0"/>
      <w:marRight w:val="0"/>
      <w:marTop w:val="0"/>
      <w:marBottom w:val="0"/>
      <w:divBdr>
        <w:top w:val="none" w:sz="0" w:space="0" w:color="auto"/>
        <w:left w:val="none" w:sz="0" w:space="0" w:color="auto"/>
        <w:bottom w:val="none" w:sz="0" w:space="0" w:color="auto"/>
        <w:right w:val="none" w:sz="0" w:space="0" w:color="auto"/>
      </w:divBdr>
    </w:div>
    <w:div w:id="1852645879">
      <w:bodyDiv w:val="1"/>
      <w:marLeft w:val="0"/>
      <w:marRight w:val="0"/>
      <w:marTop w:val="0"/>
      <w:marBottom w:val="0"/>
      <w:divBdr>
        <w:top w:val="none" w:sz="0" w:space="0" w:color="auto"/>
        <w:left w:val="none" w:sz="0" w:space="0" w:color="auto"/>
        <w:bottom w:val="none" w:sz="0" w:space="0" w:color="auto"/>
        <w:right w:val="none" w:sz="0" w:space="0" w:color="auto"/>
      </w:divBdr>
    </w:div>
    <w:div w:id="1854951827">
      <w:bodyDiv w:val="1"/>
      <w:marLeft w:val="0"/>
      <w:marRight w:val="0"/>
      <w:marTop w:val="0"/>
      <w:marBottom w:val="0"/>
      <w:divBdr>
        <w:top w:val="none" w:sz="0" w:space="0" w:color="auto"/>
        <w:left w:val="none" w:sz="0" w:space="0" w:color="auto"/>
        <w:bottom w:val="none" w:sz="0" w:space="0" w:color="auto"/>
        <w:right w:val="none" w:sz="0" w:space="0" w:color="auto"/>
      </w:divBdr>
    </w:div>
    <w:div w:id="1857960764">
      <w:bodyDiv w:val="1"/>
      <w:marLeft w:val="0"/>
      <w:marRight w:val="0"/>
      <w:marTop w:val="0"/>
      <w:marBottom w:val="0"/>
      <w:divBdr>
        <w:top w:val="none" w:sz="0" w:space="0" w:color="auto"/>
        <w:left w:val="none" w:sz="0" w:space="0" w:color="auto"/>
        <w:bottom w:val="none" w:sz="0" w:space="0" w:color="auto"/>
        <w:right w:val="none" w:sz="0" w:space="0" w:color="auto"/>
      </w:divBdr>
    </w:div>
    <w:div w:id="1874659284">
      <w:bodyDiv w:val="1"/>
      <w:marLeft w:val="0"/>
      <w:marRight w:val="0"/>
      <w:marTop w:val="0"/>
      <w:marBottom w:val="0"/>
      <w:divBdr>
        <w:top w:val="none" w:sz="0" w:space="0" w:color="auto"/>
        <w:left w:val="none" w:sz="0" w:space="0" w:color="auto"/>
        <w:bottom w:val="none" w:sz="0" w:space="0" w:color="auto"/>
        <w:right w:val="none" w:sz="0" w:space="0" w:color="auto"/>
      </w:divBdr>
      <w:divsChild>
        <w:div w:id="497690650">
          <w:marLeft w:val="0"/>
          <w:marRight w:val="0"/>
          <w:marTop w:val="0"/>
          <w:marBottom w:val="0"/>
          <w:divBdr>
            <w:top w:val="none" w:sz="0" w:space="0" w:color="auto"/>
            <w:left w:val="none" w:sz="0" w:space="0" w:color="auto"/>
            <w:bottom w:val="none" w:sz="0" w:space="0" w:color="auto"/>
            <w:right w:val="none" w:sz="0" w:space="0" w:color="auto"/>
          </w:divBdr>
        </w:div>
      </w:divsChild>
    </w:div>
    <w:div w:id="1905138102">
      <w:bodyDiv w:val="1"/>
      <w:marLeft w:val="0"/>
      <w:marRight w:val="0"/>
      <w:marTop w:val="0"/>
      <w:marBottom w:val="0"/>
      <w:divBdr>
        <w:top w:val="none" w:sz="0" w:space="0" w:color="auto"/>
        <w:left w:val="none" w:sz="0" w:space="0" w:color="auto"/>
        <w:bottom w:val="none" w:sz="0" w:space="0" w:color="auto"/>
        <w:right w:val="none" w:sz="0" w:space="0" w:color="auto"/>
      </w:divBdr>
    </w:div>
    <w:div w:id="1925720010">
      <w:bodyDiv w:val="1"/>
      <w:marLeft w:val="0"/>
      <w:marRight w:val="0"/>
      <w:marTop w:val="0"/>
      <w:marBottom w:val="0"/>
      <w:divBdr>
        <w:top w:val="none" w:sz="0" w:space="0" w:color="auto"/>
        <w:left w:val="none" w:sz="0" w:space="0" w:color="auto"/>
        <w:bottom w:val="none" w:sz="0" w:space="0" w:color="auto"/>
        <w:right w:val="none" w:sz="0" w:space="0" w:color="auto"/>
      </w:divBdr>
    </w:div>
    <w:div w:id="1929540759">
      <w:bodyDiv w:val="1"/>
      <w:marLeft w:val="0"/>
      <w:marRight w:val="0"/>
      <w:marTop w:val="0"/>
      <w:marBottom w:val="0"/>
      <w:divBdr>
        <w:top w:val="none" w:sz="0" w:space="0" w:color="auto"/>
        <w:left w:val="none" w:sz="0" w:space="0" w:color="auto"/>
        <w:bottom w:val="none" w:sz="0" w:space="0" w:color="auto"/>
        <w:right w:val="none" w:sz="0" w:space="0" w:color="auto"/>
      </w:divBdr>
    </w:div>
    <w:div w:id="1934898168">
      <w:bodyDiv w:val="1"/>
      <w:marLeft w:val="0"/>
      <w:marRight w:val="0"/>
      <w:marTop w:val="0"/>
      <w:marBottom w:val="0"/>
      <w:divBdr>
        <w:top w:val="none" w:sz="0" w:space="0" w:color="auto"/>
        <w:left w:val="none" w:sz="0" w:space="0" w:color="auto"/>
        <w:bottom w:val="none" w:sz="0" w:space="0" w:color="auto"/>
        <w:right w:val="none" w:sz="0" w:space="0" w:color="auto"/>
      </w:divBdr>
      <w:divsChild>
        <w:div w:id="749276420">
          <w:marLeft w:val="0"/>
          <w:marRight w:val="0"/>
          <w:marTop w:val="0"/>
          <w:marBottom w:val="0"/>
          <w:divBdr>
            <w:top w:val="none" w:sz="0" w:space="0" w:color="auto"/>
            <w:left w:val="none" w:sz="0" w:space="0" w:color="auto"/>
            <w:bottom w:val="none" w:sz="0" w:space="0" w:color="auto"/>
            <w:right w:val="none" w:sz="0" w:space="0" w:color="auto"/>
          </w:divBdr>
        </w:div>
        <w:div w:id="1666740839">
          <w:marLeft w:val="0"/>
          <w:marRight w:val="0"/>
          <w:marTop w:val="0"/>
          <w:marBottom w:val="0"/>
          <w:divBdr>
            <w:top w:val="none" w:sz="0" w:space="0" w:color="auto"/>
            <w:left w:val="none" w:sz="0" w:space="0" w:color="auto"/>
            <w:bottom w:val="none" w:sz="0" w:space="0" w:color="auto"/>
            <w:right w:val="none" w:sz="0" w:space="0" w:color="auto"/>
          </w:divBdr>
        </w:div>
        <w:div w:id="208686442">
          <w:marLeft w:val="0"/>
          <w:marRight w:val="0"/>
          <w:marTop w:val="0"/>
          <w:marBottom w:val="0"/>
          <w:divBdr>
            <w:top w:val="none" w:sz="0" w:space="0" w:color="auto"/>
            <w:left w:val="none" w:sz="0" w:space="0" w:color="auto"/>
            <w:bottom w:val="none" w:sz="0" w:space="0" w:color="auto"/>
            <w:right w:val="none" w:sz="0" w:space="0" w:color="auto"/>
          </w:divBdr>
        </w:div>
      </w:divsChild>
    </w:div>
    <w:div w:id="1937328259">
      <w:bodyDiv w:val="1"/>
      <w:marLeft w:val="0"/>
      <w:marRight w:val="0"/>
      <w:marTop w:val="0"/>
      <w:marBottom w:val="0"/>
      <w:divBdr>
        <w:top w:val="none" w:sz="0" w:space="0" w:color="auto"/>
        <w:left w:val="none" w:sz="0" w:space="0" w:color="auto"/>
        <w:bottom w:val="none" w:sz="0" w:space="0" w:color="auto"/>
        <w:right w:val="none" w:sz="0" w:space="0" w:color="auto"/>
      </w:divBdr>
    </w:div>
    <w:div w:id="1947300479">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58218862">
      <w:bodyDiv w:val="1"/>
      <w:marLeft w:val="0"/>
      <w:marRight w:val="0"/>
      <w:marTop w:val="0"/>
      <w:marBottom w:val="0"/>
      <w:divBdr>
        <w:top w:val="none" w:sz="0" w:space="0" w:color="auto"/>
        <w:left w:val="none" w:sz="0" w:space="0" w:color="auto"/>
        <w:bottom w:val="none" w:sz="0" w:space="0" w:color="auto"/>
        <w:right w:val="none" w:sz="0" w:space="0" w:color="auto"/>
      </w:divBdr>
      <w:divsChild>
        <w:div w:id="1419594673">
          <w:marLeft w:val="0"/>
          <w:marRight w:val="0"/>
          <w:marTop w:val="0"/>
          <w:marBottom w:val="0"/>
          <w:divBdr>
            <w:top w:val="none" w:sz="0" w:space="0" w:color="auto"/>
            <w:left w:val="none" w:sz="0" w:space="0" w:color="auto"/>
            <w:bottom w:val="none" w:sz="0" w:space="0" w:color="auto"/>
            <w:right w:val="none" w:sz="0" w:space="0" w:color="auto"/>
          </w:divBdr>
        </w:div>
        <w:div w:id="1564675790">
          <w:marLeft w:val="0"/>
          <w:marRight w:val="0"/>
          <w:marTop w:val="0"/>
          <w:marBottom w:val="0"/>
          <w:divBdr>
            <w:top w:val="none" w:sz="0" w:space="0" w:color="auto"/>
            <w:left w:val="none" w:sz="0" w:space="0" w:color="auto"/>
            <w:bottom w:val="none" w:sz="0" w:space="0" w:color="auto"/>
            <w:right w:val="none" w:sz="0" w:space="0" w:color="auto"/>
          </w:divBdr>
        </w:div>
      </w:divsChild>
    </w:div>
    <w:div w:id="1959097598">
      <w:bodyDiv w:val="1"/>
      <w:marLeft w:val="0"/>
      <w:marRight w:val="0"/>
      <w:marTop w:val="0"/>
      <w:marBottom w:val="0"/>
      <w:divBdr>
        <w:top w:val="none" w:sz="0" w:space="0" w:color="auto"/>
        <w:left w:val="none" w:sz="0" w:space="0" w:color="auto"/>
        <w:bottom w:val="none" w:sz="0" w:space="0" w:color="auto"/>
        <w:right w:val="none" w:sz="0" w:space="0" w:color="auto"/>
      </w:divBdr>
    </w:div>
    <w:div w:id="1966346939">
      <w:bodyDiv w:val="1"/>
      <w:marLeft w:val="0"/>
      <w:marRight w:val="0"/>
      <w:marTop w:val="0"/>
      <w:marBottom w:val="0"/>
      <w:divBdr>
        <w:top w:val="none" w:sz="0" w:space="0" w:color="auto"/>
        <w:left w:val="none" w:sz="0" w:space="0" w:color="auto"/>
        <w:bottom w:val="none" w:sz="0" w:space="0" w:color="auto"/>
        <w:right w:val="none" w:sz="0" w:space="0" w:color="auto"/>
      </w:divBdr>
    </w:div>
    <w:div w:id="1991668071">
      <w:bodyDiv w:val="1"/>
      <w:marLeft w:val="0"/>
      <w:marRight w:val="0"/>
      <w:marTop w:val="0"/>
      <w:marBottom w:val="0"/>
      <w:divBdr>
        <w:top w:val="none" w:sz="0" w:space="0" w:color="auto"/>
        <w:left w:val="none" w:sz="0" w:space="0" w:color="auto"/>
        <w:bottom w:val="none" w:sz="0" w:space="0" w:color="auto"/>
        <w:right w:val="none" w:sz="0" w:space="0" w:color="auto"/>
      </w:divBdr>
    </w:div>
    <w:div w:id="2003269116">
      <w:bodyDiv w:val="1"/>
      <w:marLeft w:val="0"/>
      <w:marRight w:val="0"/>
      <w:marTop w:val="0"/>
      <w:marBottom w:val="0"/>
      <w:divBdr>
        <w:top w:val="none" w:sz="0" w:space="0" w:color="auto"/>
        <w:left w:val="none" w:sz="0" w:space="0" w:color="auto"/>
        <w:bottom w:val="none" w:sz="0" w:space="0" w:color="auto"/>
        <w:right w:val="none" w:sz="0" w:space="0" w:color="auto"/>
      </w:divBdr>
    </w:div>
    <w:div w:id="2033647980">
      <w:bodyDiv w:val="1"/>
      <w:marLeft w:val="0"/>
      <w:marRight w:val="0"/>
      <w:marTop w:val="0"/>
      <w:marBottom w:val="0"/>
      <w:divBdr>
        <w:top w:val="none" w:sz="0" w:space="0" w:color="auto"/>
        <w:left w:val="none" w:sz="0" w:space="0" w:color="auto"/>
        <w:bottom w:val="none" w:sz="0" w:space="0" w:color="auto"/>
        <w:right w:val="none" w:sz="0" w:space="0" w:color="auto"/>
      </w:divBdr>
    </w:div>
    <w:div w:id="2059669946">
      <w:bodyDiv w:val="1"/>
      <w:marLeft w:val="0"/>
      <w:marRight w:val="0"/>
      <w:marTop w:val="0"/>
      <w:marBottom w:val="0"/>
      <w:divBdr>
        <w:top w:val="none" w:sz="0" w:space="0" w:color="auto"/>
        <w:left w:val="none" w:sz="0" w:space="0" w:color="auto"/>
        <w:bottom w:val="none" w:sz="0" w:space="0" w:color="auto"/>
        <w:right w:val="none" w:sz="0" w:space="0" w:color="auto"/>
      </w:divBdr>
    </w:div>
    <w:div w:id="2070228886">
      <w:bodyDiv w:val="1"/>
      <w:marLeft w:val="0"/>
      <w:marRight w:val="0"/>
      <w:marTop w:val="0"/>
      <w:marBottom w:val="0"/>
      <w:divBdr>
        <w:top w:val="none" w:sz="0" w:space="0" w:color="auto"/>
        <w:left w:val="none" w:sz="0" w:space="0" w:color="auto"/>
        <w:bottom w:val="none" w:sz="0" w:space="0" w:color="auto"/>
        <w:right w:val="none" w:sz="0" w:space="0" w:color="auto"/>
      </w:divBdr>
    </w:div>
    <w:div w:id="2075158047">
      <w:bodyDiv w:val="1"/>
      <w:marLeft w:val="0"/>
      <w:marRight w:val="0"/>
      <w:marTop w:val="0"/>
      <w:marBottom w:val="0"/>
      <w:divBdr>
        <w:top w:val="none" w:sz="0" w:space="0" w:color="auto"/>
        <w:left w:val="none" w:sz="0" w:space="0" w:color="auto"/>
        <w:bottom w:val="none" w:sz="0" w:space="0" w:color="auto"/>
        <w:right w:val="none" w:sz="0" w:space="0" w:color="auto"/>
      </w:divBdr>
    </w:div>
    <w:div w:id="2102531645">
      <w:bodyDiv w:val="1"/>
      <w:marLeft w:val="0"/>
      <w:marRight w:val="0"/>
      <w:marTop w:val="0"/>
      <w:marBottom w:val="0"/>
      <w:divBdr>
        <w:top w:val="none" w:sz="0" w:space="0" w:color="auto"/>
        <w:left w:val="none" w:sz="0" w:space="0" w:color="auto"/>
        <w:bottom w:val="none" w:sz="0" w:space="0" w:color="auto"/>
        <w:right w:val="none" w:sz="0" w:space="0" w:color="auto"/>
      </w:divBdr>
    </w:div>
    <w:div w:id="2109346193">
      <w:bodyDiv w:val="1"/>
      <w:marLeft w:val="0"/>
      <w:marRight w:val="0"/>
      <w:marTop w:val="0"/>
      <w:marBottom w:val="0"/>
      <w:divBdr>
        <w:top w:val="none" w:sz="0" w:space="0" w:color="auto"/>
        <w:left w:val="none" w:sz="0" w:space="0" w:color="auto"/>
        <w:bottom w:val="none" w:sz="0" w:space="0" w:color="auto"/>
        <w:right w:val="none" w:sz="0" w:space="0" w:color="auto"/>
      </w:divBdr>
    </w:div>
    <w:div w:id="2123186271">
      <w:bodyDiv w:val="1"/>
      <w:marLeft w:val="0"/>
      <w:marRight w:val="0"/>
      <w:marTop w:val="0"/>
      <w:marBottom w:val="0"/>
      <w:divBdr>
        <w:top w:val="none" w:sz="0" w:space="0" w:color="auto"/>
        <w:left w:val="none" w:sz="0" w:space="0" w:color="auto"/>
        <w:bottom w:val="none" w:sz="0" w:space="0" w:color="auto"/>
        <w:right w:val="none" w:sz="0" w:space="0" w:color="auto"/>
      </w:divBdr>
      <w:divsChild>
        <w:div w:id="629868125">
          <w:marLeft w:val="0"/>
          <w:marRight w:val="0"/>
          <w:marTop w:val="0"/>
          <w:marBottom w:val="0"/>
          <w:divBdr>
            <w:top w:val="none" w:sz="0" w:space="0" w:color="auto"/>
            <w:left w:val="none" w:sz="0" w:space="0" w:color="auto"/>
            <w:bottom w:val="none" w:sz="0" w:space="0" w:color="auto"/>
            <w:right w:val="none" w:sz="0" w:space="0" w:color="auto"/>
          </w:divBdr>
        </w:div>
        <w:div w:id="833036687">
          <w:marLeft w:val="0"/>
          <w:marRight w:val="0"/>
          <w:marTop w:val="0"/>
          <w:marBottom w:val="0"/>
          <w:divBdr>
            <w:top w:val="none" w:sz="0" w:space="0" w:color="auto"/>
            <w:left w:val="none" w:sz="0" w:space="0" w:color="auto"/>
            <w:bottom w:val="none" w:sz="0" w:space="0" w:color="auto"/>
            <w:right w:val="none" w:sz="0" w:space="0" w:color="auto"/>
          </w:divBdr>
        </w:div>
      </w:divsChild>
    </w:div>
    <w:div w:id="2123835820">
      <w:bodyDiv w:val="1"/>
      <w:marLeft w:val="0"/>
      <w:marRight w:val="0"/>
      <w:marTop w:val="0"/>
      <w:marBottom w:val="0"/>
      <w:divBdr>
        <w:top w:val="none" w:sz="0" w:space="0" w:color="auto"/>
        <w:left w:val="none" w:sz="0" w:space="0" w:color="auto"/>
        <w:bottom w:val="none" w:sz="0" w:space="0" w:color="auto"/>
        <w:right w:val="none" w:sz="0" w:space="0" w:color="auto"/>
      </w:divBdr>
    </w:div>
    <w:div w:id="2129615069">
      <w:bodyDiv w:val="1"/>
      <w:marLeft w:val="0"/>
      <w:marRight w:val="0"/>
      <w:marTop w:val="0"/>
      <w:marBottom w:val="0"/>
      <w:divBdr>
        <w:top w:val="none" w:sz="0" w:space="0" w:color="auto"/>
        <w:left w:val="none" w:sz="0" w:space="0" w:color="auto"/>
        <w:bottom w:val="none" w:sz="0" w:space="0" w:color="auto"/>
        <w:right w:val="none" w:sz="0" w:space="0" w:color="auto"/>
      </w:divBdr>
    </w:div>
    <w:div w:id="2137751154">
      <w:bodyDiv w:val="1"/>
      <w:marLeft w:val="0"/>
      <w:marRight w:val="0"/>
      <w:marTop w:val="0"/>
      <w:marBottom w:val="0"/>
      <w:divBdr>
        <w:top w:val="none" w:sz="0" w:space="0" w:color="auto"/>
        <w:left w:val="none" w:sz="0" w:space="0" w:color="auto"/>
        <w:bottom w:val="none" w:sz="0" w:space="0" w:color="auto"/>
        <w:right w:val="none" w:sz="0" w:space="0" w:color="auto"/>
      </w:divBdr>
    </w:div>
    <w:div w:id="2142767942">
      <w:bodyDiv w:val="1"/>
      <w:marLeft w:val="0"/>
      <w:marRight w:val="0"/>
      <w:marTop w:val="0"/>
      <w:marBottom w:val="0"/>
      <w:divBdr>
        <w:top w:val="none" w:sz="0" w:space="0" w:color="auto"/>
        <w:left w:val="none" w:sz="0" w:space="0" w:color="auto"/>
        <w:bottom w:val="none" w:sz="0" w:space="0" w:color="auto"/>
        <w:right w:val="none" w:sz="0" w:space="0" w:color="auto"/>
      </w:divBdr>
    </w:div>
    <w:div w:id="2144879643">
      <w:bodyDiv w:val="1"/>
      <w:marLeft w:val="0"/>
      <w:marRight w:val="0"/>
      <w:marTop w:val="0"/>
      <w:marBottom w:val="0"/>
      <w:divBdr>
        <w:top w:val="none" w:sz="0" w:space="0" w:color="auto"/>
        <w:left w:val="none" w:sz="0" w:space="0" w:color="auto"/>
        <w:bottom w:val="none" w:sz="0" w:space="0" w:color="auto"/>
        <w:right w:val="none" w:sz="0" w:space="0" w:color="auto"/>
      </w:divBdr>
      <w:divsChild>
        <w:div w:id="1534541214">
          <w:marLeft w:val="0"/>
          <w:marRight w:val="0"/>
          <w:marTop w:val="0"/>
          <w:marBottom w:val="0"/>
          <w:divBdr>
            <w:top w:val="none" w:sz="0" w:space="0" w:color="auto"/>
            <w:left w:val="none" w:sz="0" w:space="0" w:color="auto"/>
            <w:bottom w:val="none" w:sz="0" w:space="0" w:color="auto"/>
            <w:right w:val="none" w:sz="0" w:space="0" w:color="auto"/>
          </w:divBdr>
          <w:divsChild>
            <w:div w:id="1391688855">
              <w:marLeft w:val="0"/>
              <w:marRight w:val="0"/>
              <w:marTop w:val="0"/>
              <w:marBottom w:val="0"/>
              <w:divBdr>
                <w:top w:val="none" w:sz="0" w:space="0" w:color="auto"/>
                <w:left w:val="none" w:sz="0" w:space="0" w:color="auto"/>
                <w:bottom w:val="none" w:sz="0" w:space="0" w:color="auto"/>
                <w:right w:val="none" w:sz="0" w:space="0" w:color="auto"/>
              </w:divBdr>
              <w:divsChild>
                <w:div w:id="178468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yperlink" Target="https://www.placesofwelcome.org.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C6961-23ED-4475-B6E8-E1C6C6DB9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90</Words>
  <Characters>3938</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Weekly Notice Sheet [StA]</vt:lpstr>
      <vt:lpstr>    THE COMING  WEEK ACROSS THE PARISH </vt:lpstr>
    </vt:vector>
  </TitlesOfParts>
  <Manager/>
  <Company/>
  <LinksUpToDate>false</LinksUpToDate>
  <CharactersWithSpaces>4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Notice Sheet [StA]</dc:title>
  <dc:subject/>
  <dc:creator>Simon</dc:creator>
  <cp:keywords/>
  <dc:description/>
  <cp:lastModifiedBy>Brereton &amp; Rugeley Parish Office</cp:lastModifiedBy>
  <cp:revision>4</cp:revision>
  <cp:lastPrinted>2019-12-19T08:51:00Z</cp:lastPrinted>
  <dcterms:created xsi:type="dcterms:W3CDTF">2020-03-06T08:19:00Z</dcterms:created>
  <dcterms:modified xsi:type="dcterms:W3CDTF">2020-03-06T13:34:00Z</dcterms:modified>
  <cp:category/>
</cp:coreProperties>
</file>